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B891E" w14:textId="77777777" w:rsidR="00854703" w:rsidRPr="00CE44FA" w:rsidRDefault="00854703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  <w:r w:rsidRPr="00CE44FA">
        <w:rPr>
          <w:rFonts w:asciiTheme="majorHAnsi" w:hAnsiTheme="majorHAnsi"/>
          <w:b/>
          <w:sz w:val="32"/>
          <w:szCs w:val="32"/>
          <w:lang w:val="id-ID"/>
        </w:rPr>
        <w:t>RENCANA PEMBELAJARAN SEMESTER (RPS)</w:t>
      </w:r>
    </w:p>
    <w:p w14:paraId="6017F08E" w14:textId="53700180" w:rsidR="00854703" w:rsidRPr="00A3026A" w:rsidRDefault="00854703" w:rsidP="007F2174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en-GB"/>
        </w:rPr>
      </w:pPr>
      <w:r w:rsidRPr="00CE44FA">
        <w:rPr>
          <w:rFonts w:asciiTheme="majorHAnsi" w:hAnsiTheme="majorHAnsi"/>
          <w:b/>
          <w:sz w:val="32"/>
          <w:szCs w:val="32"/>
          <w:lang w:val="id-ID"/>
        </w:rPr>
        <w:t>MAT</w:t>
      </w:r>
      <w:r w:rsidR="00537295" w:rsidRPr="00CE44FA">
        <w:rPr>
          <w:rFonts w:asciiTheme="majorHAnsi" w:hAnsiTheme="majorHAnsi"/>
          <w:b/>
          <w:sz w:val="32"/>
          <w:szCs w:val="32"/>
          <w:lang w:val="id-ID"/>
        </w:rPr>
        <w:t xml:space="preserve">A KULIAH: </w:t>
      </w:r>
      <w:r w:rsidR="00A3026A">
        <w:rPr>
          <w:rFonts w:asciiTheme="majorHAnsi" w:hAnsiTheme="majorHAnsi"/>
          <w:b/>
          <w:sz w:val="32"/>
          <w:szCs w:val="32"/>
          <w:lang w:val="en-GB"/>
        </w:rPr>
        <w:t>ILMU TAUHID</w:t>
      </w:r>
    </w:p>
    <w:p w14:paraId="11745B52" w14:textId="77777777" w:rsidR="00A919F2" w:rsidRPr="00CE44FA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</w:p>
    <w:p w14:paraId="37E00333" w14:textId="77777777" w:rsidR="00A919F2" w:rsidRPr="00CE44FA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</w:p>
    <w:p w14:paraId="27E78E06" w14:textId="77777777" w:rsidR="00A919F2" w:rsidRPr="00CE44FA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</w:p>
    <w:p w14:paraId="7940557E" w14:textId="77777777" w:rsidR="00A919F2" w:rsidRPr="00CE44FA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</w:p>
    <w:p w14:paraId="341CB065" w14:textId="77777777" w:rsidR="00854703" w:rsidRPr="00CE44FA" w:rsidRDefault="00927687" w:rsidP="00854703">
      <w:pPr>
        <w:spacing w:after="0" w:line="240" w:lineRule="auto"/>
        <w:jc w:val="center"/>
        <w:rPr>
          <w:rFonts w:asciiTheme="majorHAnsi" w:hAnsiTheme="majorHAnsi"/>
        </w:rPr>
      </w:pPr>
      <w:r w:rsidRPr="00CE44FA">
        <w:rPr>
          <w:rFonts w:asciiTheme="majorHAnsi" w:hAnsiTheme="majorHAnsi"/>
          <w:noProof/>
          <w:sz w:val="24"/>
          <w:lang w:val="id-ID" w:eastAsia="id-ID"/>
        </w:rPr>
        <w:drawing>
          <wp:inline distT="0" distB="0" distL="0" distR="0" wp14:anchorId="087E250B" wp14:editId="6A5FC261">
            <wp:extent cx="2103293" cy="1657350"/>
            <wp:effectExtent l="0" t="0" r="0" b="0"/>
            <wp:docPr id="4" name="Picture 4" descr="KOP F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OP FIX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550" b="11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214" cy="1659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7E2A4" w14:textId="77777777" w:rsidR="00854703" w:rsidRPr="00CE44FA" w:rsidRDefault="00854703" w:rsidP="00854703">
      <w:pPr>
        <w:spacing w:after="0" w:line="240" w:lineRule="auto"/>
        <w:jc w:val="center"/>
        <w:rPr>
          <w:rFonts w:asciiTheme="majorHAnsi" w:hAnsiTheme="majorHAnsi"/>
        </w:rPr>
      </w:pPr>
    </w:p>
    <w:p w14:paraId="02AE8027" w14:textId="77777777" w:rsidR="00854703" w:rsidRPr="00CE44FA" w:rsidRDefault="00854703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CE44FA">
        <w:rPr>
          <w:rFonts w:asciiTheme="majorHAnsi" w:hAnsiTheme="majorHAnsi"/>
          <w:b/>
          <w:sz w:val="24"/>
          <w:szCs w:val="24"/>
          <w:lang w:val="id-ID"/>
        </w:rPr>
        <w:t>DOSEN PENGAMPU:</w:t>
      </w:r>
    </w:p>
    <w:p w14:paraId="7B771216" w14:textId="5DD01E1F" w:rsidR="00854703" w:rsidRPr="00CE44FA" w:rsidRDefault="00B87C65" w:rsidP="00B87C65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CE44FA">
        <w:rPr>
          <w:rFonts w:asciiTheme="majorHAnsi" w:hAnsiTheme="majorHAnsi"/>
          <w:b/>
          <w:sz w:val="24"/>
          <w:szCs w:val="24"/>
          <w:lang w:val="id-ID"/>
        </w:rPr>
        <w:t xml:space="preserve">( </w:t>
      </w:r>
      <w:r w:rsidR="00A3026A">
        <w:rPr>
          <w:rFonts w:asciiTheme="majorHAnsi" w:hAnsiTheme="majorHAnsi"/>
          <w:b/>
          <w:sz w:val="24"/>
          <w:szCs w:val="24"/>
          <w:lang w:val="en-GB"/>
        </w:rPr>
        <w:t>SA’ADAH MARDLIYATI, S.AG., MA</w:t>
      </w:r>
      <w:r w:rsidR="004A60EA" w:rsidRPr="00CE44FA">
        <w:rPr>
          <w:rFonts w:asciiTheme="majorHAnsi" w:hAnsiTheme="majorHAnsi"/>
          <w:b/>
          <w:sz w:val="24"/>
          <w:szCs w:val="24"/>
          <w:lang w:val="id-ID"/>
        </w:rPr>
        <w:t>)</w:t>
      </w:r>
    </w:p>
    <w:p w14:paraId="21FDBF7F" w14:textId="77777777" w:rsidR="00080110" w:rsidRPr="00CE44FA" w:rsidRDefault="00080110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</w:p>
    <w:p w14:paraId="1EA82C1A" w14:textId="77777777" w:rsidR="00854703" w:rsidRPr="00CE44FA" w:rsidRDefault="00854703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</w:p>
    <w:p w14:paraId="34B0A76E" w14:textId="77777777" w:rsidR="00A919F2" w:rsidRPr="00CE44FA" w:rsidRDefault="00A919F2" w:rsidP="00B87C65">
      <w:pPr>
        <w:spacing w:after="0" w:line="240" w:lineRule="auto"/>
        <w:rPr>
          <w:rFonts w:asciiTheme="majorHAnsi" w:hAnsiTheme="majorHAnsi"/>
          <w:noProof/>
          <w:lang w:val="id-ID" w:eastAsia="id-ID"/>
        </w:rPr>
      </w:pPr>
    </w:p>
    <w:p w14:paraId="7813F376" w14:textId="77777777" w:rsidR="00A919F2" w:rsidRPr="00CE44FA" w:rsidRDefault="00A919F2" w:rsidP="00854703">
      <w:pPr>
        <w:spacing w:after="0" w:line="240" w:lineRule="auto"/>
        <w:jc w:val="center"/>
        <w:rPr>
          <w:rFonts w:asciiTheme="majorHAnsi" w:hAnsiTheme="majorHAnsi"/>
          <w:noProof/>
          <w:lang w:val="id-ID" w:eastAsia="id-ID"/>
        </w:rPr>
      </w:pPr>
    </w:p>
    <w:p w14:paraId="306FE12A" w14:textId="77777777" w:rsidR="00A919F2" w:rsidRPr="00CE44FA" w:rsidRDefault="00A919F2" w:rsidP="00854703">
      <w:pPr>
        <w:spacing w:after="0" w:line="240" w:lineRule="auto"/>
        <w:jc w:val="center"/>
        <w:rPr>
          <w:rFonts w:asciiTheme="majorHAnsi" w:hAnsiTheme="majorHAnsi"/>
          <w:noProof/>
          <w:lang w:val="id-ID" w:eastAsia="id-ID"/>
        </w:rPr>
      </w:pPr>
    </w:p>
    <w:p w14:paraId="4F1DE64B" w14:textId="77777777" w:rsidR="00A919F2" w:rsidRPr="00CE44FA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</w:p>
    <w:p w14:paraId="4918A383" w14:textId="77777777" w:rsidR="00854703" w:rsidRPr="00CE44FA" w:rsidRDefault="00854703" w:rsidP="00C11D0D">
      <w:pPr>
        <w:spacing w:after="0" w:line="240" w:lineRule="auto"/>
        <w:rPr>
          <w:rFonts w:asciiTheme="majorHAnsi" w:hAnsiTheme="majorHAnsi"/>
          <w:lang w:val="id-ID"/>
        </w:rPr>
      </w:pPr>
    </w:p>
    <w:p w14:paraId="5145B161" w14:textId="77777777" w:rsidR="00854703" w:rsidRPr="00CE44FA" w:rsidRDefault="00854703" w:rsidP="00854703">
      <w:pPr>
        <w:spacing w:after="0" w:line="240" w:lineRule="auto"/>
        <w:jc w:val="center"/>
        <w:rPr>
          <w:rFonts w:asciiTheme="majorHAnsi" w:hAnsiTheme="majorHAnsi"/>
          <w:lang w:val="id-ID"/>
        </w:rPr>
      </w:pPr>
    </w:p>
    <w:p w14:paraId="79B2B971" w14:textId="390FA517" w:rsidR="00854703" w:rsidRPr="00CE44FA" w:rsidRDefault="00854703" w:rsidP="00B87C65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CE44FA">
        <w:rPr>
          <w:rFonts w:asciiTheme="majorHAnsi" w:hAnsiTheme="majorHAnsi"/>
          <w:b/>
          <w:sz w:val="24"/>
          <w:szCs w:val="24"/>
          <w:lang w:val="id-ID"/>
        </w:rPr>
        <w:t xml:space="preserve">PROGRAM STUDI </w:t>
      </w:r>
      <w:r w:rsidR="00A3026A">
        <w:rPr>
          <w:rFonts w:asciiTheme="majorHAnsi" w:hAnsiTheme="majorHAnsi"/>
          <w:b/>
          <w:sz w:val="24"/>
          <w:szCs w:val="24"/>
          <w:lang w:val="en-GB"/>
        </w:rPr>
        <w:t>AQIDAH DAN FILSAFAT</w:t>
      </w:r>
      <w:r w:rsidR="007F2174">
        <w:rPr>
          <w:rFonts w:asciiTheme="majorHAnsi" w:hAnsiTheme="majorHAnsi"/>
          <w:b/>
          <w:sz w:val="24"/>
          <w:szCs w:val="24"/>
          <w:lang w:val="id-ID"/>
        </w:rPr>
        <w:t xml:space="preserve"> ISLAM</w:t>
      </w:r>
    </w:p>
    <w:p w14:paraId="588110C5" w14:textId="77777777" w:rsidR="00854703" w:rsidRPr="00CE44FA" w:rsidRDefault="00854703" w:rsidP="00B87C65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CE44FA">
        <w:rPr>
          <w:rFonts w:asciiTheme="majorHAnsi" w:hAnsiTheme="majorHAnsi"/>
          <w:b/>
          <w:sz w:val="24"/>
          <w:szCs w:val="24"/>
          <w:lang w:val="id-ID"/>
        </w:rPr>
        <w:t xml:space="preserve">FAKULTAS </w:t>
      </w:r>
      <w:r w:rsidR="00B87C65" w:rsidRPr="00CE44FA">
        <w:rPr>
          <w:rFonts w:asciiTheme="majorHAnsi" w:hAnsiTheme="majorHAnsi"/>
          <w:b/>
          <w:sz w:val="24"/>
          <w:szCs w:val="24"/>
          <w:lang w:val="id-ID"/>
        </w:rPr>
        <w:t>USHULUDDIN, ADAB DAN DAKWAH</w:t>
      </w:r>
    </w:p>
    <w:p w14:paraId="6A6D44FC" w14:textId="77777777" w:rsidR="00854703" w:rsidRPr="00CE44FA" w:rsidRDefault="00FE1B39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>
        <w:rPr>
          <w:rFonts w:asciiTheme="majorHAnsi" w:hAnsiTheme="majorHAnsi"/>
          <w:b/>
          <w:sz w:val="24"/>
          <w:szCs w:val="24"/>
          <w:lang w:val="id-ID"/>
        </w:rPr>
        <w:t>UNIVERSITAS ISLAM NEGERI (U</w:t>
      </w:r>
      <w:r w:rsidR="00D4611D" w:rsidRPr="00CE44FA">
        <w:rPr>
          <w:rFonts w:asciiTheme="majorHAnsi" w:hAnsiTheme="majorHAnsi"/>
          <w:b/>
          <w:sz w:val="24"/>
          <w:szCs w:val="24"/>
          <w:lang w:val="id-ID"/>
        </w:rPr>
        <w:t xml:space="preserve">IN) </w:t>
      </w:r>
      <w:r>
        <w:rPr>
          <w:rFonts w:asciiTheme="majorHAnsi" w:hAnsiTheme="majorHAnsi"/>
          <w:b/>
          <w:sz w:val="24"/>
          <w:szCs w:val="24"/>
          <w:lang w:val="id-ID"/>
        </w:rPr>
        <w:t xml:space="preserve">FATMAWATI SUKARNO </w:t>
      </w:r>
      <w:r w:rsidR="00854703" w:rsidRPr="00CE44FA">
        <w:rPr>
          <w:rFonts w:asciiTheme="majorHAnsi" w:hAnsiTheme="majorHAnsi"/>
          <w:b/>
          <w:sz w:val="24"/>
          <w:szCs w:val="24"/>
          <w:lang w:val="id-ID"/>
        </w:rPr>
        <w:t>BENGKULU</w:t>
      </w:r>
    </w:p>
    <w:p w14:paraId="7CFC5534" w14:textId="77777777" w:rsidR="00854703" w:rsidRPr="00CE44FA" w:rsidRDefault="00FE1B39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>
        <w:rPr>
          <w:rFonts w:asciiTheme="majorHAnsi" w:hAnsiTheme="majorHAnsi"/>
          <w:b/>
          <w:sz w:val="24"/>
          <w:szCs w:val="24"/>
          <w:lang w:val="id-ID"/>
        </w:rPr>
        <w:t>2022/2023</w:t>
      </w:r>
    </w:p>
    <w:tbl>
      <w:tblPr>
        <w:tblW w:w="1417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417"/>
        <w:gridCol w:w="993"/>
        <w:gridCol w:w="851"/>
        <w:gridCol w:w="2126"/>
        <w:gridCol w:w="1559"/>
        <w:gridCol w:w="2693"/>
        <w:gridCol w:w="170"/>
        <w:gridCol w:w="1106"/>
        <w:gridCol w:w="1559"/>
        <w:gridCol w:w="992"/>
      </w:tblGrid>
      <w:tr w:rsidR="00854703" w:rsidRPr="00CE44FA" w14:paraId="30F40FFB" w14:textId="77777777" w:rsidTr="00373642">
        <w:tc>
          <w:tcPr>
            <w:tcW w:w="2126" w:type="dxa"/>
            <w:gridSpan w:val="2"/>
            <w:shd w:val="clear" w:color="auto" w:fill="auto"/>
          </w:tcPr>
          <w:p w14:paraId="775DAE0A" w14:textId="77777777" w:rsidR="00854703" w:rsidRPr="00CE44FA" w:rsidRDefault="0092768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noProof/>
                <w:sz w:val="24"/>
                <w:lang w:val="id-ID" w:eastAsia="id-ID"/>
              </w:rPr>
              <w:lastRenderedPageBreak/>
              <w:drawing>
                <wp:inline distT="0" distB="0" distL="0" distR="0" wp14:anchorId="76B0E398" wp14:editId="7B182EAF">
                  <wp:extent cx="1162050" cy="915670"/>
                  <wp:effectExtent l="0" t="0" r="0" b="0"/>
                  <wp:docPr id="3" name="Picture 3" descr="KOP FI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KOP FI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7550" b="110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915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5FEAA31A" w14:textId="77777777" w:rsidR="00854703" w:rsidRPr="00FE1B39" w:rsidRDefault="003440D5" w:rsidP="00FE1B39">
            <w:pPr>
              <w:spacing w:after="0" w:line="240" w:lineRule="auto"/>
              <w:rPr>
                <w:rFonts w:asciiTheme="majorHAnsi" w:hAnsiTheme="majorHAnsi"/>
                <w:b/>
                <w:sz w:val="32"/>
                <w:szCs w:val="32"/>
              </w:rPr>
            </w:pPr>
            <w:r w:rsidRPr="00FE1B39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>U</w:t>
            </w:r>
            <w:r w:rsidR="00FE1B39" w:rsidRPr="00FE1B39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 xml:space="preserve">NIVERSITAS </w:t>
            </w:r>
            <w:r w:rsidRPr="00FE1B39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>ISLAM NEGERI (</w:t>
            </w:r>
            <w:r w:rsidR="00FE1B39" w:rsidRPr="00FE1B39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>UI</w:t>
            </w:r>
            <w:r w:rsidRPr="00FE1B39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>N)</w:t>
            </w:r>
            <w:r w:rsidR="00FE1B39" w:rsidRPr="00FE1B39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 xml:space="preserve"> FATMAWATI SUKARNO</w:t>
            </w:r>
            <w:r w:rsidR="00854703" w:rsidRPr="00FE1B39">
              <w:rPr>
                <w:rFonts w:asciiTheme="majorHAnsi" w:hAnsiTheme="majorHAnsi"/>
                <w:b/>
                <w:sz w:val="32"/>
                <w:szCs w:val="32"/>
              </w:rPr>
              <w:t xml:space="preserve"> BENGKULU</w:t>
            </w:r>
          </w:p>
          <w:p w14:paraId="478004D2" w14:textId="77777777" w:rsidR="00854703" w:rsidRPr="00CE44FA" w:rsidRDefault="00854703" w:rsidP="00CE44FA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  <w:lang w:val="id-ID"/>
              </w:rPr>
            </w:pPr>
            <w:r w:rsidRPr="00CE44FA">
              <w:rPr>
                <w:rFonts w:asciiTheme="majorHAnsi" w:hAnsiTheme="majorHAnsi"/>
                <w:b/>
                <w:sz w:val="24"/>
                <w:szCs w:val="24"/>
              </w:rPr>
              <w:t xml:space="preserve">FAKULTAS                     </w:t>
            </w:r>
            <w:r w:rsidR="00CE44FA">
              <w:rPr>
                <w:rFonts w:asciiTheme="majorHAnsi" w:hAnsiTheme="majorHAnsi"/>
                <w:b/>
                <w:sz w:val="24"/>
                <w:szCs w:val="24"/>
                <w:lang w:val="id-ID"/>
              </w:rPr>
              <w:tab/>
            </w:r>
            <w:r w:rsidRPr="00CE44FA">
              <w:rPr>
                <w:rFonts w:asciiTheme="majorHAnsi" w:hAnsiTheme="majorHAnsi"/>
                <w:b/>
                <w:sz w:val="24"/>
                <w:szCs w:val="24"/>
              </w:rPr>
              <w:t xml:space="preserve">: </w:t>
            </w:r>
            <w:r w:rsidR="00B87C65" w:rsidRPr="00CE44FA">
              <w:rPr>
                <w:rFonts w:asciiTheme="majorHAnsi" w:hAnsiTheme="majorHAnsi"/>
                <w:b/>
                <w:sz w:val="24"/>
                <w:szCs w:val="24"/>
                <w:lang w:val="id-ID"/>
              </w:rPr>
              <w:t>USHULUDDIN, ADAB DAN DAKWAH</w:t>
            </w:r>
          </w:p>
          <w:p w14:paraId="1545C71B" w14:textId="77777777" w:rsidR="00854703" w:rsidRPr="00CE44FA" w:rsidRDefault="00854703" w:rsidP="00CE44FA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  <w:lang w:val="id-ID"/>
              </w:rPr>
            </w:pPr>
            <w:r w:rsidRPr="00CE44FA">
              <w:rPr>
                <w:rFonts w:asciiTheme="majorHAnsi" w:hAnsiTheme="majorHAnsi"/>
                <w:b/>
                <w:sz w:val="24"/>
                <w:szCs w:val="24"/>
              </w:rPr>
              <w:t xml:space="preserve">JURUSAN/PRODI                </w:t>
            </w:r>
            <w:r w:rsidR="00CE44FA">
              <w:rPr>
                <w:rFonts w:asciiTheme="majorHAnsi" w:hAnsiTheme="majorHAnsi"/>
                <w:b/>
                <w:sz w:val="24"/>
                <w:szCs w:val="24"/>
                <w:lang w:val="id-ID"/>
              </w:rPr>
              <w:tab/>
            </w:r>
            <w:r w:rsidRPr="00CE44FA">
              <w:rPr>
                <w:rFonts w:asciiTheme="majorHAnsi" w:hAnsiTheme="majorHAnsi"/>
                <w:b/>
                <w:sz w:val="24"/>
                <w:szCs w:val="24"/>
              </w:rPr>
              <w:t xml:space="preserve">: </w:t>
            </w:r>
            <w:r w:rsidR="007F2174">
              <w:rPr>
                <w:rFonts w:asciiTheme="majorHAnsi" w:hAnsiTheme="majorHAnsi"/>
                <w:b/>
                <w:sz w:val="24"/>
                <w:szCs w:val="24"/>
                <w:lang w:val="id-ID"/>
              </w:rPr>
              <w:t>ADAB/ SEJARAH PERADABAN</w:t>
            </w:r>
            <w:r w:rsidR="00B87C65" w:rsidRPr="00CE44FA">
              <w:rPr>
                <w:rFonts w:asciiTheme="majorHAnsi" w:hAnsiTheme="majorHAnsi"/>
                <w:b/>
                <w:sz w:val="24"/>
                <w:szCs w:val="24"/>
                <w:lang w:val="id-ID"/>
              </w:rPr>
              <w:t xml:space="preserve"> ISLAM</w:t>
            </w:r>
          </w:p>
        </w:tc>
      </w:tr>
      <w:tr w:rsidR="00854703" w:rsidRPr="00CE44FA" w14:paraId="4766F4E1" w14:textId="77777777" w:rsidTr="00373642">
        <w:tc>
          <w:tcPr>
            <w:tcW w:w="14175" w:type="dxa"/>
            <w:gridSpan w:val="11"/>
            <w:shd w:val="clear" w:color="auto" w:fill="auto"/>
          </w:tcPr>
          <w:p w14:paraId="1E15DA5D" w14:textId="77777777" w:rsidR="00854703" w:rsidRPr="00CE44FA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CE44FA">
              <w:rPr>
                <w:rFonts w:asciiTheme="majorHAnsi" w:hAnsiTheme="majorHAnsi"/>
                <w:b/>
                <w:sz w:val="28"/>
                <w:szCs w:val="28"/>
              </w:rPr>
              <w:t>RENCANA PEMBELAJARAN SEMESTER</w:t>
            </w:r>
          </w:p>
        </w:tc>
      </w:tr>
      <w:tr w:rsidR="00A63D72" w:rsidRPr="00CE44FA" w14:paraId="77CCD057" w14:textId="77777777" w:rsidTr="00373642">
        <w:trPr>
          <w:trHeight w:val="529"/>
        </w:trPr>
        <w:tc>
          <w:tcPr>
            <w:tcW w:w="3970" w:type="dxa"/>
            <w:gridSpan w:val="4"/>
            <w:shd w:val="clear" w:color="auto" w:fill="auto"/>
          </w:tcPr>
          <w:p w14:paraId="53CD466F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t>MATA KULIAH</w:t>
            </w:r>
          </w:p>
        </w:tc>
        <w:tc>
          <w:tcPr>
            <w:tcW w:w="2126" w:type="dxa"/>
            <w:shd w:val="clear" w:color="auto" w:fill="auto"/>
          </w:tcPr>
          <w:p w14:paraId="05140358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t>KODE</w:t>
            </w:r>
          </w:p>
        </w:tc>
        <w:tc>
          <w:tcPr>
            <w:tcW w:w="1559" w:type="dxa"/>
            <w:shd w:val="clear" w:color="auto" w:fill="auto"/>
          </w:tcPr>
          <w:p w14:paraId="6BD0F379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  <w:b/>
              </w:rPr>
            </w:pPr>
            <w:proofErr w:type="spellStart"/>
            <w:r w:rsidRPr="00CE44FA">
              <w:rPr>
                <w:rFonts w:asciiTheme="majorHAnsi" w:hAnsiTheme="majorHAnsi"/>
                <w:b/>
              </w:rPr>
              <w:t>Rumpun</w:t>
            </w:r>
            <w:proofErr w:type="spellEnd"/>
            <w:r w:rsidRPr="00CE44FA">
              <w:rPr>
                <w:rFonts w:asciiTheme="majorHAnsi" w:hAnsiTheme="majorHAnsi"/>
                <w:b/>
              </w:rPr>
              <w:t xml:space="preserve"> MK</w:t>
            </w:r>
          </w:p>
        </w:tc>
        <w:tc>
          <w:tcPr>
            <w:tcW w:w="2863" w:type="dxa"/>
            <w:gridSpan w:val="2"/>
            <w:shd w:val="clear" w:color="auto" w:fill="auto"/>
          </w:tcPr>
          <w:p w14:paraId="4A19651D" w14:textId="77777777" w:rsidR="00854703" w:rsidRPr="00CE44FA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t>BOBOT (</w:t>
            </w:r>
            <w:proofErr w:type="spellStart"/>
            <w:r w:rsidRPr="00CE44FA">
              <w:rPr>
                <w:rFonts w:asciiTheme="majorHAnsi" w:hAnsiTheme="majorHAnsi"/>
                <w:b/>
              </w:rPr>
              <w:t>sks</w:t>
            </w:r>
            <w:proofErr w:type="spellEnd"/>
            <w:r w:rsidRPr="00CE44FA">
              <w:rPr>
                <w:rFonts w:asciiTheme="majorHAnsi" w:hAnsiTheme="majorHAnsi"/>
                <w:b/>
              </w:rPr>
              <w:t>)</w:t>
            </w:r>
          </w:p>
        </w:tc>
        <w:tc>
          <w:tcPr>
            <w:tcW w:w="1106" w:type="dxa"/>
            <w:shd w:val="clear" w:color="auto" w:fill="auto"/>
          </w:tcPr>
          <w:p w14:paraId="4B48E2A0" w14:textId="77777777" w:rsidR="00854703" w:rsidRPr="00CE44FA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t>SEMESTER</w:t>
            </w:r>
          </w:p>
        </w:tc>
        <w:tc>
          <w:tcPr>
            <w:tcW w:w="2551" w:type="dxa"/>
            <w:gridSpan w:val="2"/>
            <w:shd w:val="clear" w:color="auto" w:fill="auto"/>
          </w:tcPr>
          <w:p w14:paraId="462AECD7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Tgl</w:t>
            </w:r>
            <w:proofErr w:type="spellEnd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proofErr w:type="spellStart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Penyusunan</w:t>
            </w:r>
            <w:proofErr w:type="spellEnd"/>
          </w:p>
        </w:tc>
      </w:tr>
      <w:tr w:rsidR="00A63D72" w:rsidRPr="00CE44FA" w14:paraId="0F0CE39D" w14:textId="77777777" w:rsidTr="00373642">
        <w:trPr>
          <w:trHeight w:val="70"/>
        </w:trPr>
        <w:tc>
          <w:tcPr>
            <w:tcW w:w="3970" w:type="dxa"/>
            <w:gridSpan w:val="4"/>
            <w:shd w:val="clear" w:color="auto" w:fill="auto"/>
          </w:tcPr>
          <w:p w14:paraId="07618A74" w14:textId="2DB8FE3D" w:rsidR="00854703" w:rsidRPr="00CE44FA" w:rsidRDefault="002340C4" w:rsidP="00A33A38">
            <w:pPr>
              <w:spacing w:after="0" w:line="240" w:lineRule="auto"/>
              <w:rPr>
                <w:rFonts w:asciiTheme="majorHAnsi" w:hAnsiTheme="majorHAnsi"/>
                <w:b/>
                <w:lang w:val="id-ID"/>
              </w:rPr>
            </w:pPr>
            <w:r>
              <w:rPr>
                <w:rFonts w:asciiTheme="majorHAnsi" w:hAnsiTheme="majorHAnsi"/>
                <w:b/>
              </w:rPr>
              <w:t>ILMU TAUHID</w:t>
            </w:r>
          </w:p>
        </w:tc>
        <w:tc>
          <w:tcPr>
            <w:tcW w:w="2126" w:type="dxa"/>
            <w:shd w:val="clear" w:color="auto" w:fill="auto"/>
          </w:tcPr>
          <w:p w14:paraId="44092688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1559" w:type="dxa"/>
            <w:shd w:val="clear" w:color="auto" w:fill="auto"/>
          </w:tcPr>
          <w:p w14:paraId="2E18178F" w14:textId="77777777" w:rsidR="00854703" w:rsidRPr="00CE44FA" w:rsidRDefault="00854703" w:rsidP="003440D5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2863" w:type="dxa"/>
            <w:gridSpan w:val="2"/>
            <w:shd w:val="clear" w:color="auto" w:fill="auto"/>
          </w:tcPr>
          <w:p w14:paraId="6D4C8EDB" w14:textId="77777777" w:rsidR="00854703" w:rsidRPr="00CE44FA" w:rsidRDefault="00C23E84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bCs/>
                <w:lang w:val="id-ID"/>
              </w:rPr>
            </w:pPr>
            <w:r w:rsidRPr="00CE44FA">
              <w:rPr>
                <w:rFonts w:asciiTheme="majorHAnsi" w:hAnsiTheme="majorHAnsi"/>
                <w:b/>
                <w:bCs/>
                <w:lang w:val="id-ID"/>
              </w:rPr>
              <w:t>3</w:t>
            </w:r>
          </w:p>
        </w:tc>
        <w:tc>
          <w:tcPr>
            <w:tcW w:w="1106" w:type="dxa"/>
            <w:shd w:val="clear" w:color="auto" w:fill="auto"/>
          </w:tcPr>
          <w:p w14:paraId="2D115375" w14:textId="6C878909" w:rsidR="00854703" w:rsidRPr="002340C4" w:rsidRDefault="002340C4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en-GB"/>
              </w:rPr>
            </w:pPr>
            <w:r>
              <w:rPr>
                <w:rFonts w:asciiTheme="majorHAnsi" w:hAnsiTheme="majorHAnsi"/>
                <w:b/>
                <w:lang w:val="en-GB"/>
              </w:rPr>
              <w:t>I</w:t>
            </w:r>
          </w:p>
        </w:tc>
        <w:tc>
          <w:tcPr>
            <w:tcW w:w="2551" w:type="dxa"/>
            <w:gridSpan w:val="2"/>
            <w:shd w:val="clear" w:color="auto" w:fill="auto"/>
          </w:tcPr>
          <w:p w14:paraId="0CBB7890" w14:textId="26D3CF1E" w:rsidR="00854703" w:rsidRPr="00CE44FA" w:rsidRDefault="006D1321" w:rsidP="0076380B">
            <w:pPr>
              <w:spacing w:after="0" w:line="240" w:lineRule="auto"/>
              <w:jc w:val="center"/>
              <w:rPr>
                <w:rFonts w:asciiTheme="majorHAnsi" w:hAnsiTheme="majorHAnsi"/>
                <w:b/>
                <w:bCs/>
                <w:lang w:val="id-ID"/>
              </w:rPr>
            </w:pPr>
            <w:r>
              <w:rPr>
                <w:rFonts w:asciiTheme="majorHAnsi" w:hAnsiTheme="majorHAnsi"/>
                <w:b/>
                <w:bCs/>
                <w:lang w:val="id-ID"/>
              </w:rPr>
              <w:t>2 2022</w:t>
            </w:r>
          </w:p>
        </w:tc>
      </w:tr>
      <w:tr w:rsidR="00A63D72" w:rsidRPr="00CE44FA" w14:paraId="124ACF3E" w14:textId="77777777" w:rsidTr="00373642">
        <w:tc>
          <w:tcPr>
            <w:tcW w:w="3970" w:type="dxa"/>
            <w:gridSpan w:val="4"/>
            <w:vMerge w:val="restart"/>
            <w:shd w:val="clear" w:color="auto" w:fill="auto"/>
          </w:tcPr>
          <w:p w14:paraId="7C84B375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09E57CE7" w14:textId="77777777" w:rsidR="00854703" w:rsidRPr="00CE44FA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CE44FA">
              <w:rPr>
                <w:rFonts w:asciiTheme="majorHAnsi" w:hAnsiTheme="majorHAnsi"/>
                <w:b/>
              </w:rPr>
              <w:t>Dosen</w:t>
            </w:r>
            <w:proofErr w:type="spellEnd"/>
            <w:r w:rsidRPr="00CE44FA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CE44FA">
              <w:rPr>
                <w:rFonts w:asciiTheme="majorHAnsi" w:hAnsiTheme="majorHAnsi"/>
                <w:b/>
              </w:rPr>
              <w:t>Pengembang</w:t>
            </w:r>
            <w:proofErr w:type="spellEnd"/>
            <w:r w:rsidRPr="00CE44FA">
              <w:rPr>
                <w:rFonts w:asciiTheme="majorHAnsi" w:hAnsiTheme="majorHAnsi"/>
                <w:b/>
              </w:rPr>
              <w:t xml:space="preserve"> RPS</w:t>
            </w:r>
          </w:p>
        </w:tc>
        <w:tc>
          <w:tcPr>
            <w:tcW w:w="2863" w:type="dxa"/>
            <w:gridSpan w:val="2"/>
            <w:shd w:val="clear" w:color="auto" w:fill="auto"/>
          </w:tcPr>
          <w:p w14:paraId="43F564E3" w14:textId="77777777" w:rsidR="00854703" w:rsidRPr="00CE44FA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CE44FA">
              <w:rPr>
                <w:rFonts w:asciiTheme="majorHAnsi" w:hAnsiTheme="majorHAnsi"/>
                <w:b/>
              </w:rPr>
              <w:t>Koordinator</w:t>
            </w:r>
            <w:proofErr w:type="spellEnd"/>
            <w:r w:rsidRPr="00CE44FA">
              <w:rPr>
                <w:rFonts w:asciiTheme="majorHAnsi" w:hAnsiTheme="majorHAnsi"/>
                <w:b/>
              </w:rPr>
              <w:t xml:space="preserve"> RMK</w:t>
            </w:r>
          </w:p>
        </w:tc>
        <w:tc>
          <w:tcPr>
            <w:tcW w:w="3657" w:type="dxa"/>
            <w:gridSpan w:val="3"/>
            <w:shd w:val="clear" w:color="auto" w:fill="auto"/>
          </w:tcPr>
          <w:p w14:paraId="382C306E" w14:textId="77777777" w:rsidR="00854703" w:rsidRPr="00EC37BC" w:rsidRDefault="00EC37BC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  <w:r>
              <w:rPr>
                <w:rFonts w:asciiTheme="majorHAnsi" w:hAnsiTheme="majorHAnsi"/>
                <w:b/>
              </w:rPr>
              <w:t>K</w:t>
            </w:r>
            <w:r>
              <w:rPr>
                <w:rFonts w:asciiTheme="majorHAnsi" w:hAnsiTheme="majorHAnsi"/>
                <w:b/>
                <w:lang w:val="id-ID"/>
              </w:rPr>
              <w:t xml:space="preserve">oordinator </w:t>
            </w:r>
            <w:r>
              <w:rPr>
                <w:rFonts w:asciiTheme="majorHAnsi" w:hAnsiTheme="majorHAnsi"/>
                <w:b/>
              </w:rPr>
              <w:t>P</w:t>
            </w:r>
            <w:r>
              <w:rPr>
                <w:rFonts w:asciiTheme="majorHAnsi" w:hAnsiTheme="majorHAnsi"/>
                <w:b/>
                <w:lang w:val="id-ID"/>
              </w:rPr>
              <w:t xml:space="preserve">rodi </w:t>
            </w:r>
          </w:p>
        </w:tc>
      </w:tr>
      <w:tr w:rsidR="00A63D72" w:rsidRPr="00CE44FA" w14:paraId="402AE1E4" w14:textId="77777777" w:rsidTr="00373642">
        <w:trPr>
          <w:trHeight w:val="760"/>
        </w:trPr>
        <w:tc>
          <w:tcPr>
            <w:tcW w:w="3970" w:type="dxa"/>
            <w:gridSpan w:val="4"/>
            <w:vMerge/>
            <w:shd w:val="clear" w:color="auto" w:fill="auto"/>
          </w:tcPr>
          <w:p w14:paraId="5AFD4AD9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422D520E" w14:textId="4D3B9859" w:rsidR="00854703" w:rsidRPr="00CE44FA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5FB1BA27" w14:textId="77777777" w:rsidR="004A60EA" w:rsidRPr="00CE44FA" w:rsidRDefault="004A60EA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403F468E" w14:textId="77777777" w:rsidR="00BA2933" w:rsidRPr="00CE44FA" w:rsidRDefault="00BA293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56828E00" w14:textId="77777777" w:rsidR="004A60EA" w:rsidRPr="00CE44FA" w:rsidRDefault="004A60EA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698E7CB9" w14:textId="3DEC2DB7" w:rsidR="004A60EA" w:rsidRPr="00CE44FA" w:rsidRDefault="00F76F2D" w:rsidP="00604B1F">
            <w:pPr>
              <w:spacing w:after="0" w:line="240" w:lineRule="auto"/>
              <w:jc w:val="center"/>
              <w:rPr>
                <w:rFonts w:asciiTheme="majorHAnsi" w:hAnsiTheme="majorHAnsi"/>
                <w:bCs/>
                <w:lang w:val="id-ID"/>
              </w:rPr>
            </w:pPr>
            <w:r w:rsidRPr="00CE44FA">
              <w:rPr>
                <w:rFonts w:asciiTheme="majorHAnsi" w:hAnsiTheme="majorHAnsi"/>
                <w:bCs/>
                <w:lang w:val="id-ID"/>
              </w:rPr>
              <w:t>(</w:t>
            </w:r>
            <w:proofErr w:type="spellStart"/>
            <w:r w:rsidR="00A3026A">
              <w:rPr>
                <w:rFonts w:asciiTheme="majorHAnsi" w:hAnsiTheme="majorHAnsi"/>
                <w:bCs/>
                <w:lang w:val="en-GB"/>
              </w:rPr>
              <w:t>Sa’adah</w:t>
            </w:r>
            <w:proofErr w:type="spellEnd"/>
            <w:r w:rsidR="00A3026A">
              <w:rPr>
                <w:rFonts w:asciiTheme="majorHAnsi" w:hAnsiTheme="majorHAnsi"/>
                <w:bCs/>
                <w:lang w:val="en-GB"/>
              </w:rPr>
              <w:t xml:space="preserve"> Mardliyati, </w:t>
            </w:r>
            <w:proofErr w:type="spellStart"/>
            <w:r w:rsidR="00A3026A">
              <w:rPr>
                <w:rFonts w:asciiTheme="majorHAnsi" w:hAnsiTheme="majorHAnsi"/>
                <w:bCs/>
                <w:lang w:val="en-GB"/>
              </w:rPr>
              <w:t>S.Ag</w:t>
            </w:r>
            <w:proofErr w:type="spellEnd"/>
            <w:r w:rsidR="00A3026A">
              <w:rPr>
                <w:rFonts w:asciiTheme="majorHAnsi" w:hAnsiTheme="majorHAnsi"/>
                <w:bCs/>
                <w:lang w:val="en-GB"/>
              </w:rPr>
              <w:t>., MA</w:t>
            </w:r>
            <w:r w:rsidRPr="00CE44FA">
              <w:rPr>
                <w:rFonts w:asciiTheme="majorHAnsi" w:hAnsiTheme="majorHAnsi"/>
                <w:bCs/>
                <w:lang w:val="id-ID"/>
              </w:rPr>
              <w:t>)</w:t>
            </w:r>
          </w:p>
        </w:tc>
        <w:tc>
          <w:tcPr>
            <w:tcW w:w="2863" w:type="dxa"/>
            <w:gridSpan w:val="2"/>
            <w:shd w:val="clear" w:color="auto" w:fill="auto"/>
          </w:tcPr>
          <w:p w14:paraId="1A53C689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lang w:val="id-ID"/>
              </w:rPr>
            </w:pPr>
          </w:p>
        </w:tc>
        <w:tc>
          <w:tcPr>
            <w:tcW w:w="3657" w:type="dxa"/>
            <w:gridSpan w:val="3"/>
            <w:shd w:val="clear" w:color="auto" w:fill="auto"/>
          </w:tcPr>
          <w:p w14:paraId="1AF43CE1" w14:textId="77777777" w:rsidR="00854703" w:rsidRPr="00CE44FA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26D045AD" w14:textId="77777777" w:rsidR="00F76F2D" w:rsidRPr="00CE44FA" w:rsidRDefault="00F76F2D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1F0DD1B2" w14:textId="77777777" w:rsidR="00F76F2D" w:rsidRPr="00CE44FA" w:rsidRDefault="00F76F2D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703256F4" w14:textId="77777777" w:rsidR="00BA2933" w:rsidRPr="00CE44FA" w:rsidRDefault="00BA293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563EBECF" w14:textId="6819FA80" w:rsidR="00F76F2D" w:rsidRPr="00CE44FA" w:rsidRDefault="00F76F2D" w:rsidP="00444EA2">
            <w:pPr>
              <w:spacing w:after="0" w:line="240" w:lineRule="auto"/>
              <w:ind w:left="1440"/>
              <w:jc w:val="center"/>
              <w:rPr>
                <w:rFonts w:asciiTheme="majorHAnsi" w:hAnsiTheme="majorHAnsi"/>
                <w:bCs/>
                <w:lang w:val="id-ID"/>
              </w:rPr>
            </w:pPr>
            <w:r w:rsidRPr="00CE44FA">
              <w:rPr>
                <w:rFonts w:asciiTheme="majorHAnsi" w:hAnsiTheme="majorHAnsi"/>
                <w:bCs/>
                <w:lang w:val="id-ID"/>
              </w:rPr>
              <w:t>(</w:t>
            </w:r>
            <w:r w:rsidR="00A3026A">
              <w:rPr>
                <w:rFonts w:asciiTheme="majorHAnsi" w:hAnsiTheme="majorHAnsi"/>
                <w:bCs/>
                <w:lang w:val="en-GB"/>
              </w:rPr>
              <w:t xml:space="preserve">M. </w:t>
            </w:r>
            <w:proofErr w:type="spellStart"/>
            <w:proofErr w:type="gramStart"/>
            <w:r w:rsidR="00A3026A">
              <w:rPr>
                <w:rFonts w:asciiTheme="majorHAnsi" w:hAnsiTheme="majorHAnsi"/>
                <w:bCs/>
                <w:lang w:val="en-GB"/>
              </w:rPr>
              <w:t>Zikri</w:t>
            </w:r>
            <w:r w:rsidR="00444EA2">
              <w:rPr>
                <w:rFonts w:asciiTheme="majorHAnsi" w:hAnsiTheme="majorHAnsi"/>
                <w:bCs/>
                <w:lang w:val="en-GB"/>
              </w:rPr>
              <w:t>,MA</w:t>
            </w:r>
            <w:proofErr w:type="spellEnd"/>
            <w:proofErr w:type="gramEnd"/>
            <w:r w:rsidRPr="00CE44FA">
              <w:rPr>
                <w:rFonts w:asciiTheme="majorHAnsi" w:hAnsiTheme="majorHAnsi"/>
                <w:bCs/>
                <w:lang w:val="id-ID"/>
              </w:rPr>
              <w:t>)</w:t>
            </w:r>
          </w:p>
        </w:tc>
      </w:tr>
      <w:tr w:rsidR="00854703" w:rsidRPr="00CE44FA" w14:paraId="0EE5FFBD" w14:textId="77777777" w:rsidTr="00373642">
        <w:trPr>
          <w:trHeight w:val="295"/>
        </w:trPr>
        <w:tc>
          <w:tcPr>
            <w:tcW w:w="2126" w:type="dxa"/>
            <w:gridSpan w:val="2"/>
            <w:vMerge w:val="restart"/>
            <w:shd w:val="clear" w:color="auto" w:fill="auto"/>
          </w:tcPr>
          <w:p w14:paraId="4828C7BC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Capaian</w:t>
            </w:r>
            <w:proofErr w:type="spellEnd"/>
          </w:p>
          <w:p w14:paraId="5F836451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Pembelajaran</w:t>
            </w:r>
            <w:proofErr w:type="spellEnd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 xml:space="preserve"> (CP)</w:t>
            </w:r>
          </w:p>
          <w:p w14:paraId="4EAC5C47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455CFC5D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CPL-PRODI</w:t>
            </w:r>
          </w:p>
        </w:tc>
        <w:tc>
          <w:tcPr>
            <w:tcW w:w="10205" w:type="dxa"/>
            <w:gridSpan w:val="7"/>
            <w:shd w:val="clear" w:color="auto" w:fill="auto"/>
          </w:tcPr>
          <w:p w14:paraId="1B4A5D32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6B32CC" w:rsidRPr="00CE44FA" w14:paraId="58EEBBBC" w14:textId="77777777" w:rsidTr="00373642">
        <w:trPr>
          <w:trHeight w:val="547"/>
        </w:trPr>
        <w:tc>
          <w:tcPr>
            <w:tcW w:w="2126" w:type="dxa"/>
            <w:gridSpan w:val="2"/>
            <w:vMerge/>
            <w:shd w:val="clear" w:color="auto" w:fill="auto"/>
          </w:tcPr>
          <w:p w14:paraId="2890AE75" w14:textId="77777777" w:rsidR="006B32CC" w:rsidRPr="00CE44FA" w:rsidRDefault="006B32CC" w:rsidP="006B32CC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4E8F382D" w14:textId="1ACDDDE5" w:rsidR="00E461B7" w:rsidRDefault="00E461B7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>
              <w:rPr>
                <w:rFonts w:asciiTheme="majorHAnsi" w:hAnsiTheme="majorHAnsi"/>
                <w:sz w:val="24"/>
                <w:szCs w:val="24"/>
                <w:lang w:val="en-GB"/>
              </w:rPr>
              <w:t>S. 1</w:t>
            </w:r>
          </w:p>
          <w:p w14:paraId="594EBBA8" w14:textId="77777777" w:rsidR="00E461B7" w:rsidRDefault="00E461B7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</w:p>
          <w:p w14:paraId="51818C34" w14:textId="62E310AB" w:rsidR="00055FAC" w:rsidRPr="002340C4" w:rsidRDefault="00E461B7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>
              <w:rPr>
                <w:rFonts w:asciiTheme="majorHAnsi" w:hAnsiTheme="majorHAnsi"/>
                <w:sz w:val="24"/>
                <w:szCs w:val="24"/>
                <w:lang w:val="en-GB"/>
              </w:rPr>
              <w:t>S</w:t>
            </w:r>
            <w:r w:rsidR="002340C4"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  <w:r>
              <w:rPr>
                <w:rFonts w:asciiTheme="majorHAnsi" w:hAnsiTheme="majorHAnsi"/>
                <w:sz w:val="24"/>
                <w:szCs w:val="24"/>
                <w:lang w:val="en-GB"/>
              </w:rPr>
              <w:t>12</w:t>
            </w:r>
          </w:p>
          <w:p w14:paraId="71EC8E97" w14:textId="77777777" w:rsidR="00055FAC" w:rsidRPr="005C5F6E" w:rsidRDefault="00055FAC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14:paraId="1B271FAF" w14:textId="3C03550D" w:rsidR="005C5F6E" w:rsidRPr="005C5F6E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>
              <w:rPr>
                <w:rFonts w:asciiTheme="majorHAnsi" w:hAnsiTheme="majorHAnsi"/>
                <w:sz w:val="24"/>
                <w:szCs w:val="24"/>
                <w:lang w:val="id-ID"/>
              </w:rPr>
              <w:t>P</w:t>
            </w:r>
            <w:r w:rsidR="00E461B7"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  <w:r>
              <w:rPr>
                <w:rFonts w:asciiTheme="majorHAnsi" w:hAnsiTheme="majorHAnsi"/>
                <w:sz w:val="24"/>
                <w:szCs w:val="24"/>
                <w:lang w:val="id-ID"/>
              </w:rPr>
              <w:t>2</w:t>
            </w:r>
          </w:p>
          <w:p w14:paraId="46F7348C" w14:textId="77777777" w:rsidR="005C5F6E" w:rsidRPr="005C5F6E" w:rsidRDefault="005C5F6E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14A7ACA3" w14:textId="77777777" w:rsidR="005C5F6E" w:rsidRDefault="005C5F6E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7F96B184" w14:textId="0B0272E6" w:rsidR="005C5F6E" w:rsidRDefault="001734DA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>
              <w:rPr>
                <w:rFonts w:asciiTheme="majorHAnsi" w:hAnsiTheme="majorHAnsi"/>
                <w:sz w:val="24"/>
                <w:szCs w:val="24"/>
                <w:lang w:val="id-ID"/>
              </w:rPr>
              <w:t>P</w:t>
            </w:r>
            <w:r w:rsidR="00E461B7">
              <w:rPr>
                <w:rFonts w:asciiTheme="majorHAnsi" w:hAnsiTheme="majorHAnsi"/>
                <w:sz w:val="24"/>
                <w:szCs w:val="24"/>
                <w:lang w:val="en-GB"/>
              </w:rPr>
              <w:t>.8</w:t>
            </w:r>
          </w:p>
          <w:p w14:paraId="45727A0A" w14:textId="77777777" w:rsidR="00E461B7" w:rsidRPr="00E461B7" w:rsidRDefault="00E461B7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</w:p>
          <w:p w14:paraId="53252005" w14:textId="77777777" w:rsidR="005C5F6E" w:rsidRPr="005C5F6E" w:rsidRDefault="005C5F6E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524A3E73" w14:textId="72CBAEEB" w:rsidR="005C5F6E" w:rsidRDefault="005C5F6E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5C5F6E">
              <w:rPr>
                <w:rFonts w:asciiTheme="majorHAnsi" w:hAnsiTheme="majorHAnsi"/>
                <w:sz w:val="24"/>
                <w:szCs w:val="24"/>
                <w:lang w:val="id-ID"/>
              </w:rPr>
              <w:t>K</w:t>
            </w:r>
            <w:r w:rsidR="001734DA">
              <w:rPr>
                <w:rFonts w:asciiTheme="majorHAnsi" w:hAnsiTheme="majorHAnsi"/>
                <w:sz w:val="24"/>
                <w:szCs w:val="24"/>
                <w:lang w:val="id-ID"/>
              </w:rPr>
              <w:t>U</w:t>
            </w:r>
            <w:r w:rsidR="00E461B7"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  <w:r w:rsidR="001734DA">
              <w:rPr>
                <w:rFonts w:asciiTheme="majorHAnsi" w:hAnsiTheme="majorHAnsi"/>
                <w:sz w:val="24"/>
                <w:szCs w:val="24"/>
                <w:lang w:val="id-ID"/>
              </w:rPr>
              <w:t>1</w:t>
            </w:r>
            <w:r w:rsidRPr="005C5F6E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 </w:t>
            </w:r>
          </w:p>
          <w:p w14:paraId="054AAB6E" w14:textId="77777777" w:rsidR="001734DA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1C9F52C9" w14:textId="77777777" w:rsidR="001734DA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2737A8DC" w14:textId="07877622" w:rsidR="001734DA" w:rsidRPr="005C5F6E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>
              <w:rPr>
                <w:rFonts w:asciiTheme="majorHAnsi" w:hAnsiTheme="majorHAnsi"/>
                <w:sz w:val="24"/>
                <w:szCs w:val="24"/>
                <w:lang w:val="id-ID"/>
              </w:rPr>
              <w:t>KU</w:t>
            </w:r>
            <w:r w:rsidR="00E461B7"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  <w:r>
              <w:rPr>
                <w:rFonts w:asciiTheme="majorHAnsi" w:hAnsiTheme="majorHAnsi"/>
                <w:sz w:val="24"/>
                <w:szCs w:val="24"/>
                <w:lang w:val="id-ID"/>
              </w:rPr>
              <w:t>2</w:t>
            </w:r>
          </w:p>
          <w:p w14:paraId="1D55D079" w14:textId="0F8E7DAD" w:rsidR="005C5F6E" w:rsidRPr="00E461B7" w:rsidRDefault="005C5F6E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5C5F6E">
              <w:rPr>
                <w:rFonts w:asciiTheme="majorHAnsi" w:hAnsiTheme="majorHAnsi"/>
                <w:sz w:val="24"/>
                <w:szCs w:val="24"/>
                <w:lang w:val="id-ID"/>
              </w:rPr>
              <w:lastRenderedPageBreak/>
              <w:t>KK</w:t>
            </w:r>
            <w:r w:rsidR="00E461B7">
              <w:rPr>
                <w:rFonts w:asciiTheme="majorHAnsi" w:hAnsiTheme="majorHAnsi"/>
                <w:sz w:val="24"/>
                <w:szCs w:val="24"/>
                <w:lang w:val="en-GB"/>
              </w:rPr>
              <w:t>.2</w:t>
            </w:r>
          </w:p>
          <w:p w14:paraId="002B6F8D" w14:textId="77777777" w:rsidR="001734DA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0BA468D9" w14:textId="77777777" w:rsidR="001734DA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>
              <w:rPr>
                <w:rFonts w:asciiTheme="majorHAnsi" w:hAnsiTheme="majorHAnsi"/>
                <w:sz w:val="24"/>
                <w:szCs w:val="24"/>
                <w:lang w:val="id-ID"/>
              </w:rPr>
              <w:t>KK</w:t>
            </w:r>
            <w:r w:rsidR="00E461B7">
              <w:rPr>
                <w:rFonts w:asciiTheme="majorHAnsi" w:hAnsiTheme="majorHAnsi"/>
                <w:sz w:val="24"/>
                <w:szCs w:val="24"/>
                <w:lang w:val="en-GB"/>
              </w:rPr>
              <w:t>.4</w:t>
            </w:r>
          </w:p>
          <w:p w14:paraId="4DD346F3" w14:textId="77777777" w:rsidR="00E461B7" w:rsidRDefault="00E461B7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</w:p>
          <w:p w14:paraId="1D63338A" w14:textId="6C38221C" w:rsidR="00E461B7" w:rsidRPr="00E461B7" w:rsidRDefault="00E461B7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>
              <w:rPr>
                <w:rFonts w:asciiTheme="majorHAnsi" w:hAnsiTheme="majorHAnsi"/>
                <w:sz w:val="24"/>
                <w:szCs w:val="24"/>
                <w:lang w:val="en-GB"/>
              </w:rPr>
              <w:t>KK.5</w:t>
            </w:r>
          </w:p>
        </w:tc>
        <w:tc>
          <w:tcPr>
            <w:tcW w:w="10205" w:type="dxa"/>
            <w:gridSpan w:val="7"/>
            <w:shd w:val="clear" w:color="auto" w:fill="auto"/>
          </w:tcPr>
          <w:p w14:paraId="0CA711F3" w14:textId="6A2164DA" w:rsidR="00E461B7" w:rsidRDefault="00E461B7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lastRenderedPageBreak/>
              <w:t>Bertakwa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pada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uh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yang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aha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Esa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ampu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nunjukk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ikap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religious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alam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hidup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perseorang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asyarakat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bangsa</w:t>
            </w:r>
            <w:proofErr w:type="spellEnd"/>
          </w:p>
          <w:p w14:paraId="01BCFB45" w14:textId="676AF0DC" w:rsidR="002D69B6" w:rsidRDefault="002D69B6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Bertanggung jawab sepenuhnya terhadap nilai-nilai akademik yaitu</w:t>
            </w:r>
            <w:r w:rsid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="000045E9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kejujuran, </w:t>
            </w:r>
            <w:r w:rsidRP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kebebasan dan otonomi akademik yang diembannya;</w:t>
            </w:r>
          </w:p>
          <w:p w14:paraId="4A004887" w14:textId="66E2A0E6" w:rsidR="002D69B6" w:rsidRDefault="002D69B6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enguasai pengetahuan dan langkah-langkah dalam</w:t>
            </w:r>
            <w:r w:rsid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enyampaikan gagasan ilmiah secara lisan dan tertulis dengan</w:t>
            </w:r>
            <w:r w:rsid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enggunakan bahasa Indonesia yang baik dan benar dalam</w:t>
            </w:r>
            <w:r w:rsid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perkembangan dunia akademik dan dunia kerja (dunia non</w:t>
            </w:r>
            <w:r w:rsid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akademik);</w:t>
            </w:r>
            <w:r w:rsid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ab/>
            </w:r>
          </w:p>
          <w:p w14:paraId="1F4374D8" w14:textId="0E7D942A" w:rsidR="00E461B7" w:rsidRDefault="00E461B7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</w:pP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nguasai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pengetahu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entang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ejarah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;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umbuh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mbang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dan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eks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ilmu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Aqidah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filsafat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islam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ecara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luas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ndalam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omprehensif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inamika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isipli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ilmu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onsep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tode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ilmu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aqidah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filsafat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Islam yang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relev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alam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onteks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untut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gram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zaman;</w:t>
            </w:r>
            <w:proofErr w:type="gramEnd"/>
          </w:p>
          <w:p w14:paraId="67352B25" w14:textId="77777777" w:rsidR="002D69B6" w:rsidRPr="005C5F6E" w:rsidRDefault="002D69B6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 w:eastAsia="id-ID"/>
              </w:rPr>
            </w:pPr>
            <w:r w:rsidRP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ampu menerapkan pemikiran logis, kritis, sistematis, dan</w:t>
            </w:r>
            <w:r w:rsid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inovatif dalam kontek pengembangan atau implementasi ilmu</w:t>
            </w:r>
            <w:r w:rsid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pengetahuan dan teknologi yang memperhatikan dan menerapkan</w:t>
            </w:r>
            <w:r w:rsid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nilai humaniora yang sesuai dengan bidang keahliannya;</w:t>
            </w:r>
          </w:p>
          <w:p w14:paraId="7DC51429" w14:textId="77777777" w:rsidR="002D69B6" w:rsidRPr="005C5F6E" w:rsidRDefault="002D69B6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ampu menunjukkan kinerja mandiri, bermutu dan terukur;</w:t>
            </w:r>
          </w:p>
          <w:p w14:paraId="0CA3746A" w14:textId="09E694A2" w:rsidR="005C5F6E" w:rsidRDefault="005C5F6E" w:rsidP="001734DA">
            <w:pPr>
              <w:spacing w:after="0" w:line="276" w:lineRule="auto"/>
              <w:ind w:right="75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lastRenderedPageBreak/>
              <w:t xml:space="preserve">Mampu </w:t>
            </w:r>
            <w:proofErr w:type="spellStart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lakukan</w:t>
            </w:r>
            <w:proofErr w:type="spellEnd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ialog </w:t>
            </w:r>
            <w:proofErr w:type="spellStart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agamaan</w:t>
            </w:r>
            <w:proofErr w:type="spellEnd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ecara</w:t>
            </w:r>
            <w:proofErr w:type="spellEnd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internal dan </w:t>
            </w:r>
            <w:proofErr w:type="spellStart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antar</w:t>
            </w:r>
            <w:proofErr w:type="spellEnd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agama yang </w:t>
            </w:r>
            <w:proofErr w:type="spellStart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berbeda</w:t>
            </w:r>
            <w:proofErr w:type="spellEnd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ecara</w:t>
            </w:r>
            <w:proofErr w:type="spellEnd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ialogis</w:t>
            </w:r>
            <w:proofErr w:type="spellEnd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logis</w:t>
            </w:r>
            <w:proofErr w:type="spellEnd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oleran</w:t>
            </w:r>
            <w:proofErr w:type="spellEnd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argumentative dan </w:t>
            </w:r>
            <w:proofErr w:type="spellStart"/>
            <w:r w:rsidR="00E461B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humanis</w:t>
            </w:r>
            <w:proofErr w:type="spellEnd"/>
            <w:r w:rsidRP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;</w:t>
            </w:r>
          </w:p>
          <w:p w14:paraId="71A2C63F" w14:textId="77777777" w:rsidR="00205DF4" w:rsidRDefault="00E461B7" w:rsidP="001734DA">
            <w:pPr>
              <w:spacing w:after="0" w:line="276" w:lineRule="auto"/>
              <w:ind w:right="75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Mampu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ngaktualisasik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nilai-nilai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islam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yang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rahmat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lil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alami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oderat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oler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ramah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berdasark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pendekat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eologis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proofErr w:type="gram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filosofis</w:t>
            </w:r>
            <w:proofErr w:type="spellEnd"/>
            <w:r w:rsidR="005C5F6E" w:rsidRPr="005C5F6E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;</w:t>
            </w:r>
            <w:proofErr w:type="gramEnd"/>
          </w:p>
          <w:p w14:paraId="75B5C25F" w14:textId="7DC552E2" w:rsidR="00E461B7" w:rsidRPr="00E461B7" w:rsidRDefault="00E461B7" w:rsidP="001734DA">
            <w:pPr>
              <w:spacing w:after="0" w:line="276" w:lineRule="auto"/>
              <w:ind w:right="75"/>
              <w:jc w:val="both"/>
              <w:rPr>
                <w:rFonts w:asciiTheme="majorHAnsi" w:eastAsia="Bookman Old Style" w:hAnsiTheme="majorHAnsi" w:cstheme="majorBidi"/>
                <w:spacing w:val="-2"/>
                <w:sz w:val="24"/>
                <w:szCs w:val="24"/>
                <w:lang w:val="en-GB"/>
              </w:rPr>
            </w:pPr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Mampu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ngembangk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pemikir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agama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alam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onteks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Aqidah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Filsafat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Islam, yang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inklusif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oler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dan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oderat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alam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hidup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umat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beragama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hubungan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antar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umat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beragama</w:t>
            </w:r>
            <w:proofErr w:type="spellEnd"/>
            <w:r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.</w:t>
            </w:r>
          </w:p>
        </w:tc>
      </w:tr>
      <w:tr w:rsidR="00854703" w:rsidRPr="00CE44FA" w14:paraId="63CC193A" w14:textId="77777777" w:rsidTr="00373642">
        <w:trPr>
          <w:trHeight w:val="281"/>
        </w:trPr>
        <w:tc>
          <w:tcPr>
            <w:tcW w:w="2126" w:type="dxa"/>
            <w:gridSpan w:val="2"/>
            <w:vMerge/>
            <w:shd w:val="clear" w:color="auto" w:fill="auto"/>
          </w:tcPr>
          <w:p w14:paraId="59A4F3A3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282393FA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CPL-MK</w:t>
            </w:r>
          </w:p>
        </w:tc>
        <w:tc>
          <w:tcPr>
            <w:tcW w:w="10205" w:type="dxa"/>
            <w:gridSpan w:val="7"/>
            <w:shd w:val="clear" w:color="auto" w:fill="auto"/>
          </w:tcPr>
          <w:p w14:paraId="77F0968A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854703" w:rsidRPr="003755C6" w14:paraId="37C3FAF1" w14:textId="77777777" w:rsidTr="00373642">
        <w:trPr>
          <w:trHeight w:val="547"/>
        </w:trPr>
        <w:tc>
          <w:tcPr>
            <w:tcW w:w="2126" w:type="dxa"/>
            <w:gridSpan w:val="2"/>
            <w:vMerge/>
            <w:shd w:val="clear" w:color="auto" w:fill="auto"/>
          </w:tcPr>
          <w:p w14:paraId="27F0B1E5" w14:textId="77777777" w:rsidR="00854703" w:rsidRPr="00CE44FA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57E56047" w14:textId="77777777" w:rsidR="00153EAF" w:rsidRPr="00CE44FA" w:rsidRDefault="00153EAF" w:rsidP="00BA2933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</w:tc>
        <w:tc>
          <w:tcPr>
            <w:tcW w:w="10205" w:type="dxa"/>
            <w:gridSpan w:val="7"/>
            <w:shd w:val="clear" w:color="auto" w:fill="auto"/>
          </w:tcPr>
          <w:p w14:paraId="317D65D5" w14:textId="13EF2B05" w:rsidR="00E461B7" w:rsidRPr="00E461B7" w:rsidRDefault="00E461B7" w:rsidP="00E461B7">
            <w:pPr>
              <w:pStyle w:val="ListParagraph"/>
              <w:numPr>
                <w:ilvl w:val="0"/>
                <w:numId w:val="8"/>
              </w:numPr>
              <w:ind w:left="317" w:hanging="283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Mahasiswa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memiliki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kemampuan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memahami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menerapkan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baik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dasar-dasar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tauhid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sehari-hari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pembinaan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diri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keluarga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serta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merealisasikannya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konteks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bermasyarakat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berbangsa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E461B7">
              <w:rPr>
                <w:rFonts w:asciiTheme="majorHAnsi" w:hAnsiTheme="majorHAnsi"/>
                <w:sz w:val="24"/>
                <w:szCs w:val="24"/>
              </w:rPr>
              <w:t>danbernegara</w:t>
            </w:r>
            <w:proofErr w:type="spellEnd"/>
            <w:r w:rsidRPr="00E461B7">
              <w:rPr>
                <w:rFonts w:asciiTheme="majorHAnsi" w:hAnsiTheme="majorHAnsi"/>
                <w:sz w:val="24"/>
                <w:szCs w:val="24"/>
              </w:rPr>
              <w:t>.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(S.1, S.12, P.2, P.8, KU.1)</w:t>
            </w:r>
          </w:p>
          <w:p w14:paraId="38C1D019" w14:textId="66C70E7D" w:rsidR="00E461B7" w:rsidRPr="00E461B7" w:rsidRDefault="00E461B7" w:rsidP="00E461B7">
            <w:pPr>
              <w:pStyle w:val="ListParagraph"/>
              <w:numPr>
                <w:ilvl w:val="0"/>
                <w:numId w:val="8"/>
              </w:numPr>
              <w:spacing w:line="240" w:lineRule="auto"/>
              <w:ind w:left="315" w:hanging="284"/>
              <w:jc w:val="both"/>
              <w:rPr>
                <w:rFonts w:ascii="Times New Roman" w:hAnsi="Times New Roman"/>
                <w:sz w:val="24"/>
                <w:szCs w:val="24"/>
                <w:lang w:val="id-ID" w:eastAsia="id-ID"/>
              </w:rPr>
            </w:pPr>
            <w:proofErr w:type="spellStart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>Mahasiswa</w:t>
            </w:r>
            <w:proofErr w:type="spellEnd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>memahami</w:t>
            </w:r>
            <w:proofErr w:type="spellEnd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>akidah-akidah</w:t>
            </w:r>
            <w:proofErr w:type="spellEnd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>pokok</w:t>
            </w:r>
            <w:proofErr w:type="spellEnd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 xml:space="preserve"> yang </w:t>
            </w:r>
            <w:proofErr w:type="spellStart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>diajarkan</w:t>
            </w:r>
            <w:proofErr w:type="spellEnd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 xml:space="preserve"> al-Qur’an dan </w:t>
            </w:r>
            <w:proofErr w:type="spellStart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>Hadits</w:t>
            </w:r>
            <w:proofErr w:type="spellEnd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 xml:space="preserve"> Nabi </w:t>
            </w:r>
            <w:proofErr w:type="spellStart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>serta</w:t>
            </w:r>
            <w:proofErr w:type="spellEnd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>memahami</w:t>
            </w:r>
            <w:proofErr w:type="spellEnd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>perkembangan</w:t>
            </w:r>
            <w:proofErr w:type="spellEnd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>pemikiran</w:t>
            </w:r>
            <w:proofErr w:type="spellEnd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 xml:space="preserve"> para ulama masa </w:t>
            </w:r>
            <w:proofErr w:type="spellStart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>lalu</w:t>
            </w:r>
            <w:proofErr w:type="spellEnd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>dalam</w:t>
            </w:r>
            <w:proofErr w:type="spellEnd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>menjawab</w:t>
            </w:r>
            <w:proofErr w:type="spellEnd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>masalah-masalah</w:t>
            </w:r>
            <w:proofErr w:type="spellEnd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 xml:space="preserve"> yang </w:t>
            </w:r>
            <w:proofErr w:type="spellStart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>menjadikan</w:t>
            </w:r>
            <w:proofErr w:type="spellEnd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>kajian</w:t>
            </w:r>
            <w:proofErr w:type="spellEnd"/>
            <w:r w:rsidRPr="00E461B7">
              <w:rPr>
                <w:rFonts w:ascii="Times New Roman" w:hAnsi="Times New Roman"/>
                <w:sz w:val="24"/>
                <w:szCs w:val="24"/>
                <w:lang w:eastAsia="id-ID"/>
              </w:rPr>
              <w:t xml:space="preserve"> tauhid</w:t>
            </w:r>
            <w:r>
              <w:rPr>
                <w:rFonts w:ascii="Times New Roman" w:hAnsi="Times New Roman"/>
                <w:sz w:val="24"/>
                <w:szCs w:val="24"/>
                <w:lang w:eastAsia="id-ID"/>
              </w:rPr>
              <w:t>. (KK.2, KK.4)</w:t>
            </w:r>
          </w:p>
          <w:p w14:paraId="0C87837C" w14:textId="1B2AA95A" w:rsidR="003755C6" w:rsidRDefault="003755C6" w:rsidP="00E578C8">
            <w:pPr>
              <w:pStyle w:val="ListParagraph"/>
              <w:numPr>
                <w:ilvl w:val="0"/>
                <w:numId w:val="8"/>
              </w:numPr>
              <w:ind w:left="317" w:hanging="283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3755C6">
              <w:rPr>
                <w:rFonts w:asciiTheme="majorHAnsi" w:hAnsiTheme="majorHAnsi"/>
                <w:sz w:val="24"/>
                <w:szCs w:val="24"/>
                <w:lang w:val="id-ID"/>
              </w:rPr>
              <w:t>Mahasiswa mampu menafsirkan pr</w:t>
            </w:r>
            <w:r w:rsidR="000045E9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insip berpikir historis dalam melakukan penelitian dan pengkajian </w:t>
            </w:r>
            <w:r w:rsidR="00E461B7">
              <w:rPr>
                <w:rFonts w:asciiTheme="majorHAnsi" w:hAnsiTheme="majorHAnsi"/>
                <w:sz w:val="24"/>
                <w:szCs w:val="24"/>
                <w:lang w:val="en-GB"/>
              </w:rPr>
              <w:t>Tauhid</w:t>
            </w:r>
            <w:r w:rsidRPr="003755C6">
              <w:rPr>
                <w:rFonts w:asciiTheme="majorHAnsi" w:hAnsiTheme="majorHAnsi"/>
                <w:sz w:val="24"/>
                <w:szCs w:val="24"/>
                <w:lang w:val="id-ID"/>
              </w:rPr>
              <w:t>.</w:t>
            </w:r>
            <w:r w:rsidR="000045E9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 (</w:t>
            </w:r>
            <w:r w:rsidR="00E461B7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P.8, </w:t>
            </w:r>
            <w:r w:rsidR="000045E9">
              <w:rPr>
                <w:rFonts w:asciiTheme="majorHAnsi" w:hAnsiTheme="majorHAnsi"/>
                <w:sz w:val="24"/>
                <w:szCs w:val="24"/>
                <w:lang w:val="id-ID"/>
              </w:rPr>
              <w:t>KU1)</w:t>
            </w:r>
          </w:p>
          <w:p w14:paraId="45CBD555" w14:textId="481C2FC8" w:rsidR="00901249" w:rsidRPr="003755C6" w:rsidRDefault="003755C6" w:rsidP="00E578C8">
            <w:pPr>
              <w:pStyle w:val="ListParagraph"/>
              <w:numPr>
                <w:ilvl w:val="0"/>
                <w:numId w:val="8"/>
              </w:numPr>
              <w:ind w:left="317" w:hanging="283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>
              <w:rPr>
                <w:rFonts w:asciiTheme="majorHAnsi" w:hAnsiTheme="majorHAnsi"/>
                <w:sz w:val="24"/>
                <w:szCs w:val="24"/>
                <w:lang w:val="id-ID"/>
              </w:rPr>
              <w:t>Mahasiswa mampu m</w:t>
            </w:r>
            <w:r w:rsidRPr="003755C6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erekonstruksi cerita sejarah berdasarkan pokok-pokok pikiran para </w:t>
            </w:r>
            <w:proofErr w:type="spellStart"/>
            <w:r w:rsidR="00E461B7">
              <w:rPr>
                <w:rFonts w:asciiTheme="majorHAnsi" w:hAnsiTheme="majorHAnsi"/>
                <w:sz w:val="24"/>
                <w:szCs w:val="24"/>
                <w:lang w:val="en-GB"/>
              </w:rPr>
              <w:t>teolog</w:t>
            </w:r>
            <w:proofErr w:type="spellEnd"/>
            <w:r w:rsidR="00E461B7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 </w:t>
            </w:r>
            <w:r w:rsidRPr="003755C6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dalam berbagai </w:t>
            </w:r>
            <w:proofErr w:type="spellStart"/>
            <w:r w:rsidR="00E461B7">
              <w:rPr>
                <w:rFonts w:asciiTheme="majorHAnsi" w:hAnsiTheme="majorHAnsi"/>
                <w:sz w:val="24"/>
                <w:szCs w:val="24"/>
                <w:lang w:val="en-GB"/>
              </w:rPr>
              <w:t>pemikiran</w:t>
            </w:r>
            <w:proofErr w:type="spellEnd"/>
            <w:r w:rsidR="00E461B7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E461B7">
              <w:rPr>
                <w:rFonts w:asciiTheme="majorHAnsi" w:hAnsiTheme="majorHAnsi"/>
                <w:sz w:val="24"/>
                <w:szCs w:val="24"/>
                <w:lang w:val="en-GB"/>
              </w:rPr>
              <w:t>teologis</w:t>
            </w:r>
            <w:proofErr w:type="spellEnd"/>
            <w:r w:rsidR="00193505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 (KK</w:t>
            </w:r>
            <w:r w:rsidR="00E461B7">
              <w:rPr>
                <w:rFonts w:asciiTheme="majorHAnsi" w:hAnsiTheme="majorHAnsi"/>
                <w:sz w:val="24"/>
                <w:szCs w:val="24"/>
                <w:lang w:val="en-GB"/>
              </w:rPr>
              <w:t>.5</w:t>
            </w:r>
            <w:r w:rsidR="000045E9">
              <w:rPr>
                <w:rFonts w:asciiTheme="majorHAnsi" w:hAnsiTheme="majorHAnsi"/>
                <w:sz w:val="24"/>
                <w:szCs w:val="24"/>
                <w:lang w:val="id-ID"/>
              </w:rPr>
              <w:t>)</w:t>
            </w:r>
          </w:p>
        </w:tc>
      </w:tr>
      <w:tr w:rsidR="008D6D63" w:rsidRPr="00647DDA" w14:paraId="61024AE9" w14:textId="77777777" w:rsidTr="00373642">
        <w:tc>
          <w:tcPr>
            <w:tcW w:w="2126" w:type="dxa"/>
            <w:gridSpan w:val="2"/>
            <w:shd w:val="clear" w:color="auto" w:fill="auto"/>
          </w:tcPr>
          <w:p w14:paraId="747EB9F4" w14:textId="77777777" w:rsidR="008D6D63" w:rsidRPr="00CE44FA" w:rsidRDefault="008D6D63" w:rsidP="00614AF7">
            <w:pPr>
              <w:spacing w:before="120"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Deskripsi</w:t>
            </w:r>
            <w:proofErr w:type="spellEnd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proofErr w:type="spellStart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Singkat</w:t>
            </w:r>
            <w:proofErr w:type="spellEnd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 xml:space="preserve"> MK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3CB0ADA4" w14:textId="6F89E4BA" w:rsidR="008D6D63" w:rsidRPr="00E461B7" w:rsidRDefault="00E461B7" w:rsidP="00E461B7">
            <w:pPr>
              <w:tabs>
                <w:tab w:val="left" w:pos="39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theme="majorBidi"/>
                <w:sz w:val="24"/>
                <w:szCs w:val="24"/>
                <w:lang w:val="id-ID" w:eastAsia="id-ID"/>
              </w:rPr>
            </w:pPr>
            <w:r w:rsidRPr="00E461B7">
              <w:rPr>
                <w:rFonts w:asciiTheme="majorHAnsi" w:hAnsiTheme="majorHAnsi"/>
              </w:rPr>
              <w:t xml:space="preserve">Mata </w:t>
            </w:r>
            <w:proofErr w:type="spellStart"/>
            <w:r w:rsidRPr="00E461B7">
              <w:rPr>
                <w:rFonts w:asciiTheme="majorHAnsi" w:hAnsiTheme="majorHAnsi"/>
              </w:rPr>
              <w:t>kuliah</w:t>
            </w:r>
            <w:proofErr w:type="spellEnd"/>
            <w:r w:rsidRPr="00E461B7">
              <w:rPr>
                <w:rFonts w:asciiTheme="majorHAnsi" w:hAnsiTheme="majorHAnsi"/>
              </w:rPr>
              <w:t xml:space="preserve"> Tauhid </w:t>
            </w:r>
            <w:proofErr w:type="spellStart"/>
            <w:r w:rsidRPr="00E461B7">
              <w:rPr>
                <w:rFonts w:asciiTheme="majorHAnsi" w:hAnsiTheme="majorHAnsi"/>
              </w:rPr>
              <w:t>adalah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mata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kuliah</w:t>
            </w:r>
            <w:proofErr w:type="spellEnd"/>
            <w:r w:rsidRPr="00E461B7">
              <w:rPr>
                <w:rFonts w:asciiTheme="majorHAnsi" w:hAnsiTheme="majorHAnsi"/>
              </w:rPr>
              <w:t xml:space="preserve"> yang </w:t>
            </w:r>
            <w:proofErr w:type="spellStart"/>
            <w:r w:rsidRPr="00E461B7">
              <w:rPr>
                <w:rFonts w:asciiTheme="majorHAnsi" w:hAnsiTheme="majorHAnsi"/>
              </w:rPr>
              <w:t>ditempuh</w:t>
            </w:r>
            <w:proofErr w:type="spellEnd"/>
            <w:r w:rsidRPr="00E461B7">
              <w:rPr>
                <w:rFonts w:asciiTheme="majorHAnsi" w:hAnsiTheme="majorHAnsi"/>
              </w:rPr>
              <w:t xml:space="preserve"> oleh </w:t>
            </w:r>
            <w:proofErr w:type="spellStart"/>
            <w:r w:rsidRPr="00E461B7">
              <w:rPr>
                <w:rFonts w:asciiTheme="majorHAnsi" w:hAnsiTheme="majorHAnsi"/>
              </w:rPr>
              <w:t>seluruh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mahasiswa</w:t>
            </w:r>
            <w:proofErr w:type="spellEnd"/>
            <w:r w:rsidRPr="00E461B7">
              <w:rPr>
                <w:rFonts w:asciiTheme="majorHAnsi" w:hAnsiTheme="majorHAnsi"/>
              </w:rPr>
              <w:t xml:space="preserve"> di Universitas Islam Negeri </w:t>
            </w:r>
            <w:proofErr w:type="spellStart"/>
            <w:r>
              <w:rPr>
                <w:rFonts w:asciiTheme="majorHAnsi" w:hAnsiTheme="majorHAnsi"/>
              </w:rPr>
              <w:t>Fatmawati</w:t>
            </w:r>
            <w:proofErr w:type="spellEnd"/>
            <w:r>
              <w:rPr>
                <w:rFonts w:asciiTheme="majorHAnsi" w:hAnsiTheme="majorHAnsi"/>
              </w:rPr>
              <w:t xml:space="preserve"> Soekarno Bengkulu</w:t>
            </w:r>
            <w:r w:rsidRPr="00E461B7">
              <w:rPr>
                <w:rFonts w:asciiTheme="majorHAnsi" w:hAnsiTheme="majorHAnsi"/>
              </w:rPr>
              <w:t xml:space="preserve">, </w:t>
            </w:r>
            <w:proofErr w:type="spellStart"/>
            <w:r w:rsidRPr="00E461B7">
              <w:rPr>
                <w:rFonts w:asciiTheme="majorHAnsi" w:hAnsiTheme="majorHAnsi"/>
              </w:rPr>
              <w:t>materi</w:t>
            </w:r>
            <w:proofErr w:type="spellEnd"/>
            <w:r w:rsidRPr="00E461B7">
              <w:rPr>
                <w:rFonts w:asciiTheme="majorHAnsi" w:hAnsiTheme="majorHAnsi"/>
              </w:rPr>
              <w:t xml:space="preserve"> yang </w:t>
            </w:r>
            <w:proofErr w:type="spellStart"/>
            <w:r w:rsidRPr="00E461B7">
              <w:rPr>
                <w:rFonts w:asciiTheme="majorHAnsi" w:hAnsiTheme="majorHAnsi"/>
              </w:rPr>
              <w:t>dikaji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adalah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pengertian</w:t>
            </w:r>
            <w:proofErr w:type="spellEnd"/>
            <w:r w:rsidRPr="00E461B7">
              <w:rPr>
                <w:rFonts w:asciiTheme="majorHAnsi" w:hAnsiTheme="majorHAnsi"/>
              </w:rPr>
              <w:t xml:space="preserve"> dan </w:t>
            </w:r>
            <w:proofErr w:type="spellStart"/>
            <w:r w:rsidRPr="00E461B7">
              <w:rPr>
                <w:rFonts w:asciiTheme="majorHAnsi" w:hAnsiTheme="majorHAnsi"/>
              </w:rPr>
              <w:t>kedudukan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ilmu</w:t>
            </w:r>
            <w:proofErr w:type="spellEnd"/>
            <w:r w:rsidRPr="00E461B7">
              <w:rPr>
                <w:rFonts w:asciiTheme="majorHAnsi" w:hAnsiTheme="majorHAnsi"/>
              </w:rPr>
              <w:t xml:space="preserve"> Tauhid </w:t>
            </w:r>
            <w:proofErr w:type="spellStart"/>
            <w:r w:rsidRPr="00E461B7">
              <w:rPr>
                <w:rFonts w:asciiTheme="majorHAnsi" w:hAnsiTheme="majorHAnsi"/>
              </w:rPr>
              <w:t>serta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aplikasinya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dalam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kehidupan</w:t>
            </w:r>
            <w:proofErr w:type="spellEnd"/>
            <w:r w:rsidRPr="00E461B7">
              <w:rPr>
                <w:rFonts w:asciiTheme="majorHAnsi" w:hAnsiTheme="majorHAnsi"/>
              </w:rPr>
              <w:t xml:space="preserve">, </w:t>
            </w:r>
            <w:proofErr w:type="spellStart"/>
            <w:r w:rsidRPr="00E461B7">
              <w:rPr>
                <w:rFonts w:asciiTheme="majorHAnsi" w:hAnsiTheme="majorHAnsi"/>
              </w:rPr>
              <w:t>pengertian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dasar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iman</w:t>
            </w:r>
            <w:proofErr w:type="spellEnd"/>
            <w:r w:rsidRPr="00E461B7">
              <w:rPr>
                <w:rFonts w:asciiTheme="majorHAnsi" w:hAnsiTheme="majorHAnsi"/>
              </w:rPr>
              <w:t xml:space="preserve">, kufr, </w:t>
            </w:r>
            <w:proofErr w:type="spellStart"/>
            <w:r w:rsidRPr="00E461B7">
              <w:rPr>
                <w:rFonts w:asciiTheme="majorHAnsi" w:hAnsiTheme="majorHAnsi"/>
              </w:rPr>
              <w:t>nifaq</w:t>
            </w:r>
            <w:proofErr w:type="spellEnd"/>
            <w:r w:rsidRPr="00E461B7">
              <w:rPr>
                <w:rFonts w:asciiTheme="majorHAnsi" w:hAnsiTheme="majorHAnsi"/>
              </w:rPr>
              <w:t xml:space="preserve">, dan </w:t>
            </w:r>
            <w:proofErr w:type="spellStart"/>
            <w:r w:rsidRPr="00E461B7">
              <w:rPr>
                <w:rFonts w:asciiTheme="majorHAnsi" w:hAnsiTheme="majorHAnsi"/>
              </w:rPr>
              <w:t>syirk</w:t>
            </w:r>
            <w:proofErr w:type="spellEnd"/>
            <w:r w:rsidRPr="00E461B7">
              <w:rPr>
                <w:rFonts w:asciiTheme="majorHAnsi" w:hAnsiTheme="majorHAnsi"/>
              </w:rPr>
              <w:t xml:space="preserve">, </w:t>
            </w:r>
            <w:proofErr w:type="spellStart"/>
            <w:r w:rsidRPr="00E461B7">
              <w:rPr>
                <w:rFonts w:asciiTheme="majorHAnsi" w:hAnsiTheme="majorHAnsi"/>
              </w:rPr>
              <w:t>macam-macam</w:t>
            </w:r>
            <w:proofErr w:type="spellEnd"/>
            <w:r w:rsidRPr="00E461B7">
              <w:rPr>
                <w:rFonts w:asciiTheme="majorHAnsi" w:hAnsiTheme="majorHAnsi"/>
              </w:rPr>
              <w:t xml:space="preserve"> Tauhid, </w:t>
            </w:r>
            <w:proofErr w:type="spellStart"/>
            <w:r w:rsidRPr="00E461B7">
              <w:rPr>
                <w:rFonts w:asciiTheme="majorHAnsi" w:hAnsiTheme="majorHAnsi"/>
              </w:rPr>
              <w:t>hal-hal</w:t>
            </w:r>
            <w:proofErr w:type="spellEnd"/>
            <w:r w:rsidRPr="00E461B7">
              <w:rPr>
                <w:rFonts w:asciiTheme="majorHAnsi" w:hAnsiTheme="majorHAnsi"/>
              </w:rPr>
              <w:t xml:space="preserve"> yang </w:t>
            </w:r>
            <w:proofErr w:type="spellStart"/>
            <w:r w:rsidRPr="00E461B7">
              <w:rPr>
                <w:rFonts w:asciiTheme="majorHAnsi" w:hAnsiTheme="majorHAnsi"/>
              </w:rPr>
              <w:t>mengotori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aqidah</w:t>
            </w:r>
            <w:proofErr w:type="spellEnd"/>
            <w:r w:rsidRPr="00E461B7">
              <w:rPr>
                <w:rFonts w:asciiTheme="majorHAnsi" w:hAnsiTheme="majorHAnsi"/>
              </w:rPr>
              <w:t xml:space="preserve"> dan </w:t>
            </w:r>
            <w:proofErr w:type="spellStart"/>
            <w:r w:rsidRPr="00E461B7">
              <w:rPr>
                <w:rFonts w:asciiTheme="majorHAnsi" w:hAnsiTheme="majorHAnsi"/>
              </w:rPr>
              <w:t>memahami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hubungan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antara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iman</w:t>
            </w:r>
            <w:proofErr w:type="spellEnd"/>
            <w:r w:rsidRPr="00E461B7">
              <w:rPr>
                <w:rFonts w:asciiTheme="majorHAnsi" w:hAnsiTheme="majorHAnsi"/>
              </w:rPr>
              <w:t xml:space="preserve">, Islam, dan Ihsan, </w:t>
            </w:r>
            <w:proofErr w:type="spellStart"/>
            <w:r w:rsidRPr="00E461B7">
              <w:rPr>
                <w:rFonts w:asciiTheme="majorHAnsi" w:hAnsiTheme="majorHAnsi"/>
              </w:rPr>
              <w:t>konsep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takdir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dalam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peningkatan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mutu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sumber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daya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manusia</w:t>
            </w:r>
            <w:proofErr w:type="spellEnd"/>
            <w:r w:rsidRPr="00E461B7">
              <w:rPr>
                <w:rFonts w:asciiTheme="majorHAnsi" w:hAnsiTheme="majorHAnsi"/>
              </w:rPr>
              <w:t xml:space="preserve"> dan </w:t>
            </w:r>
            <w:proofErr w:type="spellStart"/>
            <w:r w:rsidRPr="00E461B7">
              <w:rPr>
                <w:rFonts w:asciiTheme="majorHAnsi" w:hAnsiTheme="majorHAnsi"/>
              </w:rPr>
              <w:t>hubungan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antara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akal</w:t>
            </w:r>
            <w:proofErr w:type="spellEnd"/>
            <w:r w:rsidRPr="00E461B7">
              <w:rPr>
                <w:rFonts w:asciiTheme="majorHAnsi" w:hAnsiTheme="majorHAnsi"/>
              </w:rPr>
              <w:t xml:space="preserve"> dan </w:t>
            </w:r>
            <w:proofErr w:type="spellStart"/>
            <w:r w:rsidRPr="00E461B7">
              <w:rPr>
                <w:rFonts w:asciiTheme="majorHAnsi" w:hAnsiTheme="majorHAnsi"/>
              </w:rPr>
              <w:t>wahyu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aqidah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pokok</w:t>
            </w:r>
            <w:proofErr w:type="spellEnd"/>
            <w:r w:rsidRPr="00E461B7">
              <w:rPr>
                <w:rFonts w:asciiTheme="majorHAnsi" w:hAnsiTheme="majorHAnsi"/>
              </w:rPr>
              <w:t xml:space="preserve"> dan </w:t>
            </w:r>
            <w:proofErr w:type="spellStart"/>
            <w:r w:rsidRPr="00E461B7">
              <w:rPr>
                <w:rFonts w:asciiTheme="majorHAnsi" w:hAnsiTheme="majorHAnsi"/>
              </w:rPr>
              <w:t>cabang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serta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fungsi</w:t>
            </w:r>
            <w:proofErr w:type="spellEnd"/>
            <w:r w:rsidRPr="00E461B7">
              <w:rPr>
                <w:rFonts w:asciiTheme="majorHAnsi" w:hAnsiTheme="majorHAnsi"/>
              </w:rPr>
              <w:t xml:space="preserve"> tauhid </w:t>
            </w:r>
            <w:proofErr w:type="spellStart"/>
            <w:r w:rsidRPr="00E461B7">
              <w:rPr>
                <w:rFonts w:asciiTheme="majorHAnsi" w:hAnsiTheme="majorHAnsi"/>
              </w:rPr>
              <w:t>bagi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kehidupan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manusia</w:t>
            </w:r>
            <w:proofErr w:type="spellEnd"/>
            <w:r w:rsidRPr="00E461B7">
              <w:rPr>
                <w:rFonts w:asciiTheme="majorHAnsi" w:hAnsiTheme="majorHAnsi"/>
              </w:rPr>
              <w:t xml:space="preserve"> dan </w:t>
            </w:r>
            <w:proofErr w:type="spellStart"/>
            <w:r w:rsidRPr="00E461B7">
              <w:rPr>
                <w:rFonts w:asciiTheme="majorHAnsi" w:hAnsiTheme="majorHAnsi"/>
              </w:rPr>
              <w:t>berbagai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aliran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teologi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dalam</w:t>
            </w:r>
            <w:proofErr w:type="spellEnd"/>
            <w:r w:rsidRPr="00E461B7">
              <w:rPr>
                <w:rFonts w:asciiTheme="majorHAnsi" w:hAnsiTheme="majorHAnsi"/>
              </w:rPr>
              <w:t xml:space="preserve"> Islam </w:t>
            </w:r>
            <w:proofErr w:type="spellStart"/>
            <w:r w:rsidRPr="00E461B7">
              <w:rPr>
                <w:rFonts w:asciiTheme="majorHAnsi" w:hAnsiTheme="majorHAnsi"/>
              </w:rPr>
              <w:t>periode</w:t>
            </w:r>
            <w:proofErr w:type="spellEnd"/>
            <w:r w:rsidRPr="00E461B7">
              <w:rPr>
                <w:rFonts w:asciiTheme="majorHAnsi" w:hAnsiTheme="majorHAnsi"/>
              </w:rPr>
              <w:t xml:space="preserve"> </w:t>
            </w:r>
            <w:proofErr w:type="spellStart"/>
            <w:r w:rsidRPr="00E461B7">
              <w:rPr>
                <w:rFonts w:asciiTheme="majorHAnsi" w:hAnsiTheme="majorHAnsi"/>
              </w:rPr>
              <w:t>klasik</w:t>
            </w:r>
            <w:proofErr w:type="spellEnd"/>
            <w:r w:rsidRPr="00E461B7">
              <w:rPr>
                <w:rFonts w:asciiTheme="majorHAnsi" w:hAnsiTheme="majorHAnsi"/>
              </w:rPr>
              <w:t xml:space="preserve"> dan modern.</w:t>
            </w:r>
          </w:p>
        </w:tc>
      </w:tr>
      <w:tr w:rsidR="00F61337" w:rsidRPr="00CE44FA" w14:paraId="4F3A4680" w14:textId="77777777" w:rsidTr="00373642">
        <w:tc>
          <w:tcPr>
            <w:tcW w:w="2126" w:type="dxa"/>
            <w:gridSpan w:val="2"/>
            <w:shd w:val="clear" w:color="auto" w:fill="auto"/>
          </w:tcPr>
          <w:p w14:paraId="3000C0C9" w14:textId="77777777" w:rsidR="00F61337" w:rsidRPr="00CE44FA" w:rsidRDefault="00F61337" w:rsidP="00BA2933">
            <w:pPr>
              <w:spacing w:before="120"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Materi</w:t>
            </w:r>
            <w:proofErr w:type="spellEnd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proofErr w:type="spellStart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Pembelajaran</w:t>
            </w:r>
            <w:proofErr w:type="spellEnd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/</w:t>
            </w:r>
          </w:p>
          <w:p w14:paraId="27F0A754" w14:textId="77777777" w:rsidR="00F61337" w:rsidRPr="00CE44FA" w:rsidRDefault="00F61337" w:rsidP="00614AF7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Pokok</w:t>
            </w:r>
            <w:proofErr w:type="spellEnd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proofErr w:type="spellStart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Bahasan</w:t>
            </w:r>
            <w:proofErr w:type="spellEnd"/>
          </w:p>
        </w:tc>
        <w:tc>
          <w:tcPr>
            <w:tcW w:w="12049" w:type="dxa"/>
            <w:gridSpan w:val="9"/>
            <w:shd w:val="clear" w:color="auto" w:fill="auto"/>
          </w:tcPr>
          <w:p w14:paraId="56175331" w14:textId="57588988" w:rsidR="00F61337" w:rsidRPr="00444EA2" w:rsidRDefault="00E461B7" w:rsidP="00E578C8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onsep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Dasar Tauhid: (a)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tauhid(b) p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erbeda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ntara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Tauhid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Kalam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’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qaid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slam,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Ushuludi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(c)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uju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mempelajar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Tauhid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Mater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Obyek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Kajian Tauhid </w:t>
            </w:r>
            <w:r w:rsidR="00907965" w:rsidRPr="00444EA2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Sejarah </w:t>
            </w:r>
            <w:r w:rsidR="0049728C" w:rsidRPr="00444EA2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perkembangan Filsafat Sejarah </w:t>
            </w:r>
          </w:p>
          <w:p w14:paraId="1579525A" w14:textId="77777777" w:rsidR="00E461B7" w:rsidRPr="00444EA2" w:rsidRDefault="00E461B7" w:rsidP="00E578C8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Agama pada masa Arab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ra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slam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Tauhid pada masa Rasulullah SAW, pada masa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hulafaur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rasyidi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pada masa Bani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Umayya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Pada masa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bbasiya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dab Masa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asca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bbasiyah</w:t>
            </w:r>
            <w:proofErr w:type="spellEnd"/>
          </w:p>
          <w:p w14:paraId="328FDE4D" w14:textId="77777777" w:rsidR="00E461B7" w:rsidRPr="00444EA2" w:rsidRDefault="00E461B7" w:rsidP="00E578C8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lastRenderedPageBreak/>
              <w:t>K</w:t>
            </w:r>
            <w:r w:rsidRPr="00444EA2">
              <w:rPr>
                <w:rFonts w:asciiTheme="majorHAnsi" w:hAnsiTheme="majorHAnsi"/>
                <w:sz w:val="24"/>
                <w:szCs w:val="24"/>
              </w:rPr>
              <w:t>onsep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man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onsep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ufur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onsep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Nifaq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onsep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Syirk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6897F378" w14:textId="77777777" w:rsidR="00E461B7" w:rsidRPr="00444EA2" w:rsidRDefault="00E461B7" w:rsidP="00E578C8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onsep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Tauhid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Dzat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Sifat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Rububiya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Uluhiya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. </w:t>
            </w:r>
          </w:p>
          <w:p w14:paraId="77FF4412" w14:textId="108FE029" w:rsidR="00444EA2" w:rsidRPr="00444EA2" w:rsidRDefault="00444EA2" w:rsidP="00E578C8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Hal-Hal yang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Mengotor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kidah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77672B85" w14:textId="6915DC5B" w:rsidR="006F2532" w:rsidRPr="00444EA2" w:rsidRDefault="00444EA2" w:rsidP="00E578C8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man, Islam, dan </w:t>
            </w:r>
            <w:proofErr w:type="spellStart"/>
            <w:proofErr w:type="gramStart"/>
            <w:r w:rsidRPr="00444EA2">
              <w:rPr>
                <w:rFonts w:asciiTheme="majorHAnsi" w:hAnsiTheme="majorHAnsi"/>
                <w:sz w:val="24"/>
                <w:szCs w:val="24"/>
              </w:rPr>
              <w:t>Ihsan;Posisi</w:t>
            </w:r>
            <w:proofErr w:type="spellEnd"/>
            <w:proofErr w:type="gram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>dan</w:t>
            </w:r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Hubung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4AD02A56" w14:textId="563DFC57" w:rsidR="00444EA2" w:rsidRPr="00444EA2" w:rsidRDefault="00444EA2" w:rsidP="00E578C8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akdir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onsep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akdir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dialo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aqdir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6CC6D9D3" w14:textId="25E3D3C3" w:rsidR="00444EA2" w:rsidRPr="00444EA2" w:rsidRDefault="00444EA2" w:rsidP="00E578C8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kal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wahy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orelasinya</w:t>
            </w:r>
            <w:proofErr w:type="spellEnd"/>
          </w:p>
          <w:p w14:paraId="60C7C015" w14:textId="0101B083" w:rsidR="00444EA2" w:rsidRPr="00444EA2" w:rsidRDefault="00444EA2" w:rsidP="00E578C8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kidah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,</w:t>
            </w:r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okok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cabang-cabangnya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Cakup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kida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Fungs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tauhid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so</w:t>
            </w:r>
            <w:r>
              <w:rPr>
                <w:rFonts w:asciiTheme="majorHAnsi" w:hAnsiTheme="majorHAnsi"/>
                <w:sz w:val="24"/>
                <w:szCs w:val="24"/>
              </w:rPr>
              <w:t>s</w:t>
            </w:r>
            <w:r w:rsidRPr="00444EA2">
              <w:rPr>
                <w:rFonts w:asciiTheme="majorHAnsi" w:hAnsiTheme="majorHAnsi"/>
                <w:sz w:val="24"/>
                <w:szCs w:val="24"/>
              </w:rPr>
              <w:t>ial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292EF57F" w14:textId="40E9E13A" w:rsidR="00D96A0C" w:rsidRPr="00444EA2" w:rsidRDefault="00444EA2" w:rsidP="00E578C8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S</w:t>
            </w:r>
            <w:r w:rsidRPr="00444EA2">
              <w:rPr>
                <w:rFonts w:asciiTheme="majorHAnsi" w:hAnsiTheme="majorHAnsi"/>
                <w:sz w:val="24"/>
                <w:szCs w:val="24"/>
              </w:rPr>
              <w:t>ebab-sebab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emuncul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lir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/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lir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slam</w:t>
            </w:r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3C2CA521" w14:textId="0D235EAA" w:rsidR="00444EA2" w:rsidRPr="00444EA2" w:rsidRDefault="00444EA2" w:rsidP="00E578C8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okok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-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okok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ikir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oko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lir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slam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lasik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1939889A" w14:textId="7F973443" w:rsidR="00444EA2" w:rsidRPr="00444EA2" w:rsidRDefault="00444EA2" w:rsidP="00444EA2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mikir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oko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lir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slam modern</w:t>
            </w:r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</w:tc>
      </w:tr>
      <w:tr w:rsidR="00F61337" w:rsidRPr="00CE44FA" w14:paraId="786EE139" w14:textId="77777777" w:rsidTr="00373642">
        <w:tc>
          <w:tcPr>
            <w:tcW w:w="2126" w:type="dxa"/>
            <w:gridSpan w:val="2"/>
            <w:shd w:val="clear" w:color="auto" w:fill="auto"/>
          </w:tcPr>
          <w:p w14:paraId="09AF6C14" w14:textId="77777777" w:rsidR="00F61337" w:rsidRPr="00CE44FA" w:rsidRDefault="00F61337" w:rsidP="00BA2933">
            <w:pPr>
              <w:spacing w:before="120"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CE44FA">
              <w:rPr>
                <w:rFonts w:asciiTheme="majorHAnsi" w:hAnsiTheme="majorHAnsi"/>
                <w:b/>
                <w:sz w:val="24"/>
                <w:szCs w:val="24"/>
              </w:rPr>
              <w:lastRenderedPageBreak/>
              <w:t>Pustaka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0A6B5E00" w14:textId="77777777" w:rsidR="00444EA2" w:rsidRPr="00444EA2" w:rsidRDefault="00444EA2" w:rsidP="00444EA2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1.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Syek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Muhammad Abduh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Risala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Tauhid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rj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Firdaus AN, Jakarta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Bul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Bintang, 1996. </w:t>
            </w:r>
          </w:p>
          <w:p w14:paraId="00E82163" w14:textId="77777777" w:rsidR="00444EA2" w:rsidRPr="00444EA2" w:rsidRDefault="00444EA2" w:rsidP="00444EA2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2. </w:t>
            </w:r>
            <w:proofErr w:type="spellStart"/>
            <w:proofErr w:type="gramStart"/>
            <w:r w:rsidRPr="00444EA2">
              <w:rPr>
                <w:rFonts w:asciiTheme="majorHAnsi" w:hAnsiTheme="majorHAnsi"/>
                <w:sz w:val="24"/>
                <w:szCs w:val="24"/>
              </w:rPr>
              <w:t>Musthofa,dkk</w:t>
            </w:r>
            <w:proofErr w:type="gramEnd"/>
            <w:r w:rsidRPr="00444EA2">
              <w:rPr>
                <w:rFonts w:asciiTheme="majorHAnsi" w:hAnsiTheme="majorHAnsi"/>
                <w:sz w:val="24"/>
                <w:szCs w:val="24"/>
              </w:rPr>
              <w:t>,Tauhid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Yogyakarta:Pokja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kademik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UI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Sun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alijaga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2005. </w:t>
            </w:r>
          </w:p>
          <w:p w14:paraId="409D6884" w14:textId="77777777" w:rsidR="00444EA2" w:rsidRPr="00444EA2" w:rsidRDefault="00444EA2" w:rsidP="00444EA2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3. Ahmad Hanafi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slam (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Kalam)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Cet.XI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Jakarta: Pustaka al-Husna, 2001. </w:t>
            </w:r>
          </w:p>
          <w:p w14:paraId="580AF9C1" w14:textId="77777777" w:rsidR="00444EA2" w:rsidRPr="00444EA2" w:rsidRDefault="00444EA2" w:rsidP="00444EA2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4. Abdul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Rozak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Rosiho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Anwar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Kalam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Edis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Revis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Cet.IV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Bandung: Pustaka Setia, 2015. </w:t>
            </w:r>
          </w:p>
          <w:p w14:paraId="2CDDC206" w14:textId="77777777" w:rsidR="00444EA2" w:rsidRPr="00444EA2" w:rsidRDefault="00444EA2" w:rsidP="00444EA2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5. Ahmad Amir Aziz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mbaharu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rspektif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Modernisme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Muhammad Abduh dan Neo-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Modernisme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Fazlur Rahman, Yogyakarta: Teras, 2009. </w:t>
            </w:r>
          </w:p>
          <w:p w14:paraId="264BCCE0" w14:textId="77777777" w:rsidR="00444EA2" w:rsidRPr="00444EA2" w:rsidRDefault="00444EA2" w:rsidP="00444EA2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6. Haru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Nasutio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slam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liran-alir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Sejarah Analisa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rbanding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Jakarta: Jakarta: UI Press, 2011. </w:t>
            </w:r>
          </w:p>
          <w:p w14:paraId="164A04D1" w14:textId="77777777" w:rsidR="00444EA2" w:rsidRPr="00444EA2" w:rsidRDefault="00444EA2" w:rsidP="00444EA2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7.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halim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mbelajar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kida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khlak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Jakarta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Dirje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ndis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Departeme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Agama RI, 2009. </w:t>
            </w:r>
          </w:p>
          <w:p w14:paraId="23F4B593" w14:textId="77777777" w:rsidR="00444EA2" w:rsidRPr="00444EA2" w:rsidRDefault="00444EA2" w:rsidP="00444EA2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8.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Chabib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hoha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Saifuddi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Zuhr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Syamsuddi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Yahya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Metodo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ngajar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Agama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Cet.I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Pr="00444EA2">
              <w:rPr>
                <w:rFonts w:asciiTheme="majorHAnsi" w:hAnsiTheme="majorHAnsi"/>
                <w:sz w:val="24"/>
                <w:szCs w:val="24"/>
              </w:rPr>
              <w:t>Semarang:Kerjasama</w:t>
            </w:r>
            <w:proofErr w:type="spellEnd"/>
            <w:proofErr w:type="gram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Fakultas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arbiya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AI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Walisongo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Pustaka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lajar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2004. </w:t>
            </w:r>
          </w:p>
          <w:p w14:paraId="1161536D" w14:textId="77777777" w:rsidR="00444EA2" w:rsidRPr="00444EA2" w:rsidRDefault="00444EA2" w:rsidP="00444EA2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9.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Widyastin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Filsafat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slam Abd Tengah Moder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ontemporer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Yogyakarta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epel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Press, 2008. </w:t>
            </w:r>
          </w:p>
          <w:p w14:paraId="634F68A8" w14:textId="25A51808" w:rsidR="005D50B5" w:rsidRPr="00444EA2" w:rsidRDefault="00444EA2" w:rsidP="00444EA2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 w:cstheme="majorBidi"/>
                <w:sz w:val="24"/>
                <w:szCs w:val="24"/>
                <w:lang w:eastAsia="id-ID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10.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Wij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Hidayat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Kalam, Yogyakarta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Fakultas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arbiya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eguru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UI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Sun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alijaga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Yogyakarta, 2013</w:t>
            </w:r>
            <w:r w:rsidRPr="00444EA2">
              <w:rPr>
                <w:rFonts w:asciiTheme="majorHAnsi" w:hAnsiTheme="majorHAnsi"/>
                <w:sz w:val="24"/>
                <w:szCs w:val="24"/>
              </w:rPr>
              <w:t>.</w:t>
            </w:r>
          </w:p>
        </w:tc>
      </w:tr>
      <w:tr w:rsidR="00F61337" w:rsidRPr="00CE44FA" w14:paraId="5FCE1F81" w14:textId="77777777" w:rsidTr="00373642">
        <w:tc>
          <w:tcPr>
            <w:tcW w:w="2126" w:type="dxa"/>
            <w:gridSpan w:val="2"/>
            <w:shd w:val="clear" w:color="auto" w:fill="auto"/>
          </w:tcPr>
          <w:p w14:paraId="50C352FF" w14:textId="77777777" w:rsidR="00F61337" w:rsidRPr="00CE44FA" w:rsidRDefault="00F61337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CE44FA">
              <w:rPr>
                <w:rFonts w:asciiTheme="majorHAnsi" w:hAnsiTheme="majorHAnsi"/>
                <w:b/>
                <w:sz w:val="24"/>
                <w:szCs w:val="24"/>
              </w:rPr>
              <w:t xml:space="preserve">Media </w:t>
            </w:r>
            <w:proofErr w:type="spellStart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Pembelajaran</w:t>
            </w:r>
            <w:proofErr w:type="spellEnd"/>
          </w:p>
        </w:tc>
        <w:tc>
          <w:tcPr>
            <w:tcW w:w="12049" w:type="dxa"/>
            <w:gridSpan w:val="9"/>
            <w:shd w:val="clear" w:color="auto" w:fill="auto"/>
          </w:tcPr>
          <w:p w14:paraId="7053F440" w14:textId="77777777" w:rsidR="00F61337" w:rsidRPr="00CE44FA" w:rsidRDefault="00F61337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CE44FA">
              <w:rPr>
                <w:rFonts w:asciiTheme="majorHAnsi" w:hAnsiTheme="majorHAnsi"/>
                <w:sz w:val="24"/>
                <w:szCs w:val="24"/>
              </w:rPr>
              <w:t>LCD, Laptop, Power Point</w:t>
            </w:r>
            <w:r w:rsidRPr="00CE44FA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 slide</w:t>
            </w:r>
          </w:p>
        </w:tc>
      </w:tr>
      <w:tr w:rsidR="00F61337" w:rsidRPr="00CE44FA" w14:paraId="529EFD04" w14:textId="77777777" w:rsidTr="00373642">
        <w:tc>
          <w:tcPr>
            <w:tcW w:w="2126" w:type="dxa"/>
            <w:gridSpan w:val="2"/>
            <w:shd w:val="clear" w:color="auto" w:fill="auto"/>
          </w:tcPr>
          <w:p w14:paraId="019B7334" w14:textId="77777777" w:rsidR="00F61337" w:rsidRPr="00CE44FA" w:rsidRDefault="00F61337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Team Teaching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439F557A" w14:textId="77777777" w:rsidR="00F61337" w:rsidRPr="00CE44FA" w:rsidRDefault="00F61337" w:rsidP="00E578C8">
            <w:pPr>
              <w:numPr>
                <w:ilvl w:val="0"/>
                <w:numId w:val="3"/>
              </w:numPr>
              <w:spacing w:after="0" w:line="240" w:lineRule="auto"/>
              <w:ind w:left="176" w:hanging="284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</w:tc>
      </w:tr>
      <w:tr w:rsidR="00F61337" w:rsidRPr="00CE44FA" w14:paraId="0E2EEC0D" w14:textId="77777777" w:rsidTr="00373642">
        <w:tc>
          <w:tcPr>
            <w:tcW w:w="2126" w:type="dxa"/>
            <w:gridSpan w:val="2"/>
            <w:shd w:val="clear" w:color="auto" w:fill="auto"/>
          </w:tcPr>
          <w:p w14:paraId="385D63A3" w14:textId="77777777" w:rsidR="00F61337" w:rsidRPr="00CE44FA" w:rsidRDefault="00F61337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proofErr w:type="gramStart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Matakuliah</w:t>
            </w:r>
            <w:proofErr w:type="spellEnd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 xml:space="preserve">  </w:t>
            </w:r>
            <w:proofErr w:type="spellStart"/>
            <w:r w:rsidRPr="00CE44FA">
              <w:rPr>
                <w:rFonts w:asciiTheme="majorHAnsi" w:hAnsiTheme="majorHAnsi"/>
                <w:b/>
                <w:sz w:val="24"/>
                <w:szCs w:val="24"/>
              </w:rPr>
              <w:t>Syarat</w:t>
            </w:r>
            <w:proofErr w:type="spellEnd"/>
            <w:proofErr w:type="gramEnd"/>
          </w:p>
        </w:tc>
        <w:tc>
          <w:tcPr>
            <w:tcW w:w="12049" w:type="dxa"/>
            <w:gridSpan w:val="9"/>
            <w:shd w:val="clear" w:color="auto" w:fill="auto"/>
          </w:tcPr>
          <w:p w14:paraId="71C42E3E" w14:textId="77777777" w:rsidR="00F61337" w:rsidRPr="00CE44FA" w:rsidRDefault="00F61337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CE44FA">
              <w:rPr>
                <w:rFonts w:asciiTheme="majorHAnsi" w:hAnsiTheme="majorHAnsi"/>
                <w:sz w:val="24"/>
                <w:szCs w:val="24"/>
                <w:lang w:val="id-ID"/>
              </w:rPr>
              <w:t>-</w:t>
            </w:r>
          </w:p>
        </w:tc>
      </w:tr>
      <w:tr w:rsidR="00F61337" w:rsidRPr="00CE44FA" w14:paraId="752426F5" w14:textId="77777777" w:rsidTr="00373642">
        <w:tc>
          <w:tcPr>
            <w:tcW w:w="14175" w:type="dxa"/>
            <w:gridSpan w:val="11"/>
            <w:shd w:val="clear" w:color="auto" w:fill="auto"/>
          </w:tcPr>
          <w:p w14:paraId="39225503" w14:textId="01E419CB" w:rsidR="00444EA2" w:rsidRPr="00CE44FA" w:rsidRDefault="00444EA2" w:rsidP="00604B1F">
            <w:pPr>
              <w:spacing w:after="0" w:line="240" w:lineRule="auto"/>
              <w:rPr>
                <w:rFonts w:asciiTheme="majorHAnsi" w:hAnsiTheme="majorHAnsi"/>
              </w:rPr>
            </w:pPr>
          </w:p>
        </w:tc>
      </w:tr>
      <w:tr w:rsidR="00F61337" w:rsidRPr="00CE44FA" w14:paraId="352164E3" w14:textId="77777777" w:rsidTr="00373642">
        <w:tc>
          <w:tcPr>
            <w:tcW w:w="709" w:type="dxa"/>
            <w:shd w:val="clear" w:color="auto" w:fill="auto"/>
          </w:tcPr>
          <w:p w14:paraId="06F7812A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t xml:space="preserve">Mg </w:t>
            </w:r>
            <w:proofErr w:type="spellStart"/>
            <w:r w:rsidRPr="00CE44FA">
              <w:rPr>
                <w:rFonts w:asciiTheme="majorHAnsi" w:hAnsiTheme="majorHAnsi"/>
                <w:b/>
              </w:rPr>
              <w:t>ke</w:t>
            </w:r>
            <w:proofErr w:type="spellEnd"/>
            <w:r w:rsidRPr="00CE44FA">
              <w:rPr>
                <w:rFonts w:asciiTheme="majorHAnsi" w:hAnsiTheme="majorHAnsi"/>
                <w:b/>
              </w:rPr>
              <w:t>-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6022DAFC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t>Sub-CP-MK</w:t>
            </w:r>
          </w:p>
          <w:p w14:paraId="3437CE43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t>(</w:t>
            </w:r>
            <w:proofErr w:type="spellStart"/>
            <w:proofErr w:type="gramStart"/>
            <w:r w:rsidRPr="00CE44FA">
              <w:rPr>
                <w:rFonts w:asciiTheme="majorHAnsi" w:hAnsiTheme="majorHAnsi"/>
                <w:b/>
              </w:rPr>
              <w:t>sbg</w:t>
            </w:r>
            <w:proofErr w:type="spellEnd"/>
            <w:proofErr w:type="gramEnd"/>
            <w:r w:rsidRPr="00CE44FA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CE44FA">
              <w:rPr>
                <w:rFonts w:asciiTheme="majorHAnsi" w:hAnsiTheme="majorHAnsi"/>
                <w:b/>
              </w:rPr>
              <w:t>kemampuan</w:t>
            </w:r>
            <w:proofErr w:type="spellEnd"/>
            <w:r w:rsidRPr="00CE44FA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CE44FA">
              <w:rPr>
                <w:rFonts w:asciiTheme="majorHAnsi" w:hAnsiTheme="majorHAnsi"/>
                <w:b/>
              </w:rPr>
              <w:t>akhir</w:t>
            </w:r>
            <w:proofErr w:type="spellEnd"/>
            <w:r w:rsidRPr="00CE44FA">
              <w:rPr>
                <w:rFonts w:asciiTheme="majorHAnsi" w:hAnsiTheme="majorHAnsi"/>
                <w:b/>
              </w:rPr>
              <w:t xml:space="preserve"> yang </w:t>
            </w:r>
            <w:proofErr w:type="spellStart"/>
            <w:r w:rsidRPr="00CE44FA">
              <w:rPr>
                <w:rFonts w:asciiTheme="majorHAnsi" w:hAnsiTheme="majorHAnsi"/>
                <w:b/>
              </w:rPr>
              <w:lastRenderedPageBreak/>
              <w:t>diharapkan</w:t>
            </w:r>
            <w:proofErr w:type="spellEnd"/>
          </w:p>
        </w:tc>
        <w:tc>
          <w:tcPr>
            <w:tcW w:w="2977" w:type="dxa"/>
            <w:gridSpan w:val="2"/>
            <w:shd w:val="clear" w:color="auto" w:fill="auto"/>
          </w:tcPr>
          <w:p w14:paraId="5BF0BC93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CE44FA">
              <w:rPr>
                <w:rFonts w:asciiTheme="majorHAnsi" w:hAnsiTheme="majorHAnsi"/>
                <w:b/>
              </w:rPr>
              <w:lastRenderedPageBreak/>
              <w:t>Indikator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3D7F443F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CE44FA">
              <w:rPr>
                <w:rFonts w:asciiTheme="majorHAnsi" w:hAnsiTheme="majorHAnsi"/>
                <w:b/>
              </w:rPr>
              <w:t>Kriteria</w:t>
            </w:r>
            <w:proofErr w:type="spellEnd"/>
            <w:r w:rsidRPr="00CE44FA">
              <w:rPr>
                <w:rFonts w:asciiTheme="majorHAnsi" w:hAnsiTheme="majorHAnsi"/>
                <w:b/>
              </w:rPr>
              <w:t xml:space="preserve"> dan </w:t>
            </w:r>
            <w:proofErr w:type="spellStart"/>
            <w:r w:rsidRPr="00CE44FA">
              <w:rPr>
                <w:rFonts w:asciiTheme="majorHAnsi" w:hAnsiTheme="majorHAnsi"/>
                <w:b/>
              </w:rPr>
              <w:t>Bentuk</w:t>
            </w:r>
            <w:proofErr w:type="spellEnd"/>
            <w:r w:rsidRPr="00CE44FA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CE44FA">
              <w:rPr>
                <w:rFonts w:asciiTheme="majorHAnsi" w:hAnsiTheme="majorHAnsi"/>
                <w:b/>
              </w:rPr>
              <w:t>Penilaian</w:t>
            </w:r>
            <w:proofErr w:type="spellEnd"/>
          </w:p>
        </w:tc>
        <w:tc>
          <w:tcPr>
            <w:tcW w:w="2693" w:type="dxa"/>
            <w:shd w:val="clear" w:color="auto" w:fill="auto"/>
          </w:tcPr>
          <w:p w14:paraId="5669ED7E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CE44FA">
              <w:rPr>
                <w:rFonts w:asciiTheme="majorHAnsi" w:hAnsiTheme="majorHAnsi"/>
                <w:b/>
              </w:rPr>
              <w:t>Metode</w:t>
            </w:r>
            <w:proofErr w:type="spellEnd"/>
            <w:r w:rsidRPr="00CE44FA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CE44FA">
              <w:rPr>
                <w:rFonts w:asciiTheme="majorHAnsi" w:hAnsiTheme="majorHAnsi"/>
                <w:b/>
              </w:rPr>
              <w:t>Pembelajaran</w:t>
            </w:r>
            <w:proofErr w:type="spellEnd"/>
          </w:p>
          <w:p w14:paraId="38C8D4FD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t>(</w:t>
            </w:r>
            <w:proofErr w:type="spellStart"/>
            <w:r w:rsidRPr="00CE44FA">
              <w:rPr>
                <w:rFonts w:asciiTheme="majorHAnsi" w:hAnsiTheme="majorHAnsi"/>
                <w:b/>
              </w:rPr>
              <w:t>Estimasi</w:t>
            </w:r>
            <w:proofErr w:type="spellEnd"/>
            <w:r w:rsidRPr="00CE44FA">
              <w:rPr>
                <w:rFonts w:asciiTheme="majorHAnsi" w:hAnsiTheme="majorHAnsi"/>
                <w:b/>
              </w:rPr>
              <w:t xml:space="preserve"> Waktu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0B9FBC10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CE44FA">
              <w:rPr>
                <w:rFonts w:asciiTheme="majorHAnsi" w:hAnsiTheme="majorHAnsi"/>
                <w:b/>
              </w:rPr>
              <w:t>Materi</w:t>
            </w:r>
            <w:proofErr w:type="spellEnd"/>
            <w:r w:rsidRPr="00CE44FA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CE44FA">
              <w:rPr>
                <w:rFonts w:asciiTheme="majorHAnsi" w:hAnsiTheme="majorHAnsi"/>
                <w:b/>
              </w:rPr>
              <w:t>Pembelajaran</w:t>
            </w:r>
            <w:proofErr w:type="spellEnd"/>
          </w:p>
          <w:p w14:paraId="09FE769A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t>(Pustaka)</w:t>
            </w:r>
          </w:p>
        </w:tc>
        <w:tc>
          <w:tcPr>
            <w:tcW w:w="992" w:type="dxa"/>
            <w:shd w:val="clear" w:color="auto" w:fill="auto"/>
          </w:tcPr>
          <w:p w14:paraId="02189BAF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CE44FA">
              <w:rPr>
                <w:rFonts w:asciiTheme="majorHAnsi" w:hAnsiTheme="majorHAnsi"/>
                <w:b/>
              </w:rPr>
              <w:t>Bobot</w:t>
            </w:r>
            <w:proofErr w:type="spellEnd"/>
            <w:r w:rsidRPr="00CE44FA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CE44FA">
              <w:rPr>
                <w:rFonts w:asciiTheme="majorHAnsi" w:hAnsiTheme="majorHAnsi"/>
                <w:b/>
              </w:rPr>
              <w:t>Penilaian</w:t>
            </w:r>
            <w:proofErr w:type="spellEnd"/>
          </w:p>
          <w:p w14:paraId="051942B9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lastRenderedPageBreak/>
              <w:t>(%)</w:t>
            </w:r>
          </w:p>
        </w:tc>
      </w:tr>
      <w:tr w:rsidR="00F61337" w:rsidRPr="00CE44FA" w14:paraId="1FD19896" w14:textId="77777777" w:rsidTr="00373642">
        <w:tc>
          <w:tcPr>
            <w:tcW w:w="709" w:type="dxa"/>
            <w:shd w:val="clear" w:color="auto" w:fill="auto"/>
          </w:tcPr>
          <w:p w14:paraId="5D283358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lastRenderedPageBreak/>
              <w:t>(1)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6A468E38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t>(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2FCAFB5F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t>(3)</w:t>
            </w:r>
          </w:p>
        </w:tc>
        <w:tc>
          <w:tcPr>
            <w:tcW w:w="1559" w:type="dxa"/>
            <w:shd w:val="clear" w:color="auto" w:fill="auto"/>
          </w:tcPr>
          <w:p w14:paraId="191A3D1D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t>(4)</w:t>
            </w:r>
          </w:p>
        </w:tc>
        <w:tc>
          <w:tcPr>
            <w:tcW w:w="2693" w:type="dxa"/>
            <w:shd w:val="clear" w:color="auto" w:fill="auto"/>
          </w:tcPr>
          <w:p w14:paraId="1EA72D98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t>(5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0E8CF291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t>(6)</w:t>
            </w:r>
          </w:p>
        </w:tc>
        <w:tc>
          <w:tcPr>
            <w:tcW w:w="992" w:type="dxa"/>
            <w:shd w:val="clear" w:color="auto" w:fill="auto"/>
          </w:tcPr>
          <w:p w14:paraId="5042700E" w14:textId="77777777" w:rsidR="00F61337" w:rsidRPr="00CE44FA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CE44FA">
              <w:rPr>
                <w:rFonts w:asciiTheme="majorHAnsi" w:hAnsiTheme="majorHAnsi"/>
                <w:b/>
              </w:rPr>
              <w:t>(7)</w:t>
            </w:r>
          </w:p>
        </w:tc>
      </w:tr>
      <w:tr w:rsidR="00262F6C" w:rsidRPr="0022514E" w14:paraId="17FDCF80" w14:textId="77777777" w:rsidTr="00373642">
        <w:tc>
          <w:tcPr>
            <w:tcW w:w="709" w:type="dxa"/>
            <w:shd w:val="clear" w:color="auto" w:fill="auto"/>
          </w:tcPr>
          <w:p w14:paraId="46D7819E" w14:textId="2328E797" w:rsidR="00262F6C" w:rsidRPr="00CE44FA" w:rsidRDefault="00262F6C" w:rsidP="006E7AFE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54945D0B" w14:textId="482734FF" w:rsidR="00262F6C" w:rsidRPr="00444EA2" w:rsidRDefault="00262F6C" w:rsidP="0022514E">
            <w:pPr>
              <w:rPr>
                <w:rFonts w:asciiTheme="majorHAnsi" w:hAnsiTheme="majorHAnsi"/>
                <w:lang w:val="en-GB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6C739443" w14:textId="59C07A78" w:rsidR="00F478F7" w:rsidRPr="00811A84" w:rsidRDefault="00F478F7" w:rsidP="00E578C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1559" w:type="dxa"/>
            <w:shd w:val="clear" w:color="auto" w:fill="auto"/>
          </w:tcPr>
          <w:p w14:paraId="439DEC13" w14:textId="77777777" w:rsidR="00262F6C" w:rsidRPr="0022514E" w:rsidRDefault="00262F6C" w:rsidP="006E7AFE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693" w:type="dxa"/>
            <w:shd w:val="clear" w:color="auto" w:fill="auto"/>
          </w:tcPr>
          <w:p w14:paraId="6D501A32" w14:textId="4997A5CD" w:rsidR="00262F6C" w:rsidRPr="0022514E" w:rsidRDefault="00262F6C" w:rsidP="00E578C8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23734874" w14:textId="77777777" w:rsidR="00262F6C" w:rsidRPr="0022514E" w:rsidRDefault="00262F6C" w:rsidP="00AB388F">
            <w:pPr>
              <w:pStyle w:val="ListParagraph"/>
              <w:spacing w:after="0" w:line="240" w:lineRule="auto"/>
              <w:ind w:left="317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uto"/>
          </w:tcPr>
          <w:p w14:paraId="18AF4BDB" w14:textId="77777777" w:rsidR="00262F6C" w:rsidRPr="0022514E" w:rsidRDefault="005923E3" w:rsidP="005923E3">
            <w:pPr>
              <w:spacing w:after="0" w:line="240" w:lineRule="auto"/>
              <w:jc w:val="center"/>
              <w:rPr>
                <w:rFonts w:asciiTheme="majorHAnsi" w:hAnsiTheme="majorHAnsi" w:cstheme="majorBidi"/>
                <w:lang w:val="id-ID"/>
              </w:rPr>
            </w:pPr>
            <w:r w:rsidRPr="0022514E">
              <w:rPr>
                <w:rFonts w:asciiTheme="majorHAnsi" w:hAnsiTheme="majorHAnsi" w:cstheme="majorBidi"/>
                <w:lang w:val="id-ID"/>
              </w:rPr>
              <w:t>-</w:t>
            </w:r>
          </w:p>
        </w:tc>
      </w:tr>
      <w:tr w:rsidR="00262F6C" w:rsidRPr="0022514E" w14:paraId="15AE41C2" w14:textId="77777777" w:rsidTr="00373642">
        <w:tc>
          <w:tcPr>
            <w:tcW w:w="709" w:type="dxa"/>
            <w:shd w:val="clear" w:color="auto" w:fill="auto"/>
          </w:tcPr>
          <w:p w14:paraId="7F0E2B27" w14:textId="175328B5" w:rsidR="00262F6C" w:rsidRPr="00CE44FA" w:rsidRDefault="00262F6C" w:rsidP="006E7AFE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075006F4" w14:textId="77777777" w:rsidR="00262F6C" w:rsidRPr="0022514E" w:rsidRDefault="00262F6C" w:rsidP="00DE34D4">
            <w:pPr>
              <w:rPr>
                <w:rFonts w:asciiTheme="majorHAnsi" w:hAnsiTheme="majorHAnsi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007D82F8" w14:textId="06416F30" w:rsidR="00BE6DBF" w:rsidRPr="00811A84" w:rsidRDefault="00BE6DBF" w:rsidP="00E578C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1559" w:type="dxa"/>
            <w:shd w:val="clear" w:color="auto" w:fill="auto"/>
          </w:tcPr>
          <w:p w14:paraId="0803517C" w14:textId="5F316D78" w:rsidR="006E0E12" w:rsidRPr="006E0E12" w:rsidRDefault="006E0E12" w:rsidP="006E7AFE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693" w:type="dxa"/>
            <w:shd w:val="clear" w:color="auto" w:fill="auto"/>
          </w:tcPr>
          <w:p w14:paraId="79756504" w14:textId="7349543C" w:rsidR="00262F6C" w:rsidRPr="0022514E" w:rsidRDefault="00262F6C" w:rsidP="00E578C8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44896FA3" w14:textId="77777777" w:rsidR="00262F6C" w:rsidRPr="00FF1084" w:rsidRDefault="00262F6C" w:rsidP="00F6296F">
            <w:pPr>
              <w:pStyle w:val="ListParagraph"/>
              <w:spacing w:after="0" w:line="240" w:lineRule="auto"/>
              <w:ind w:left="318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uto"/>
          </w:tcPr>
          <w:p w14:paraId="678C9A20" w14:textId="77777777" w:rsidR="00262F6C" w:rsidRPr="0022514E" w:rsidRDefault="00050A31" w:rsidP="008F1E56">
            <w:pPr>
              <w:spacing w:after="0" w:line="240" w:lineRule="auto"/>
              <w:jc w:val="center"/>
              <w:rPr>
                <w:rFonts w:asciiTheme="majorHAnsi" w:hAnsiTheme="majorHAnsi" w:cstheme="majorBidi"/>
                <w:lang w:val="id-ID"/>
              </w:rPr>
            </w:pPr>
            <w:r w:rsidRPr="0022514E">
              <w:rPr>
                <w:rFonts w:asciiTheme="majorHAnsi" w:hAnsiTheme="majorHAnsi" w:cstheme="majorBidi"/>
                <w:lang w:val="id-ID"/>
              </w:rPr>
              <w:t>5</w:t>
            </w:r>
          </w:p>
          <w:p w14:paraId="1801BCA2" w14:textId="77777777" w:rsidR="00262F6C" w:rsidRPr="0022514E" w:rsidRDefault="00262F6C" w:rsidP="008F1E56">
            <w:pPr>
              <w:jc w:val="center"/>
              <w:rPr>
                <w:rFonts w:asciiTheme="majorHAnsi" w:hAnsiTheme="majorHAnsi" w:cstheme="majorBidi"/>
              </w:rPr>
            </w:pPr>
          </w:p>
        </w:tc>
      </w:tr>
      <w:tr w:rsidR="00262F6C" w:rsidRPr="0022514E" w14:paraId="5B730835" w14:textId="77777777" w:rsidTr="00373642">
        <w:tc>
          <w:tcPr>
            <w:tcW w:w="709" w:type="dxa"/>
            <w:shd w:val="clear" w:color="auto" w:fill="auto"/>
          </w:tcPr>
          <w:p w14:paraId="591D7E13" w14:textId="705E4909" w:rsidR="00262F6C" w:rsidRPr="00CE44FA" w:rsidRDefault="00262F6C" w:rsidP="00B35CFB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5B7A8D7F" w14:textId="70FB3648" w:rsidR="00262F6C" w:rsidRPr="00A557E3" w:rsidRDefault="00262F6C" w:rsidP="008057BC">
            <w:pPr>
              <w:spacing w:after="0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321433C5" w14:textId="477F12A6" w:rsidR="00262F6C" w:rsidRPr="00811A84" w:rsidRDefault="00262F6C" w:rsidP="00E578C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D0D1D95" w14:textId="3ED68A29" w:rsidR="00C2167B" w:rsidRPr="0022514E" w:rsidRDefault="00C2167B" w:rsidP="00C2167B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693" w:type="dxa"/>
            <w:shd w:val="clear" w:color="auto" w:fill="auto"/>
          </w:tcPr>
          <w:p w14:paraId="7E20E35B" w14:textId="6E333DCB" w:rsidR="00262F6C" w:rsidRPr="0022514E" w:rsidRDefault="00262F6C" w:rsidP="00E578C8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3203393C" w14:textId="6C4D57EE" w:rsidR="008057BC" w:rsidRPr="00FF1084" w:rsidRDefault="008057BC" w:rsidP="00E578C8">
            <w:pPr>
              <w:pStyle w:val="ListParagraph"/>
              <w:numPr>
                <w:ilvl w:val="1"/>
                <w:numId w:val="1"/>
              </w:numPr>
              <w:tabs>
                <w:tab w:val="clear" w:pos="1440"/>
              </w:tabs>
              <w:spacing w:after="0" w:line="240" w:lineRule="auto"/>
              <w:ind w:left="318" w:hanging="284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shd w:val="clear" w:color="auto" w:fill="auto"/>
          </w:tcPr>
          <w:p w14:paraId="40B784EB" w14:textId="77777777" w:rsidR="00262F6C" w:rsidRPr="0030342C" w:rsidRDefault="0030342C" w:rsidP="008F1E56">
            <w:pPr>
              <w:spacing w:after="0"/>
              <w:jc w:val="center"/>
              <w:rPr>
                <w:rFonts w:asciiTheme="majorHAnsi" w:hAnsiTheme="majorHAnsi" w:cstheme="majorBidi"/>
                <w:lang w:val="id-ID"/>
              </w:rPr>
            </w:pPr>
            <w:r>
              <w:rPr>
                <w:rFonts w:asciiTheme="majorHAnsi" w:hAnsiTheme="majorHAnsi" w:cstheme="majorBidi"/>
                <w:lang w:val="id-ID"/>
              </w:rPr>
              <w:t>5</w:t>
            </w:r>
          </w:p>
        </w:tc>
      </w:tr>
      <w:tr w:rsidR="00262F6C" w:rsidRPr="0022514E" w14:paraId="467A3B25" w14:textId="77777777" w:rsidTr="00373642">
        <w:trPr>
          <w:trHeight w:val="70"/>
        </w:trPr>
        <w:tc>
          <w:tcPr>
            <w:tcW w:w="709" w:type="dxa"/>
            <w:shd w:val="clear" w:color="auto" w:fill="auto"/>
          </w:tcPr>
          <w:p w14:paraId="670EB51D" w14:textId="3C13A325" w:rsidR="00262F6C" w:rsidRPr="00CE44FA" w:rsidRDefault="00262F6C" w:rsidP="00C61CD6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3A470DE6" w14:textId="452874BF" w:rsidR="00262F6C" w:rsidRPr="0022514E" w:rsidRDefault="00262F6C" w:rsidP="00812534">
            <w:pPr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6B35F08B" w14:textId="51DA7788" w:rsidR="00625599" w:rsidRPr="00811A84" w:rsidRDefault="00625599" w:rsidP="00E578C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 w:hanging="284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</w:p>
        </w:tc>
        <w:tc>
          <w:tcPr>
            <w:tcW w:w="1559" w:type="dxa"/>
            <w:shd w:val="clear" w:color="auto" w:fill="auto"/>
          </w:tcPr>
          <w:p w14:paraId="69228376" w14:textId="290F7A7B" w:rsidR="00FD56E5" w:rsidRPr="0022514E" w:rsidRDefault="00FD56E5" w:rsidP="00FD56E5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693" w:type="dxa"/>
            <w:shd w:val="clear" w:color="auto" w:fill="auto"/>
          </w:tcPr>
          <w:p w14:paraId="784C48B0" w14:textId="5CAE62C1" w:rsidR="00262F6C" w:rsidRPr="0022514E" w:rsidRDefault="00262F6C" w:rsidP="00E578C8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70EB755F" w14:textId="6C24D939" w:rsidR="00262F6C" w:rsidRPr="002F43E8" w:rsidRDefault="00262F6C" w:rsidP="00E578C8">
            <w:pPr>
              <w:pStyle w:val="ListParagraph"/>
              <w:numPr>
                <w:ilvl w:val="1"/>
                <w:numId w:val="1"/>
              </w:numPr>
              <w:tabs>
                <w:tab w:val="clear" w:pos="1440"/>
              </w:tabs>
              <w:spacing w:after="0" w:line="276" w:lineRule="auto"/>
              <w:ind w:left="318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shd w:val="clear" w:color="auto" w:fill="auto"/>
          </w:tcPr>
          <w:p w14:paraId="1402B22E" w14:textId="77777777" w:rsidR="00262F6C" w:rsidRPr="0030342C" w:rsidRDefault="0030342C" w:rsidP="0030342C">
            <w:pPr>
              <w:jc w:val="center"/>
              <w:rPr>
                <w:rFonts w:asciiTheme="majorHAnsi" w:hAnsiTheme="majorHAnsi" w:cstheme="majorBidi"/>
                <w:lang w:val="id-ID"/>
              </w:rPr>
            </w:pPr>
            <w:r>
              <w:rPr>
                <w:rFonts w:asciiTheme="majorHAnsi" w:hAnsiTheme="majorHAnsi" w:cstheme="majorBidi"/>
                <w:lang w:val="id-ID"/>
              </w:rPr>
              <w:t>5</w:t>
            </w:r>
          </w:p>
        </w:tc>
      </w:tr>
      <w:tr w:rsidR="00262F6C" w:rsidRPr="0022514E" w14:paraId="0DC06A92" w14:textId="77777777" w:rsidTr="00373642">
        <w:tc>
          <w:tcPr>
            <w:tcW w:w="709" w:type="dxa"/>
            <w:shd w:val="clear" w:color="auto" w:fill="auto"/>
          </w:tcPr>
          <w:p w14:paraId="5A3BC944" w14:textId="4A4C3901" w:rsidR="00262F6C" w:rsidRPr="00CE44FA" w:rsidRDefault="00262F6C" w:rsidP="006E7AFE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42A512D7" w14:textId="51F8A12E" w:rsidR="00262F6C" w:rsidRPr="0022514E" w:rsidRDefault="00262F6C" w:rsidP="002349DC">
            <w:pPr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49B69333" w14:textId="507C7746" w:rsidR="00AB5EAD" w:rsidRPr="0022514E" w:rsidRDefault="00AB5EAD" w:rsidP="00E578C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 w:hanging="284"/>
              <w:rPr>
                <w:rFonts w:asciiTheme="majorHAnsi" w:hAnsiTheme="majorHAnsi" w:cstheme="majorBidi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95D637C" w14:textId="28BF5DC1" w:rsidR="00FD56E5" w:rsidRPr="0022514E" w:rsidRDefault="00FD56E5" w:rsidP="00437A62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693" w:type="dxa"/>
            <w:shd w:val="clear" w:color="auto" w:fill="auto"/>
          </w:tcPr>
          <w:p w14:paraId="7CD92B06" w14:textId="744F7EC6" w:rsidR="00262F6C" w:rsidRPr="0022514E" w:rsidRDefault="00262F6C" w:rsidP="00E578C8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3353F776" w14:textId="5866A186" w:rsidR="008333B6" w:rsidRPr="008333B6" w:rsidRDefault="008333B6" w:rsidP="00E578C8">
            <w:pPr>
              <w:pStyle w:val="ListParagraph"/>
              <w:numPr>
                <w:ilvl w:val="1"/>
                <w:numId w:val="1"/>
              </w:numPr>
              <w:tabs>
                <w:tab w:val="clear" w:pos="1440"/>
              </w:tabs>
              <w:spacing w:after="0" w:line="276" w:lineRule="auto"/>
              <w:ind w:left="318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shd w:val="clear" w:color="auto" w:fill="auto"/>
          </w:tcPr>
          <w:p w14:paraId="37492FED" w14:textId="77777777" w:rsidR="00262F6C" w:rsidRPr="0030342C" w:rsidRDefault="0030342C" w:rsidP="008F1E56">
            <w:pPr>
              <w:jc w:val="center"/>
              <w:rPr>
                <w:rFonts w:asciiTheme="majorHAnsi" w:hAnsiTheme="majorHAnsi" w:cstheme="majorBidi"/>
                <w:lang w:val="id-ID"/>
              </w:rPr>
            </w:pPr>
            <w:r>
              <w:rPr>
                <w:rFonts w:asciiTheme="majorHAnsi" w:hAnsiTheme="majorHAnsi" w:cstheme="majorBidi"/>
                <w:lang w:val="id-ID"/>
              </w:rPr>
              <w:t>5</w:t>
            </w:r>
          </w:p>
        </w:tc>
      </w:tr>
      <w:tr w:rsidR="008333B6" w:rsidRPr="0022514E" w14:paraId="772515F4" w14:textId="77777777" w:rsidTr="00373642">
        <w:tc>
          <w:tcPr>
            <w:tcW w:w="709" w:type="dxa"/>
            <w:shd w:val="clear" w:color="auto" w:fill="auto"/>
          </w:tcPr>
          <w:p w14:paraId="29C523DB" w14:textId="2DB3B78C" w:rsidR="008333B6" w:rsidRPr="00CE44FA" w:rsidRDefault="008333B6" w:rsidP="006E7AFE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0AFD409C" w14:textId="4AF17F76" w:rsidR="008333B6" w:rsidRPr="00193505" w:rsidRDefault="008333B6" w:rsidP="002349DC">
            <w:pPr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2A799046" w14:textId="034A0D6B" w:rsidR="005A6EC2" w:rsidRPr="0022514E" w:rsidRDefault="005A6EC2" w:rsidP="00E578C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2FF3FE9F" w14:textId="1944E676" w:rsidR="00437A62" w:rsidRPr="0022514E" w:rsidRDefault="00437A62" w:rsidP="00437A62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693" w:type="dxa"/>
            <w:shd w:val="clear" w:color="auto" w:fill="auto"/>
          </w:tcPr>
          <w:p w14:paraId="30B28246" w14:textId="7D7F574B" w:rsidR="008333B6" w:rsidRPr="0022514E" w:rsidRDefault="008333B6" w:rsidP="00E578C8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6FB03844" w14:textId="6933A64A" w:rsidR="008333B6" w:rsidRPr="00D23893" w:rsidRDefault="008333B6" w:rsidP="00E578C8">
            <w:pPr>
              <w:pStyle w:val="ListParagraph"/>
              <w:numPr>
                <w:ilvl w:val="1"/>
                <w:numId w:val="1"/>
              </w:numPr>
              <w:tabs>
                <w:tab w:val="clear" w:pos="1440"/>
              </w:tabs>
              <w:spacing w:after="0" w:line="276" w:lineRule="auto"/>
              <w:ind w:left="318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shd w:val="clear" w:color="auto" w:fill="auto"/>
          </w:tcPr>
          <w:p w14:paraId="566B8DA0" w14:textId="77777777" w:rsidR="008333B6" w:rsidRPr="0030342C" w:rsidRDefault="0030342C" w:rsidP="008F1E56">
            <w:pPr>
              <w:jc w:val="center"/>
              <w:rPr>
                <w:rFonts w:asciiTheme="majorHAnsi" w:hAnsiTheme="majorHAnsi" w:cstheme="majorBidi"/>
                <w:lang w:val="id-ID"/>
              </w:rPr>
            </w:pPr>
            <w:r>
              <w:rPr>
                <w:rFonts w:asciiTheme="majorHAnsi" w:hAnsiTheme="majorHAnsi" w:cstheme="majorBidi"/>
                <w:lang w:val="id-ID"/>
              </w:rPr>
              <w:t>10</w:t>
            </w:r>
          </w:p>
        </w:tc>
      </w:tr>
      <w:tr w:rsidR="008333B6" w:rsidRPr="0022514E" w14:paraId="26AC1339" w14:textId="77777777" w:rsidTr="00373642">
        <w:tc>
          <w:tcPr>
            <w:tcW w:w="709" w:type="dxa"/>
            <w:shd w:val="clear" w:color="auto" w:fill="auto"/>
          </w:tcPr>
          <w:p w14:paraId="64C821E2" w14:textId="585BB19A" w:rsidR="008333B6" w:rsidRPr="00CE44FA" w:rsidRDefault="008333B6" w:rsidP="006E7AFE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6CC8B8D6" w14:textId="6AD06911" w:rsidR="008333B6" w:rsidRPr="00836C96" w:rsidRDefault="008333B6" w:rsidP="00836C96">
            <w:pPr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081D0D91" w14:textId="0F026B05" w:rsidR="0032372F" w:rsidRPr="0022514E" w:rsidRDefault="0032372F" w:rsidP="00E578C8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E59E15C" w14:textId="628E7A9B" w:rsidR="00FD56E5" w:rsidRPr="0022514E" w:rsidRDefault="00FD56E5" w:rsidP="008A20AB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693" w:type="dxa"/>
            <w:shd w:val="clear" w:color="auto" w:fill="auto"/>
          </w:tcPr>
          <w:p w14:paraId="2895E073" w14:textId="159DD203" w:rsidR="008333B6" w:rsidRPr="0022514E" w:rsidRDefault="008333B6" w:rsidP="00E578C8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2797D5FF" w14:textId="629552FE" w:rsidR="00C9227D" w:rsidRPr="00C429A1" w:rsidRDefault="00C9227D" w:rsidP="00E578C8">
            <w:pPr>
              <w:pStyle w:val="ListParagraph"/>
              <w:numPr>
                <w:ilvl w:val="1"/>
                <w:numId w:val="1"/>
              </w:numPr>
              <w:tabs>
                <w:tab w:val="clear" w:pos="1440"/>
              </w:tabs>
              <w:spacing w:after="0"/>
              <w:ind w:left="318" w:hanging="283"/>
              <w:rPr>
                <w:rFonts w:asciiTheme="majorHAnsi" w:hAnsiTheme="majorHAnsi"/>
                <w:b/>
                <w:bCs/>
                <w:lang w:val="id-ID"/>
              </w:rPr>
            </w:pPr>
          </w:p>
        </w:tc>
        <w:tc>
          <w:tcPr>
            <w:tcW w:w="992" w:type="dxa"/>
            <w:shd w:val="clear" w:color="auto" w:fill="auto"/>
          </w:tcPr>
          <w:p w14:paraId="06F957DB" w14:textId="77777777" w:rsidR="008333B6" w:rsidRPr="0030342C" w:rsidRDefault="0030342C" w:rsidP="008F1E56">
            <w:pPr>
              <w:jc w:val="center"/>
              <w:rPr>
                <w:rFonts w:asciiTheme="majorHAnsi" w:hAnsiTheme="majorHAnsi" w:cstheme="majorBidi"/>
                <w:lang w:val="id-ID"/>
              </w:rPr>
            </w:pPr>
            <w:r>
              <w:rPr>
                <w:rFonts w:asciiTheme="majorHAnsi" w:hAnsiTheme="majorHAnsi" w:cstheme="majorBidi"/>
                <w:lang w:val="id-ID"/>
              </w:rPr>
              <w:t>10</w:t>
            </w:r>
          </w:p>
        </w:tc>
      </w:tr>
      <w:tr w:rsidR="008333B6" w:rsidRPr="0022514E" w14:paraId="3002511B" w14:textId="77777777" w:rsidTr="00373642">
        <w:tc>
          <w:tcPr>
            <w:tcW w:w="709" w:type="dxa"/>
            <w:shd w:val="clear" w:color="auto" w:fill="auto"/>
          </w:tcPr>
          <w:p w14:paraId="326A410F" w14:textId="77777777" w:rsidR="008333B6" w:rsidRPr="00CE44FA" w:rsidRDefault="008333B6" w:rsidP="00BA2933">
            <w:pPr>
              <w:spacing w:before="120" w:after="120" w:line="240" w:lineRule="auto"/>
              <w:jc w:val="center"/>
              <w:rPr>
                <w:rFonts w:asciiTheme="majorHAnsi" w:hAnsiTheme="majorHAnsi"/>
                <w:lang w:val="id-ID"/>
              </w:rPr>
            </w:pPr>
            <w:r w:rsidRPr="00CE44FA">
              <w:rPr>
                <w:rFonts w:asciiTheme="majorHAnsi" w:hAnsiTheme="majorHAnsi"/>
                <w:lang w:val="id-ID"/>
              </w:rPr>
              <w:t>8</w:t>
            </w:r>
          </w:p>
        </w:tc>
        <w:tc>
          <w:tcPr>
            <w:tcW w:w="13466" w:type="dxa"/>
            <w:gridSpan w:val="10"/>
            <w:shd w:val="clear" w:color="auto" w:fill="auto"/>
          </w:tcPr>
          <w:p w14:paraId="314E9DA3" w14:textId="77777777" w:rsidR="008333B6" w:rsidRPr="008A20AB" w:rsidRDefault="008A20AB" w:rsidP="008A20AB">
            <w:pPr>
              <w:tabs>
                <w:tab w:val="left" w:pos="5085"/>
              </w:tabs>
              <w:spacing w:before="120" w:after="120" w:line="240" w:lineRule="auto"/>
              <w:ind w:left="210" w:hanging="210"/>
              <w:rPr>
                <w:rFonts w:asciiTheme="majorHAnsi" w:hAnsiTheme="majorHAnsi"/>
                <w:b/>
                <w:bCs/>
                <w:lang w:val="id-ID"/>
              </w:rPr>
            </w:pPr>
            <w:r>
              <w:rPr>
                <w:rFonts w:asciiTheme="majorHAnsi" w:hAnsiTheme="majorHAnsi"/>
                <w:lang w:val="id-ID"/>
              </w:rPr>
              <w:tab/>
            </w:r>
            <w:r>
              <w:rPr>
                <w:rFonts w:asciiTheme="majorHAnsi" w:hAnsiTheme="majorHAnsi"/>
                <w:lang w:val="id-ID"/>
              </w:rPr>
              <w:tab/>
            </w:r>
            <w:r>
              <w:rPr>
                <w:rFonts w:asciiTheme="majorHAnsi" w:hAnsiTheme="majorHAnsi"/>
                <w:b/>
                <w:bCs/>
                <w:lang w:val="id-ID"/>
              </w:rPr>
              <w:t>UJIAN TENGAH SEMESTER (UTS)</w:t>
            </w:r>
          </w:p>
        </w:tc>
      </w:tr>
      <w:tr w:rsidR="008333B6" w:rsidRPr="0022514E" w14:paraId="71E5941A" w14:textId="77777777" w:rsidTr="00373642">
        <w:tc>
          <w:tcPr>
            <w:tcW w:w="709" w:type="dxa"/>
            <w:shd w:val="clear" w:color="auto" w:fill="auto"/>
          </w:tcPr>
          <w:p w14:paraId="63EE38F2" w14:textId="16E5C78C" w:rsidR="008333B6" w:rsidRPr="00CE44FA" w:rsidRDefault="008333B6" w:rsidP="006E7AFE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450B8856" w14:textId="5EDB1C9E" w:rsidR="008333B6" w:rsidRPr="00452D0E" w:rsidRDefault="008333B6" w:rsidP="00452D0E">
            <w:pPr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6F6602A7" w14:textId="5C34562E" w:rsidR="004E09ED" w:rsidRPr="00031C8C" w:rsidRDefault="004E09ED" w:rsidP="00E578C8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1559" w:type="dxa"/>
            <w:shd w:val="clear" w:color="auto" w:fill="auto"/>
          </w:tcPr>
          <w:p w14:paraId="7C2D540E" w14:textId="6B3E9DB0" w:rsidR="008333B6" w:rsidRPr="0022514E" w:rsidRDefault="008333B6" w:rsidP="001B284C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693" w:type="dxa"/>
            <w:shd w:val="clear" w:color="auto" w:fill="auto"/>
          </w:tcPr>
          <w:p w14:paraId="46053C0C" w14:textId="3EB61B35" w:rsidR="008333B6" w:rsidRPr="0022514E" w:rsidRDefault="008333B6" w:rsidP="00E578C8">
            <w:pPr>
              <w:pStyle w:val="ListParagraph"/>
              <w:numPr>
                <w:ilvl w:val="0"/>
                <w:numId w:val="5"/>
              </w:numPr>
              <w:spacing w:after="120" w:line="240" w:lineRule="auto"/>
              <w:ind w:left="210" w:hanging="21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59B47CC4" w14:textId="766C95A7" w:rsidR="00636712" w:rsidRPr="00636712" w:rsidRDefault="00636712" w:rsidP="00E578C8">
            <w:pPr>
              <w:pStyle w:val="ListParagraph"/>
              <w:numPr>
                <w:ilvl w:val="0"/>
                <w:numId w:val="17"/>
              </w:numPr>
              <w:spacing w:after="0"/>
              <w:ind w:left="318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shd w:val="clear" w:color="auto" w:fill="auto"/>
          </w:tcPr>
          <w:p w14:paraId="7C2350F4" w14:textId="2F9EB403" w:rsidR="008333B6" w:rsidRPr="0030342C" w:rsidRDefault="008333B6" w:rsidP="008F1E56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8333B6" w:rsidRPr="0022514E" w14:paraId="0FC185B5" w14:textId="77777777" w:rsidTr="00373642">
        <w:tc>
          <w:tcPr>
            <w:tcW w:w="709" w:type="dxa"/>
            <w:shd w:val="clear" w:color="auto" w:fill="auto"/>
          </w:tcPr>
          <w:p w14:paraId="0F6FA634" w14:textId="7632A270" w:rsidR="008333B6" w:rsidRPr="00CE44FA" w:rsidRDefault="008333B6" w:rsidP="006E7AFE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52473C68" w14:textId="0F8B8324" w:rsidR="008333B6" w:rsidRPr="00E06F59" w:rsidRDefault="008333B6" w:rsidP="004D000D">
            <w:pPr>
              <w:spacing w:after="0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7D7B3541" w14:textId="345A8420" w:rsidR="00D6628C" w:rsidRPr="0022514E" w:rsidRDefault="00D6628C" w:rsidP="00E578C8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AF389E1" w14:textId="7F5D2B7E" w:rsidR="008333B6" w:rsidRPr="0022514E" w:rsidRDefault="008333B6" w:rsidP="001B284C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693" w:type="dxa"/>
            <w:shd w:val="clear" w:color="auto" w:fill="auto"/>
          </w:tcPr>
          <w:p w14:paraId="0D4CB1B1" w14:textId="51C14ABE" w:rsidR="008333B6" w:rsidRPr="006C15CF" w:rsidRDefault="008333B6" w:rsidP="00E578C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25A5A601" w14:textId="0D8F6924" w:rsidR="00DF0CEA" w:rsidRPr="00636712" w:rsidRDefault="00DF0CEA" w:rsidP="00E578C8">
            <w:pPr>
              <w:pStyle w:val="Subtitle"/>
              <w:numPr>
                <w:ilvl w:val="0"/>
                <w:numId w:val="20"/>
              </w:numPr>
              <w:ind w:left="318" w:hanging="283"/>
              <w:jc w:val="left"/>
              <w:rPr>
                <w:rFonts w:asciiTheme="majorHAnsi" w:hAnsiTheme="majorHAnsi"/>
                <w:b w:val="0"/>
                <w:bCs w:val="0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shd w:val="clear" w:color="auto" w:fill="auto"/>
          </w:tcPr>
          <w:p w14:paraId="5EDE431D" w14:textId="0824F9CA" w:rsidR="008333B6" w:rsidRPr="0030342C" w:rsidRDefault="008333B6" w:rsidP="008F1E56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1B284C" w:rsidRPr="0022514E" w14:paraId="4F69B041" w14:textId="77777777" w:rsidTr="00373642">
        <w:tc>
          <w:tcPr>
            <w:tcW w:w="709" w:type="dxa"/>
            <w:shd w:val="clear" w:color="auto" w:fill="auto"/>
          </w:tcPr>
          <w:p w14:paraId="0E331FE3" w14:textId="022DDD63" w:rsidR="001B284C" w:rsidRPr="00CE44FA" w:rsidRDefault="001B284C" w:rsidP="006E7AFE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72D1DCFD" w14:textId="77777777" w:rsidR="00815D08" w:rsidRPr="00FE5655" w:rsidRDefault="00815D08" w:rsidP="00E97328">
            <w:pPr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6CC4ACC6" w14:textId="692316C8" w:rsidR="00C22F03" w:rsidRPr="0022514E" w:rsidRDefault="00C22F03" w:rsidP="00E578C8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317" w:hanging="283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2B246C0C" w14:textId="736AF417" w:rsidR="001B284C" w:rsidRPr="0022514E" w:rsidRDefault="001B284C" w:rsidP="00710039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693" w:type="dxa"/>
            <w:shd w:val="clear" w:color="auto" w:fill="auto"/>
          </w:tcPr>
          <w:p w14:paraId="3D3EE257" w14:textId="5733A5C2" w:rsidR="001B284C" w:rsidRPr="006C15CF" w:rsidRDefault="001B284C" w:rsidP="00E578C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5173FE96" w14:textId="6E0BD693" w:rsidR="00E7061D" w:rsidRPr="00636712" w:rsidRDefault="00E7061D" w:rsidP="00E578C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17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shd w:val="clear" w:color="auto" w:fill="auto"/>
          </w:tcPr>
          <w:p w14:paraId="69FAA3C5" w14:textId="0F8EA2E5" w:rsidR="001B284C" w:rsidRPr="0030342C" w:rsidRDefault="001B284C" w:rsidP="008F1E56">
            <w:pPr>
              <w:spacing w:after="0"/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1B284C" w:rsidRPr="0022514E" w14:paraId="01D15FC2" w14:textId="77777777" w:rsidTr="00373642">
        <w:tc>
          <w:tcPr>
            <w:tcW w:w="709" w:type="dxa"/>
            <w:shd w:val="clear" w:color="auto" w:fill="auto"/>
          </w:tcPr>
          <w:p w14:paraId="249B98D6" w14:textId="26403E15" w:rsidR="001B284C" w:rsidRPr="00CE44FA" w:rsidRDefault="001B284C" w:rsidP="006E7AFE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004320D0" w14:textId="366A475B" w:rsidR="001B284C" w:rsidRPr="0022514E" w:rsidRDefault="001B284C" w:rsidP="004973A0">
            <w:pPr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20CE2FE9" w14:textId="5F5E0ECA" w:rsidR="007C29FE" w:rsidRPr="0022514E" w:rsidRDefault="007C29FE" w:rsidP="00E578C8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317" w:hanging="283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2BF3116B" w14:textId="0581CB39" w:rsidR="00E305FB" w:rsidRPr="00E305FB" w:rsidRDefault="00E305FB" w:rsidP="00E305FB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693" w:type="dxa"/>
            <w:shd w:val="clear" w:color="auto" w:fill="auto"/>
          </w:tcPr>
          <w:p w14:paraId="30F9BC7F" w14:textId="2FE87FF6" w:rsidR="001B284C" w:rsidRPr="0022514E" w:rsidRDefault="001B284C" w:rsidP="00E578C8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77C12608" w14:textId="7FCB28C8" w:rsidR="0029279F" w:rsidRPr="0009505E" w:rsidRDefault="0029279F" w:rsidP="00206063">
            <w:pPr>
              <w:pStyle w:val="Subtitle"/>
              <w:jc w:val="center"/>
              <w:rPr>
                <w:rFonts w:asciiTheme="majorHAnsi" w:hAnsiTheme="majorHAnsi"/>
                <w:b w:val="0"/>
                <w:bCs w:val="0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shd w:val="clear" w:color="auto" w:fill="auto"/>
          </w:tcPr>
          <w:p w14:paraId="47DCEF33" w14:textId="3492D391" w:rsidR="001B284C" w:rsidRPr="0030342C" w:rsidRDefault="001B284C" w:rsidP="0030342C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6C15CF" w:rsidRPr="0022514E" w14:paraId="117907D2" w14:textId="77777777" w:rsidTr="00373642">
        <w:tc>
          <w:tcPr>
            <w:tcW w:w="709" w:type="dxa"/>
            <w:shd w:val="clear" w:color="auto" w:fill="auto"/>
          </w:tcPr>
          <w:p w14:paraId="58533BFD" w14:textId="33609059" w:rsidR="006C15CF" w:rsidRPr="00CE44FA" w:rsidRDefault="006C15CF" w:rsidP="00E87B79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0C3140B1" w14:textId="49649979" w:rsidR="006C15CF" w:rsidRPr="0022514E" w:rsidRDefault="006C15CF" w:rsidP="00014757">
            <w:pPr>
              <w:spacing w:after="0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7AC88D95" w14:textId="33AB3031" w:rsidR="00297F7F" w:rsidRPr="0022514E" w:rsidRDefault="00297F7F" w:rsidP="00E578C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17" w:hanging="283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19C1FC3" w14:textId="532E5622" w:rsidR="006C15CF" w:rsidRPr="0022514E" w:rsidRDefault="006C15CF" w:rsidP="00710039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693" w:type="dxa"/>
            <w:shd w:val="clear" w:color="auto" w:fill="auto"/>
          </w:tcPr>
          <w:p w14:paraId="315D3FBE" w14:textId="281F4888" w:rsidR="006C15CF" w:rsidRPr="006C15CF" w:rsidRDefault="006C15CF" w:rsidP="00E578C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217F4B9C" w14:textId="07F39EC9" w:rsidR="00F019F9" w:rsidRPr="00F019F9" w:rsidRDefault="00F019F9" w:rsidP="00E578C8">
            <w:pPr>
              <w:pStyle w:val="Subtitle"/>
              <w:numPr>
                <w:ilvl w:val="1"/>
                <w:numId w:val="1"/>
              </w:numPr>
              <w:tabs>
                <w:tab w:val="clear" w:pos="1440"/>
              </w:tabs>
              <w:ind w:left="317" w:hanging="283"/>
              <w:jc w:val="left"/>
              <w:rPr>
                <w:rFonts w:asciiTheme="majorHAnsi" w:hAnsiTheme="majorHAnsi"/>
                <w:b w:val="0"/>
                <w:bCs w:val="0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shd w:val="clear" w:color="auto" w:fill="auto"/>
          </w:tcPr>
          <w:p w14:paraId="2B84673B" w14:textId="099A852C" w:rsidR="006C15CF" w:rsidRPr="0030342C" w:rsidRDefault="006C15CF" w:rsidP="008F1E56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6C15CF" w:rsidRPr="0022514E" w14:paraId="5E6ADC41" w14:textId="77777777" w:rsidTr="00373642">
        <w:tc>
          <w:tcPr>
            <w:tcW w:w="709" w:type="dxa"/>
            <w:shd w:val="clear" w:color="auto" w:fill="auto"/>
          </w:tcPr>
          <w:p w14:paraId="6B2DBE68" w14:textId="2D2CF49A" w:rsidR="006C15CF" w:rsidRPr="00CE44FA" w:rsidRDefault="006C15CF" w:rsidP="00E87B79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54EE81AF" w14:textId="0D666B3E" w:rsidR="006C15CF" w:rsidRPr="003444D6" w:rsidRDefault="006C15CF" w:rsidP="0077044E">
            <w:pPr>
              <w:spacing w:after="0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48CEE21C" w14:textId="5C5A406D" w:rsidR="003D598A" w:rsidRPr="000B0654" w:rsidRDefault="003D598A" w:rsidP="00E578C8">
            <w:pPr>
              <w:pStyle w:val="ListParagraph"/>
              <w:numPr>
                <w:ilvl w:val="0"/>
                <w:numId w:val="26"/>
              </w:numPr>
              <w:spacing w:after="0"/>
              <w:ind w:left="317" w:hanging="283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</w:p>
        </w:tc>
        <w:tc>
          <w:tcPr>
            <w:tcW w:w="1559" w:type="dxa"/>
            <w:shd w:val="clear" w:color="auto" w:fill="auto"/>
          </w:tcPr>
          <w:p w14:paraId="6E558DB7" w14:textId="64278D07" w:rsidR="006C15CF" w:rsidRPr="0022514E" w:rsidRDefault="006C15CF" w:rsidP="00710039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693" w:type="dxa"/>
            <w:shd w:val="clear" w:color="auto" w:fill="auto"/>
          </w:tcPr>
          <w:p w14:paraId="2AFE01A7" w14:textId="1C898E5F" w:rsidR="006C15CF" w:rsidRPr="006C15CF" w:rsidRDefault="006C15CF" w:rsidP="00E578C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392E0661" w14:textId="661A5DB3" w:rsidR="004B67F4" w:rsidRPr="0009505E" w:rsidRDefault="004B67F4" w:rsidP="00E578C8">
            <w:pPr>
              <w:pStyle w:val="Subtitle"/>
              <w:numPr>
                <w:ilvl w:val="1"/>
                <w:numId w:val="1"/>
              </w:numPr>
              <w:tabs>
                <w:tab w:val="clear" w:pos="1440"/>
              </w:tabs>
              <w:ind w:left="317" w:hanging="283"/>
              <w:jc w:val="left"/>
              <w:rPr>
                <w:rFonts w:asciiTheme="majorHAnsi" w:hAnsiTheme="majorHAnsi"/>
                <w:b w:val="0"/>
                <w:bCs w:val="0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shd w:val="clear" w:color="auto" w:fill="auto"/>
          </w:tcPr>
          <w:p w14:paraId="35B7920D" w14:textId="1A8E748F" w:rsidR="006C15CF" w:rsidRPr="0030342C" w:rsidRDefault="006C15CF" w:rsidP="008F1E56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6C15CF" w:rsidRPr="0022514E" w14:paraId="6096266F" w14:textId="77777777" w:rsidTr="00373642">
        <w:tc>
          <w:tcPr>
            <w:tcW w:w="709" w:type="dxa"/>
            <w:shd w:val="clear" w:color="auto" w:fill="auto"/>
          </w:tcPr>
          <w:p w14:paraId="44909A28" w14:textId="1976C87F" w:rsidR="006C15CF" w:rsidRPr="00CE44FA" w:rsidRDefault="006C15CF" w:rsidP="00E87B79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393BBBD3" w14:textId="4E07B9FC" w:rsidR="00131064" w:rsidRPr="006B4CC9" w:rsidRDefault="00131064" w:rsidP="007142DF">
            <w:pPr>
              <w:spacing w:after="0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7590080B" w14:textId="6E04ED12" w:rsidR="006C15CF" w:rsidRPr="00F43528" w:rsidRDefault="006C15CF" w:rsidP="00F43528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1559" w:type="dxa"/>
            <w:shd w:val="clear" w:color="auto" w:fill="auto"/>
          </w:tcPr>
          <w:p w14:paraId="111F4D1F" w14:textId="56C8BCEE" w:rsidR="006C15CF" w:rsidRPr="0022514E" w:rsidRDefault="006C15CF" w:rsidP="002B73C6">
            <w:pPr>
              <w:rPr>
                <w:rFonts w:asciiTheme="majorHAnsi" w:hAnsiTheme="majorHAnsi"/>
              </w:rPr>
            </w:pPr>
          </w:p>
        </w:tc>
        <w:tc>
          <w:tcPr>
            <w:tcW w:w="2693" w:type="dxa"/>
            <w:shd w:val="clear" w:color="auto" w:fill="auto"/>
          </w:tcPr>
          <w:p w14:paraId="0756AA48" w14:textId="7A9C3C78" w:rsidR="00E76D79" w:rsidRPr="00E76D79" w:rsidRDefault="00E76D79" w:rsidP="00E578C8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5" w:type="dxa"/>
            <w:gridSpan w:val="3"/>
            <w:shd w:val="clear" w:color="auto" w:fill="auto"/>
          </w:tcPr>
          <w:p w14:paraId="22CF2E40" w14:textId="00DB5D70" w:rsidR="006C15CF" w:rsidRPr="000943FB" w:rsidRDefault="006C15CF" w:rsidP="00055FAC">
            <w:pPr>
              <w:pStyle w:val="ListParagraph"/>
              <w:spacing w:after="0" w:line="240" w:lineRule="auto"/>
              <w:ind w:left="0"/>
              <w:rPr>
                <w:rFonts w:asciiTheme="majorHAnsi" w:hAnsiTheme="majorHAnsi"/>
                <w:iCs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shd w:val="clear" w:color="auto" w:fill="auto"/>
          </w:tcPr>
          <w:p w14:paraId="012E1988" w14:textId="30B091EF" w:rsidR="006C15CF" w:rsidRPr="0030342C" w:rsidRDefault="006C15CF" w:rsidP="008F1E56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6C15CF" w:rsidRPr="0022514E" w14:paraId="111BFFE7" w14:textId="77777777" w:rsidTr="00373642">
        <w:tc>
          <w:tcPr>
            <w:tcW w:w="709" w:type="dxa"/>
            <w:shd w:val="clear" w:color="auto" w:fill="auto"/>
          </w:tcPr>
          <w:p w14:paraId="7B4D5AB8" w14:textId="77777777" w:rsidR="006C15CF" w:rsidRPr="00CE44FA" w:rsidRDefault="006C15CF" w:rsidP="00BA2933">
            <w:pPr>
              <w:spacing w:before="120" w:after="120"/>
              <w:jc w:val="center"/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 w:rsidRPr="00CE44FA">
              <w:rPr>
                <w:rFonts w:asciiTheme="majorHAnsi" w:hAnsiTheme="majorHAnsi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13466" w:type="dxa"/>
            <w:gridSpan w:val="10"/>
            <w:shd w:val="clear" w:color="auto" w:fill="auto"/>
          </w:tcPr>
          <w:p w14:paraId="619E4DD0" w14:textId="77777777" w:rsidR="006C15CF" w:rsidRPr="0022514E" w:rsidRDefault="0030342C" w:rsidP="0030342C">
            <w:pPr>
              <w:tabs>
                <w:tab w:val="center" w:pos="6625"/>
                <w:tab w:val="left" w:pos="10425"/>
              </w:tabs>
              <w:spacing w:before="120" w:after="120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ab/>
            </w:r>
            <w:r w:rsidR="006C15CF" w:rsidRPr="0022514E">
              <w:rPr>
                <w:rFonts w:asciiTheme="majorHAnsi" w:hAnsiTheme="majorHAnsi"/>
                <w:b/>
                <w:bCs/>
              </w:rPr>
              <w:t>UJIAN AKHIR SEMESTER (UAS)</w:t>
            </w:r>
            <w:r>
              <w:rPr>
                <w:rFonts w:asciiTheme="majorHAnsi" w:hAnsiTheme="majorHAnsi"/>
                <w:b/>
                <w:bCs/>
              </w:rPr>
              <w:tab/>
            </w:r>
          </w:p>
        </w:tc>
      </w:tr>
    </w:tbl>
    <w:p w14:paraId="7A350480" w14:textId="77777777" w:rsidR="009B0A6C" w:rsidRPr="00CE44FA" w:rsidRDefault="009B0A6C" w:rsidP="00E37F41">
      <w:pPr>
        <w:spacing w:after="0" w:line="240" w:lineRule="auto"/>
        <w:jc w:val="both"/>
        <w:rPr>
          <w:rFonts w:asciiTheme="majorHAnsi" w:hAnsiTheme="majorHAnsi"/>
          <w:b/>
          <w:sz w:val="24"/>
          <w:szCs w:val="24"/>
          <w:lang w:val="id-ID"/>
        </w:rPr>
      </w:pPr>
    </w:p>
    <w:p w14:paraId="5EFA9C8E" w14:textId="77777777" w:rsidR="000F1625" w:rsidRPr="00CE44FA" w:rsidRDefault="000F1625" w:rsidP="004568F4">
      <w:pPr>
        <w:rPr>
          <w:rFonts w:asciiTheme="majorHAnsi" w:hAnsiTheme="majorHAnsi"/>
          <w:sz w:val="24"/>
          <w:szCs w:val="24"/>
          <w:lang w:val="id-ID"/>
        </w:rPr>
      </w:pPr>
    </w:p>
    <w:p w14:paraId="4F54EFBE" w14:textId="77777777" w:rsidR="00E37F41" w:rsidRPr="00CE44FA" w:rsidRDefault="00E37F41" w:rsidP="004568F4">
      <w:pPr>
        <w:rPr>
          <w:rFonts w:asciiTheme="majorHAnsi" w:hAnsiTheme="majorHAnsi"/>
          <w:sz w:val="24"/>
          <w:szCs w:val="24"/>
          <w:lang w:val="id-ID"/>
        </w:rPr>
      </w:pPr>
    </w:p>
    <w:sectPr w:rsidR="00E37F41" w:rsidRPr="00CE44FA" w:rsidSect="00CD2072">
      <w:footerReference w:type="default" r:id="rId9"/>
      <w:pgSz w:w="16839" w:h="11907" w:orient="landscape" w:code="9"/>
      <w:pgMar w:top="1440" w:right="1134" w:bottom="14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52ACF" w14:textId="77777777" w:rsidR="00E069E9" w:rsidRDefault="00E069E9" w:rsidP="00D97689">
      <w:pPr>
        <w:spacing w:after="0" w:line="240" w:lineRule="auto"/>
      </w:pPr>
      <w:r>
        <w:separator/>
      </w:r>
    </w:p>
  </w:endnote>
  <w:endnote w:type="continuationSeparator" w:id="0">
    <w:p w14:paraId="0C4B6417" w14:textId="77777777" w:rsidR="00E069E9" w:rsidRDefault="00E069E9" w:rsidP="00D97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64265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1191EC" w14:textId="74B7C22C" w:rsidR="00A3026A" w:rsidRDefault="00A302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A1FF0D" w14:textId="77777777" w:rsidR="003751A5" w:rsidRDefault="003751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8B338" w14:textId="77777777" w:rsidR="00E069E9" w:rsidRDefault="00E069E9" w:rsidP="00D97689">
      <w:pPr>
        <w:spacing w:after="0" w:line="240" w:lineRule="auto"/>
      </w:pPr>
      <w:r>
        <w:separator/>
      </w:r>
    </w:p>
  </w:footnote>
  <w:footnote w:type="continuationSeparator" w:id="0">
    <w:p w14:paraId="5118480A" w14:textId="77777777" w:rsidR="00E069E9" w:rsidRDefault="00E069E9" w:rsidP="00D976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3C9"/>
    <w:multiLevelType w:val="hybridMultilevel"/>
    <w:tmpl w:val="F5D8155C"/>
    <w:lvl w:ilvl="0" w:tplc="20B0700E">
      <w:start w:val="1"/>
      <w:numFmt w:val="decimal"/>
      <w:lvlText w:val="%1."/>
      <w:lvlJc w:val="right"/>
      <w:pPr>
        <w:ind w:left="72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2273EE6"/>
    <w:multiLevelType w:val="hybridMultilevel"/>
    <w:tmpl w:val="9B300CC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01D7D"/>
    <w:multiLevelType w:val="hybridMultilevel"/>
    <w:tmpl w:val="F462FB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5F6FED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066806F2"/>
    <w:multiLevelType w:val="hybridMultilevel"/>
    <w:tmpl w:val="42BEF1E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B5FA0"/>
    <w:multiLevelType w:val="hybridMultilevel"/>
    <w:tmpl w:val="7F28A4A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A2E49"/>
    <w:multiLevelType w:val="hybridMultilevel"/>
    <w:tmpl w:val="E2B271E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B5325"/>
    <w:multiLevelType w:val="hybridMultilevel"/>
    <w:tmpl w:val="3B28F62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8405A"/>
    <w:multiLevelType w:val="hybridMultilevel"/>
    <w:tmpl w:val="5D561C42"/>
    <w:lvl w:ilvl="0" w:tplc="8A08DA16">
      <w:start w:val="1"/>
      <w:numFmt w:val="decimal"/>
      <w:lvlText w:val="%1."/>
      <w:lvlJc w:val="left"/>
      <w:pPr>
        <w:ind w:left="1080" w:hanging="360"/>
      </w:pPr>
      <w:rPr>
        <w:rFonts w:asciiTheme="majorBidi" w:hAnsiTheme="majorBidi" w:cstheme="majorBidi" w:hint="default"/>
        <w:b w:val="0"/>
        <w:bCs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64624DD"/>
    <w:multiLevelType w:val="hybridMultilevel"/>
    <w:tmpl w:val="CBE808F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A7686"/>
    <w:multiLevelType w:val="hybridMultilevel"/>
    <w:tmpl w:val="652E325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3A3167"/>
    <w:multiLevelType w:val="hybridMultilevel"/>
    <w:tmpl w:val="0E3C79F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E1673"/>
    <w:multiLevelType w:val="hybridMultilevel"/>
    <w:tmpl w:val="02968EF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E15AB"/>
    <w:multiLevelType w:val="hybridMultilevel"/>
    <w:tmpl w:val="C98EEF8A"/>
    <w:lvl w:ilvl="0" w:tplc="43A2F388">
      <w:start w:val="1"/>
      <w:numFmt w:val="decimal"/>
      <w:lvlText w:val="%1."/>
      <w:lvlJc w:val="left"/>
      <w:pPr>
        <w:ind w:left="720" w:hanging="360"/>
      </w:pPr>
      <w:rPr>
        <w:lang w:val="en-US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125EBC"/>
    <w:multiLevelType w:val="hybridMultilevel"/>
    <w:tmpl w:val="49CC6CB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9E254C"/>
    <w:multiLevelType w:val="hybridMultilevel"/>
    <w:tmpl w:val="0758311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691E2C"/>
    <w:multiLevelType w:val="hybridMultilevel"/>
    <w:tmpl w:val="DBEC93B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4625EC"/>
    <w:multiLevelType w:val="hybridMultilevel"/>
    <w:tmpl w:val="0694AD8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ED76E1"/>
    <w:multiLevelType w:val="hybridMultilevel"/>
    <w:tmpl w:val="B7C8E50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D435C2"/>
    <w:multiLevelType w:val="hybridMultilevel"/>
    <w:tmpl w:val="46B84D5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8E1042"/>
    <w:multiLevelType w:val="hybridMultilevel"/>
    <w:tmpl w:val="C764BCE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D9387E"/>
    <w:multiLevelType w:val="hybridMultilevel"/>
    <w:tmpl w:val="FE8C01B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5E4921"/>
    <w:multiLevelType w:val="hybridMultilevel"/>
    <w:tmpl w:val="55CA9B48"/>
    <w:lvl w:ilvl="0" w:tplc="48D2237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bCs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C22174"/>
    <w:multiLevelType w:val="hybridMultilevel"/>
    <w:tmpl w:val="26642ADE"/>
    <w:lvl w:ilvl="0" w:tplc="0421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3" w15:restartNumberingAfterBreak="0">
    <w:nsid w:val="68B36EB3"/>
    <w:multiLevelType w:val="hybridMultilevel"/>
    <w:tmpl w:val="472275D6"/>
    <w:lvl w:ilvl="0" w:tplc="04210017">
      <w:start w:val="1"/>
      <w:numFmt w:val="lowerLetter"/>
      <w:lvlText w:val="%1)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0F">
      <w:start w:val="1"/>
      <w:numFmt w:val="decimal"/>
      <w:lvlText w:val="%3."/>
      <w:lvlJc w:val="lef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284551"/>
    <w:multiLevelType w:val="hybridMultilevel"/>
    <w:tmpl w:val="DD3AA7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A80729"/>
    <w:multiLevelType w:val="hybridMultilevel"/>
    <w:tmpl w:val="C1BCBFB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0265EB"/>
    <w:multiLevelType w:val="hybridMultilevel"/>
    <w:tmpl w:val="718680D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190D26"/>
    <w:multiLevelType w:val="hybridMultilevel"/>
    <w:tmpl w:val="180A8698"/>
    <w:lvl w:ilvl="0" w:tplc="0421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num w:numId="1" w16cid:durableId="103346138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15692436">
    <w:abstractNumId w:val="0"/>
  </w:num>
  <w:num w:numId="3" w16cid:durableId="1161046128">
    <w:abstractNumId w:val="4"/>
  </w:num>
  <w:num w:numId="4" w16cid:durableId="1140925461">
    <w:abstractNumId w:val="10"/>
  </w:num>
  <w:num w:numId="5" w16cid:durableId="555049457">
    <w:abstractNumId w:val="6"/>
  </w:num>
  <w:num w:numId="6" w16cid:durableId="983003921">
    <w:abstractNumId w:val="23"/>
  </w:num>
  <w:num w:numId="7" w16cid:durableId="1957785548">
    <w:abstractNumId w:val="21"/>
  </w:num>
  <w:num w:numId="8" w16cid:durableId="729307282">
    <w:abstractNumId w:val="12"/>
  </w:num>
  <w:num w:numId="9" w16cid:durableId="1450004030">
    <w:abstractNumId w:val="19"/>
  </w:num>
  <w:num w:numId="10" w16cid:durableId="2085176879">
    <w:abstractNumId w:val="7"/>
  </w:num>
  <w:num w:numId="11" w16cid:durableId="1282614826">
    <w:abstractNumId w:val="25"/>
  </w:num>
  <w:num w:numId="12" w16cid:durableId="656298890">
    <w:abstractNumId w:val="5"/>
  </w:num>
  <w:num w:numId="13" w16cid:durableId="635572172">
    <w:abstractNumId w:val="20"/>
  </w:num>
  <w:num w:numId="14" w16cid:durableId="239482219">
    <w:abstractNumId w:val="16"/>
  </w:num>
  <w:num w:numId="15" w16cid:durableId="1225024760">
    <w:abstractNumId w:val="27"/>
  </w:num>
  <w:num w:numId="16" w16cid:durableId="1939019824">
    <w:abstractNumId w:val="22"/>
  </w:num>
  <w:num w:numId="17" w16cid:durableId="1755980092">
    <w:abstractNumId w:val="18"/>
  </w:num>
  <w:num w:numId="18" w16cid:durableId="1241139106">
    <w:abstractNumId w:val="13"/>
  </w:num>
  <w:num w:numId="19" w16cid:durableId="1129128728">
    <w:abstractNumId w:val="11"/>
  </w:num>
  <w:num w:numId="20" w16cid:durableId="914507109">
    <w:abstractNumId w:val="15"/>
  </w:num>
  <w:num w:numId="21" w16cid:durableId="1103067152">
    <w:abstractNumId w:val="1"/>
  </w:num>
  <w:num w:numId="22" w16cid:durableId="551238837">
    <w:abstractNumId w:val="8"/>
  </w:num>
  <w:num w:numId="23" w16cid:durableId="169370868">
    <w:abstractNumId w:val="3"/>
  </w:num>
  <w:num w:numId="24" w16cid:durableId="340275391">
    <w:abstractNumId w:val="17"/>
  </w:num>
  <w:num w:numId="25" w16cid:durableId="708916591">
    <w:abstractNumId w:val="14"/>
  </w:num>
  <w:num w:numId="26" w16cid:durableId="38863362">
    <w:abstractNumId w:val="24"/>
  </w:num>
  <w:num w:numId="27" w16cid:durableId="795683847">
    <w:abstractNumId w:val="26"/>
  </w:num>
  <w:num w:numId="28" w16cid:durableId="553807821">
    <w:abstractNumId w:val="9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O0MDWxMLUwMjczMDJS0lEKTi0uzszPAykwrAUA8GYbgCwAAAA="/>
  </w:docVars>
  <w:rsids>
    <w:rsidRoot w:val="00854703"/>
    <w:rsid w:val="000045E9"/>
    <w:rsid w:val="0000539B"/>
    <w:rsid w:val="000067A4"/>
    <w:rsid w:val="00014757"/>
    <w:rsid w:val="00021E90"/>
    <w:rsid w:val="00031C8C"/>
    <w:rsid w:val="000460A1"/>
    <w:rsid w:val="00050A31"/>
    <w:rsid w:val="00055FAC"/>
    <w:rsid w:val="0007771B"/>
    <w:rsid w:val="00080110"/>
    <w:rsid w:val="000943FB"/>
    <w:rsid w:val="0009505E"/>
    <w:rsid w:val="0009766A"/>
    <w:rsid w:val="000A27BB"/>
    <w:rsid w:val="000B0654"/>
    <w:rsid w:val="000B2C97"/>
    <w:rsid w:val="000B2F80"/>
    <w:rsid w:val="000E37B3"/>
    <w:rsid w:val="000E7015"/>
    <w:rsid w:val="000F1625"/>
    <w:rsid w:val="000F7633"/>
    <w:rsid w:val="00110BD5"/>
    <w:rsid w:val="00111801"/>
    <w:rsid w:val="00111849"/>
    <w:rsid w:val="00131064"/>
    <w:rsid w:val="00143D45"/>
    <w:rsid w:val="0014449E"/>
    <w:rsid w:val="00153EAF"/>
    <w:rsid w:val="00163219"/>
    <w:rsid w:val="001636A1"/>
    <w:rsid w:val="001734DA"/>
    <w:rsid w:val="00174674"/>
    <w:rsid w:val="0017625C"/>
    <w:rsid w:val="00180044"/>
    <w:rsid w:val="0018282B"/>
    <w:rsid w:val="00193505"/>
    <w:rsid w:val="001A0F1C"/>
    <w:rsid w:val="001A2CC3"/>
    <w:rsid w:val="001A7039"/>
    <w:rsid w:val="001B284C"/>
    <w:rsid w:val="001B2C81"/>
    <w:rsid w:val="001B2FB3"/>
    <w:rsid w:val="001B45C8"/>
    <w:rsid w:val="001D1346"/>
    <w:rsid w:val="001E2E47"/>
    <w:rsid w:val="001F4DFE"/>
    <w:rsid w:val="00200022"/>
    <w:rsid w:val="002022F6"/>
    <w:rsid w:val="00203A20"/>
    <w:rsid w:val="00205DF4"/>
    <w:rsid w:val="00206063"/>
    <w:rsid w:val="002075B4"/>
    <w:rsid w:val="002201F9"/>
    <w:rsid w:val="002214BE"/>
    <w:rsid w:val="0022514E"/>
    <w:rsid w:val="002340C4"/>
    <w:rsid w:val="002349DC"/>
    <w:rsid w:val="0023752B"/>
    <w:rsid w:val="00237C06"/>
    <w:rsid w:val="00257B62"/>
    <w:rsid w:val="00262F6C"/>
    <w:rsid w:val="00263C08"/>
    <w:rsid w:val="00265A0C"/>
    <w:rsid w:val="00267513"/>
    <w:rsid w:val="002779A0"/>
    <w:rsid w:val="0029279F"/>
    <w:rsid w:val="00293636"/>
    <w:rsid w:val="00297F7F"/>
    <w:rsid w:val="002B1D1C"/>
    <w:rsid w:val="002B20BA"/>
    <w:rsid w:val="002B57F0"/>
    <w:rsid w:val="002B73C6"/>
    <w:rsid w:val="002D0EDB"/>
    <w:rsid w:val="002D69B6"/>
    <w:rsid w:val="002D7203"/>
    <w:rsid w:val="002E4288"/>
    <w:rsid w:val="002F0579"/>
    <w:rsid w:val="002F43E8"/>
    <w:rsid w:val="002F4BB9"/>
    <w:rsid w:val="002F60CE"/>
    <w:rsid w:val="003029E1"/>
    <w:rsid w:val="0030342C"/>
    <w:rsid w:val="0030606C"/>
    <w:rsid w:val="00307572"/>
    <w:rsid w:val="00322945"/>
    <w:rsid w:val="0032372F"/>
    <w:rsid w:val="00341818"/>
    <w:rsid w:val="003440D5"/>
    <w:rsid w:val="003444D6"/>
    <w:rsid w:val="00361D36"/>
    <w:rsid w:val="0036246D"/>
    <w:rsid w:val="00364074"/>
    <w:rsid w:val="00367624"/>
    <w:rsid w:val="00373642"/>
    <w:rsid w:val="003751A5"/>
    <w:rsid w:val="003755C6"/>
    <w:rsid w:val="00376C66"/>
    <w:rsid w:val="003871A9"/>
    <w:rsid w:val="003B0823"/>
    <w:rsid w:val="003B270B"/>
    <w:rsid w:val="003B29F1"/>
    <w:rsid w:val="003D598A"/>
    <w:rsid w:val="003D6BFF"/>
    <w:rsid w:val="003E0766"/>
    <w:rsid w:val="003E2E87"/>
    <w:rsid w:val="003E3885"/>
    <w:rsid w:val="003F1199"/>
    <w:rsid w:val="003F6329"/>
    <w:rsid w:val="00416B35"/>
    <w:rsid w:val="004211AF"/>
    <w:rsid w:val="004231C7"/>
    <w:rsid w:val="00425EDA"/>
    <w:rsid w:val="004266AD"/>
    <w:rsid w:val="0043736D"/>
    <w:rsid w:val="00437A62"/>
    <w:rsid w:val="00441C94"/>
    <w:rsid w:val="00444EA2"/>
    <w:rsid w:val="00452D0E"/>
    <w:rsid w:val="00454494"/>
    <w:rsid w:val="004568F4"/>
    <w:rsid w:val="00460AB1"/>
    <w:rsid w:val="004635D5"/>
    <w:rsid w:val="004712FB"/>
    <w:rsid w:val="00475369"/>
    <w:rsid w:val="00481F48"/>
    <w:rsid w:val="00483C3F"/>
    <w:rsid w:val="00496B14"/>
    <w:rsid w:val="004970AA"/>
    <w:rsid w:val="0049728C"/>
    <w:rsid w:val="004973A0"/>
    <w:rsid w:val="004A210F"/>
    <w:rsid w:val="004A6057"/>
    <w:rsid w:val="004A60EA"/>
    <w:rsid w:val="004B2702"/>
    <w:rsid w:val="004B67F4"/>
    <w:rsid w:val="004C416B"/>
    <w:rsid w:val="004C675C"/>
    <w:rsid w:val="004D000D"/>
    <w:rsid w:val="004E09B2"/>
    <w:rsid w:val="004E09ED"/>
    <w:rsid w:val="004F122B"/>
    <w:rsid w:val="004F2F8D"/>
    <w:rsid w:val="005007C0"/>
    <w:rsid w:val="00501B4B"/>
    <w:rsid w:val="00504573"/>
    <w:rsid w:val="005075E8"/>
    <w:rsid w:val="0052593B"/>
    <w:rsid w:val="00533C1C"/>
    <w:rsid w:val="00537295"/>
    <w:rsid w:val="0053757D"/>
    <w:rsid w:val="00562F00"/>
    <w:rsid w:val="005634E9"/>
    <w:rsid w:val="0057485E"/>
    <w:rsid w:val="00586F5B"/>
    <w:rsid w:val="00590EF1"/>
    <w:rsid w:val="005923E3"/>
    <w:rsid w:val="005975D6"/>
    <w:rsid w:val="005A5E39"/>
    <w:rsid w:val="005A6EC2"/>
    <w:rsid w:val="005A7DB0"/>
    <w:rsid w:val="005B231F"/>
    <w:rsid w:val="005C5F6E"/>
    <w:rsid w:val="005D3943"/>
    <w:rsid w:val="005D3E8C"/>
    <w:rsid w:val="005D50B5"/>
    <w:rsid w:val="005E445D"/>
    <w:rsid w:val="005E44D1"/>
    <w:rsid w:val="005F30EB"/>
    <w:rsid w:val="005F76DD"/>
    <w:rsid w:val="00604B1F"/>
    <w:rsid w:val="00611302"/>
    <w:rsid w:val="00614AF7"/>
    <w:rsid w:val="00616997"/>
    <w:rsid w:val="00625599"/>
    <w:rsid w:val="00626478"/>
    <w:rsid w:val="0063216D"/>
    <w:rsid w:val="00632E44"/>
    <w:rsid w:val="00636712"/>
    <w:rsid w:val="00645628"/>
    <w:rsid w:val="00647DDA"/>
    <w:rsid w:val="006540DB"/>
    <w:rsid w:val="0065514B"/>
    <w:rsid w:val="00671931"/>
    <w:rsid w:val="00683484"/>
    <w:rsid w:val="006855AE"/>
    <w:rsid w:val="006B32CC"/>
    <w:rsid w:val="006B4CC9"/>
    <w:rsid w:val="006C1326"/>
    <w:rsid w:val="006C15CF"/>
    <w:rsid w:val="006C7D43"/>
    <w:rsid w:val="006D1321"/>
    <w:rsid w:val="006D3371"/>
    <w:rsid w:val="006E0734"/>
    <w:rsid w:val="006E0E12"/>
    <w:rsid w:val="006E1C1C"/>
    <w:rsid w:val="006E3EBD"/>
    <w:rsid w:val="006E6B32"/>
    <w:rsid w:val="006E7AFE"/>
    <w:rsid w:val="006F0320"/>
    <w:rsid w:val="006F2532"/>
    <w:rsid w:val="00701F5E"/>
    <w:rsid w:val="0070450E"/>
    <w:rsid w:val="007142DF"/>
    <w:rsid w:val="00715EE4"/>
    <w:rsid w:val="007271AA"/>
    <w:rsid w:val="00727D66"/>
    <w:rsid w:val="0073160D"/>
    <w:rsid w:val="00736B79"/>
    <w:rsid w:val="00741AE9"/>
    <w:rsid w:val="0075231C"/>
    <w:rsid w:val="007563DD"/>
    <w:rsid w:val="007617E7"/>
    <w:rsid w:val="0076380B"/>
    <w:rsid w:val="00764954"/>
    <w:rsid w:val="0077044E"/>
    <w:rsid w:val="00791644"/>
    <w:rsid w:val="00794989"/>
    <w:rsid w:val="007C0806"/>
    <w:rsid w:val="007C0C08"/>
    <w:rsid w:val="007C29FE"/>
    <w:rsid w:val="007D1F6D"/>
    <w:rsid w:val="007E0844"/>
    <w:rsid w:val="007F2174"/>
    <w:rsid w:val="007F4F2B"/>
    <w:rsid w:val="008057BC"/>
    <w:rsid w:val="008079C6"/>
    <w:rsid w:val="00811A84"/>
    <w:rsid w:val="00812534"/>
    <w:rsid w:val="008156F2"/>
    <w:rsid w:val="008159A5"/>
    <w:rsid w:val="00815D08"/>
    <w:rsid w:val="008274F5"/>
    <w:rsid w:val="008333B6"/>
    <w:rsid w:val="00833F14"/>
    <w:rsid w:val="00836C96"/>
    <w:rsid w:val="0084201E"/>
    <w:rsid w:val="008467FE"/>
    <w:rsid w:val="008542C8"/>
    <w:rsid w:val="00854703"/>
    <w:rsid w:val="00862C81"/>
    <w:rsid w:val="00863A95"/>
    <w:rsid w:val="00876B18"/>
    <w:rsid w:val="008958D5"/>
    <w:rsid w:val="00896688"/>
    <w:rsid w:val="008A1E84"/>
    <w:rsid w:val="008A20AB"/>
    <w:rsid w:val="008B4A89"/>
    <w:rsid w:val="008C0758"/>
    <w:rsid w:val="008C53CB"/>
    <w:rsid w:val="008C60A8"/>
    <w:rsid w:val="008D6D63"/>
    <w:rsid w:val="008E071A"/>
    <w:rsid w:val="008E1220"/>
    <w:rsid w:val="008F68F3"/>
    <w:rsid w:val="008F700A"/>
    <w:rsid w:val="009002EA"/>
    <w:rsid w:val="00901249"/>
    <w:rsid w:val="009022E5"/>
    <w:rsid w:val="00907965"/>
    <w:rsid w:val="00910EB8"/>
    <w:rsid w:val="0091567A"/>
    <w:rsid w:val="00920BF1"/>
    <w:rsid w:val="009273EF"/>
    <w:rsid w:val="00927687"/>
    <w:rsid w:val="009343BB"/>
    <w:rsid w:val="00936609"/>
    <w:rsid w:val="009431B4"/>
    <w:rsid w:val="00947BC0"/>
    <w:rsid w:val="009538A2"/>
    <w:rsid w:val="00957D5C"/>
    <w:rsid w:val="00957F7A"/>
    <w:rsid w:val="0096042A"/>
    <w:rsid w:val="00966231"/>
    <w:rsid w:val="009703BC"/>
    <w:rsid w:val="00970A5A"/>
    <w:rsid w:val="0097531B"/>
    <w:rsid w:val="00976CD7"/>
    <w:rsid w:val="009778A4"/>
    <w:rsid w:val="00983314"/>
    <w:rsid w:val="009A46AD"/>
    <w:rsid w:val="009B0A6C"/>
    <w:rsid w:val="009B72FE"/>
    <w:rsid w:val="009C3E3C"/>
    <w:rsid w:val="009D3F24"/>
    <w:rsid w:val="009E5799"/>
    <w:rsid w:val="009F276E"/>
    <w:rsid w:val="00A128BF"/>
    <w:rsid w:val="00A13AE4"/>
    <w:rsid w:val="00A14648"/>
    <w:rsid w:val="00A3026A"/>
    <w:rsid w:val="00A32BE4"/>
    <w:rsid w:val="00A33A38"/>
    <w:rsid w:val="00A557E3"/>
    <w:rsid w:val="00A63D72"/>
    <w:rsid w:val="00A74816"/>
    <w:rsid w:val="00A82E18"/>
    <w:rsid w:val="00A919F2"/>
    <w:rsid w:val="00A92B2E"/>
    <w:rsid w:val="00AA12DB"/>
    <w:rsid w:val="00AB182B"/>
    <w:rsid w:val="00AB388F"/>
    <w:rsid w:val="00AB5C29"/>
    <w:rsid w:val="00AB5EAD"/>
    <w:rsid w:val="00AC2C64"/>
    <w:rsid w:val="00AD5DF2"/>
    <w:rsid w:val="00AF09C1"/>
    <w:rsid w:val="00AF6D70"/>
    <w:rsid w:val="00B20C5C"/>
    <w:rsid w:val="00B2230B"/>
    <w:rsid w:val="00B24922"/>
    <w:rsid w:val="00B34EB6"/>
    <w:rsid w:val="00B35CFB"/>
    <w:rsid w:val="00B41E53"/>
    <w:rsid w:val="00B5144B"/>
    <w:rsid w:val="00B765A0"/>
    <w:rsid w:val="00B76AC8"/>
    <w:rsid w:val="00B83CBD"/>
    <w:rsid w:val="00B85FA5"/>
    <w:rsid w:val="00B87250"/>
    <w:rsid w:val="00B87C65"/>
    <w:rsid w:val="00B9480C"/>
    <w:rsid w:val="00BA2933"/>
    <w:rsid w:val="00BA2B0B"/>
    <w:rsid w:val="00BB2098"/>
    <w:rsid w:val="00BB282E"/>
    <w:rsid w:val="00BC5E57"/>
    <w:rsid w:val="00BC7C16"/>
    <w:rsid w:val="00BD792D"/>
    <w:rsid w:val="00BE09DE"/>
    <w:rsid w:val="00BE4778"/>
    <w:rsid w:val="00BE6DBF"/>
    <w:rsid w:val="00BF0C63"/>
    <w:rsid w:val="00C11D0D"/>
    <w:rsid w:val="00C2167B"/>
    <w:rsid w:val="00C22F03"/>
    <w:rsid w:val="00C23E84"/>
    <w:rsid w:val="00C27E94"/>
    <w:rsid w:val="00C30278"/>
    <w:rsid w:val="00C3395D"/>
    <w:rsid w:val="00C429A1"/>
    <w:rsid w:val="00C44D8F"/>
    <w:rsid w:val="00C47E72"/>
    <w:rsid w:val="00C5385C"/>
    <w:rsid w:val="00C61CD6"/>
    <w:rsid w:val="00C64E0D"/>
    <w:rsid w:val="00C65373"/>
    <w:rsid w:val="00C664C2"/>
    <w:rsid w:val="00C70844"/>
    <w:rsid w:val="00C7485E"/>
    <w:rsid w:val="00C9227D"/>
    <w:rsid w:val="00C933EA"/>
    <w:rsid w:val="00CA3266"/>
    <w:rsid w:val="00CA69B8"/>
    <w:rsid w:val="00CB4984"/>
    <w:rsid w:val="00CD2072"/>
    <w:rsid w:val="00CE44FA"/>
    <w:rsid w:val="00D00842"/>
    <w:rsid w:val="00D05931"/>
    <w:rsid w:val="00D05981"/>
    <w:rsid w:val="00D10D23"/>
    <w:rsid w:val="00D17DD2"/>
    <w:rsid w:val="00D205EE"/>
    <w:rsid w:val="00D22B36"/>
    <w:rsid w:val="00D23893"/>
    <w:rsid w:val="00D25BFB"/>
    <w:rsid w:val="00D26C34"/>
    <w:rsid w:val="00D33F5E"/>
    <w:rsid w:val="00D3704B"/>
    <w:rsid w:val="00D37A2D"/>
    <w:rsid w:val="00D42DC4"/>
    <w:rsid w:val="00D4611D"/>
    <w:rsid w:val="00D6628C"/>
    <w:rsid w:val="00D75E32"/>
    <w:rsid w:val="00D8189E"/>
    <w:rsid w:val="00D848F0"/>
    <w:rsid w:val="00D8496B"/>
    <w:rsid w:val="00D93EDA"/>
    <w:rsid w:val="00D96A0C"/>
    <w:rsid w:val="00D97689"/>
    <w:rsid w:val="00DB03D9"/>
    <w:rsid w:val="00DB0CE8"/>
    <w:rsid w:val="00DB7266"/>
    <w:rsid w:val="00DC5791"/>
    <w:rsid w:val="00DD0324"/>
    <w:rsid w:val="00DD3FC8"/>
    <w:rsid w:val="00DD4AC1"/>
    <w:rsid w:val="00DE34D4"/>
    <w:rsid w:val="00DF0CEA"/>
    <w:rsid w:val="00E069E9"/>
    <w:rsid w:val="00E06F59"/>
    <w:rsid w:val="00E1704C"/>
    <w:rsid w:val="00E264E6"/>
    <w:rsid w:val="00E305FB"/>
    <w:rsid w:val="00E325F8"/>
    <w:rsid w:val="00E3377F"/>
    <w:rsid w:val="00E340D1"/>
    <w:rsid w:val="00E35AD4"/>
    <w:rsid w:val="00E37F41"/>
    <w:rsid w:val="00E44D4D"/>
    <w:rsid w:val="00E45D73"/>
    <w:rsid w:val="00E461B7"/>
    <w:rsid w:val="00E578C8"/>
    <w:rsid w:val="00E644D7"/>
    <w:rsid w:val="00E65A5D"/>
    <w:rsid w:val="00E7061D"/>
    <w:rsid w:val="00E72986"/>
    <w:rsid w:val="00E75517"/>
    <w:rsid w:val="00E76D79"/>
    <w:rsid w:val="00E81C3B"/>
    <w:rsid w:val="00E83363"/>
    <w:rsid w:val="00E87B79"/>
    <w:rsid w:val="00E926C2"/>
    <w:rsid w:val="00E97328"/>
    <w:rsid w:val="00EA457D"/>
    <w:rsid w:val="00EC1ADC"/>
    <w:rsid w:val="00EC37BC"/>
    <w:rsid w:val="00EC4111"/>
    <w:rsid w:val="00EC466D"/>
    <w:rsid w:val="00ED37C3"/>
    <w:rsid w:val="00ED48E0"/>
    <w:rsid w:val="00EF20A5"/>
    <w:rsid w:val="00F019F9"/>
    <w:rsid w:val="00F07DA9"/>
    <w:rsid w:val="00F30478"/>
    <w:rsid w:val="00F30959"/>
    <w:rsid w:val="00F337FF"/>
    <w:rsid w:val="00F41360"/>
    <w:rsid w:val="00F41AA3"/>
    <w:rsid w:val="00F43528"/>
    <w:rsid w:val="00F478F7"/>
    <w:rsid w:val="00F60027"/>
    <w:rsid w:val="00F61337"/>
    <w:rsid w:val="00F6296F"/>
    <w:rsid w:val="00F63A3D"/>
    <w:rsid w:val="00F675FB"/>
    <w:rsid w:val="00F75C80"/>
    <w:rsid w:val="00F76F2D"/>
    <w:rsid w:val="00F84A0A"/>
    <w:rsid w:val="00F8619D"/>
    <w:rsid w:val="00F93D22"/>
    <w:rsid w:val="00F956C7"/>
    <w:rsid w:val="00FA458B"/>
    <w:rsid w:val="00FA508A"/>
    <w:rsid w:val="00FA7468"/>
    <w:rsid w:val="00FC0330"/>
    <w:rsid w:val="00FD4498"/>
    <w:rsid w:val="00FD541F"/>
    <w:rsid w:val="00FD56E5"/>
    <w:rsid w:val="00FD649E"/>
    <w:rsid w:val="00FE1B39"/>
    <w:rsid w:val="00FE5655"/>
    <w:rsid w:val="00FF1084"/>
    <w:rsid w:val="00FF2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EC0796"/>
  <w15:docId w15:val="{C8424130-9A5E-47F8-9E9F-869E1D762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4703"/>
    <w:pPr>
      <w:spacing w:after="160" w:line="259" w:lineRule="auto"/>
    </w:pPr>
    <w:rPr>
      <w:rFonts w:cs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4703"/>
    <w:rPr>
      <w:rFonts w:cs="Times New Roman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854703"/>
    <w:rPr>
      <w:rFonts w:cs="Times New Roman"/>
      <w:sz w:val="22"/>
      <w:szCs w:val="22"/>
      <w:lang w:val="en-US" w:eastAsia="en-US"/>
    </w:rPr>
  </w:style>
  <w:style w:type="paragraph" w:styleId="ListParagraph">
    <w:name w:val="List Paragraph"/>
    <w:aliases w:val="Body of text,List Paragraph1,sub 1"/>
    <w:basedOn w:val="Normal"/>
    <w:link w:val="ListParagraphChar"/>
    <w:uiPriority w:val="34"/>
    <w:qFormat/>
    <w:rsid w:val="00854703"/>
    <w:pPr>
      <w:ind w:left="720"/>
      <w:contextualSpacing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54703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854703"/>
    <w:rPr>
      <w:rFonts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4703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854703"/>
    <w:rPr>
      <w:rFonts w:cs="Times New Roman"/>
      <w:lang w:val="en-US"/>
    </w:rPr>
  </w:style>
  <w:style w:type="character" w:customStyle="1" w:styleId="ListParagraphChar">
    <w:name w:val="List Paragraph Char"/>
    <w:aliases w:val="Body of text Char,List Paragraph1 Char,sub 1 Char"/>
    <w:link w:val="ListParagraph"/>
    <w:locked/>
    <w:rsid w:val="001E2E47"/>
    <w:rPr>
      <w:rFonts w:cs="Times New Roman"/>
      <w:lang w:val="en-US"/>
    </w:rPr>
  </w:style>
  <w:style w:type="paragraph" w:customStyle="1" w:styleId="Default">
    <w:name w:val="Default"/>
    <w:rsid w:val="00080110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eastAsia="en-US"/>
    </w:rPr>
  </w:style>
  <w:style w:type="character" w:customStyle="1" w:styleId="fullpost">
    <w:name w:val="fullpost"/>
    <w:rsid w:val="00645628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0A5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F20A5"/>
    <w:rPr>
      <w:rFonts w:ascii="Tahoma" w:hAnsi="Tahoma" w:cs="Tahoma"/>
      <w:sz w:val="16"/>
      <w:szCs w:val="16"/>
      <w:lang w:val="en-US"/>
    </w:rPr>
  </w:style>
  <w:style w:type="paragraph" w:styleId="Subtitle">
    <w:name w:val="Subtitle"/>
    <w:basedOn w:val="Normal"/>
    <w:link w:val="SubtitleChar"/>
    <w:qFormat/>
    <w:rsid w:val="00441C94"/>
    <w:pPr>
      <w:spacing w:after="0" w:line="240" w:lineRule="auto"/>
      <w:jc w:val="both"/>
    </w:pPr>
    <w:rPr>
      <w:rFonts w:ascii="Tempus Sans ITC" w:hAnsi="Tempus Sans ITC"/>
      <w:b/>
      <w:bCs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441C94"/>
    <w:rPr>
      <w:rFonts w:ascii="Tempus Sans ITC" w:hAnsi="Tempus Sans ITC" w:cs="Times New Roman"/>
      <w:b/>
      <w:bCs/>
      <w:sz w:val="28"/>
      <w:szCs w:val="24"/>
      <w:lang w:val="en-GB" w:eastAsia="en-US"/>
    </w:rPr>
  </w:style>
  <w:style w:type="table" w:customStyle="1" w:styleId="Calendar3">
    <w:name w:val="Calendar 3"/>
    <w:basedOn w:val="TableNormal"/>
    <w:uiPriority w:val="99"/>
    <w:qFormat/>
    <w:rsid w:val="009B0A6C"/>
    <w:pPr>
      <w:jc w:val="right"/>
    </w:pPr>
    <w:rPr>
      <w:rFonts w:asciiTheme="majorHAnsi" w:eastAsiaTheme="majorEastAsia" w:hAnsiTheme="majorHAnsi" w:cstheme="majorBidi"/>
      <w:color w:val="7F7F7F" w:themeColor="text1" w:themeTint="80"/>
      <w:sz w:val="22"/>
      <w:szCs w:val="22"/>
      <w:lang w:val="en-US" w:eastAsia="en-US" w:bidi="en-US"/>
    </w:rPr>
    <w:tblPr/>
    <w:tblStylePr w:type="firstRow">
      <w:pPr>
        <w:wordWrap/>
        <w:jc w:val="right"/>
      </w:pPr>
      <w:rPr>
        <w:color w:val="365F91" w:themeColor="accent1" w:themeShade="BF"/>
        <w:sz w:val="44"/>
        <w:szCs w:val="44"/>
      </w:rPr>
    </w:tblStylePr>
    <w:tblStylePr w:type="firstCol">
      <w:rPr>
        <w:color w:val="365F91" w:themeColor="accent1" w:themeShade="BF"/>
      </w:rPr>
    </w:tblStylePr>
    <w:tblStylePr w:type="lastCol">
      <w:rPr>
        <w:color w:val="365F91" w:themeColor="accent1" w:themeShade="BF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9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DE69A-B474-4476-AA11-232E1B8CC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931</Words>
  <Characters>531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saadah mardliyati</cp:lastModifiedBy>
  <cp:revision>3</cp:revision>
  <cp:lastPrinted>2022-09-07T02:15:00Z</cp:lastPrinted>
  <dcterms:created xsi:type="dcterms:W3CDTF">2022-09-07T01:33:00Z</dcterms:created>
  <dcterms:modified xsi:type="dcterms:W3CDTF">2022-09-07T02:37:00Z</dcterms:modified>
</cp:coreProperties>
</file>